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48E2EFF1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54CBA">
        <w:rPr>
          <w:rFonts w:ascii="Arial" w:eastAsia="Arial" w:hAnsi="Arial" w:cs="Arial"/>
          <w:b/>
          <w:sz w:val="28"/>
          <w:szCs w:val="28"/>
        </w:rPr>
        <w:t>3</w:t>
      </w:r>
      <w:r w:rsidR="00B60924">
        <w:rPr>
          <w:rFonts w:ascii="Arial" w:eastAsia="Arial" w:hAnsi="Arial" w:cs="Arial"/>
          <w:b/>
          <w:sz w:val="28"/>
          <w:szCs w:val="28"/>
        </w:rPr>
        <w:t>6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5F76825F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B60924">
        <w:rPr>
          <w:rFonts w:ascii="Arial" w:eastAsia="Arial" w:hAnsi="Arial" w:cs="Arial"/>
          <w:sz w:val="24"/>
          <w:szCs w:val="24"/>
        </w:rPr>
        <w:t>14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B60924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F713675" w:rsidR="0057779B" w:rsidRPr="00B60924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60924">
        <w:rPr>
          <w:rFonts w:ascii="Arial" w:eastAsia="Arial" w:hAnsi="Arial" w:cs="Arial"/>
          <w:sz w:val="24"/>
          <w:szCs w:val="24"/>
        </w:rPr>
        <w:t>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B60924">
        <w:rPr>
          <w:rFonts w:ascii="Arial" w:eastAsia="Arial" w:hAnsi="Arial" w:cs="Arial"/>
          <w:b/>
          <w:sz w:val="24"/>
          <w:szCs w:val="24"/>
        </w:rPr>
        <w:t>1</w:t>
      </w:r>
      <w:r w:rsidR="00A82555" w:rsidRPr="00B60924">
        <w:rPr>
          <w:rFonts w:ascii="Arial" w:eastAsia="Arial" w:hAnsi="Arial" w:cs="Arial"/>
          <w:b/>
          <w:sz w:val="24"/>
          <w:szCs w:val="24"/>
        </w:rPr>
        <w:t>3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B60924">
        <w:rPr>
          <w:rFonts w:ascii="Arial" w:eastAsia="Arial" w:hAnsi="Arial" w:cs="Arial"/>
          <w:b/>
          <w:sz w:val="24"/>
          <w:szCs w:val="24"/>
        </w:rPr>
        <w:t>November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B60924">
        <w:rPr>
          <w:rFonts w:ascii="Arial" w:eastAsia="Arial" w:hAnsi="Arial" w:cs="Arial"/>
          <w:b/>
          <w:sz w:val="24"/>
          <w:szCs w:val="24"/>
        </w:rPr>
        <w:t>2020,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B60924">
        <w:rPr>
          <w:rFonts w:ascii="Arial" w:eastAsia="Arial" w:hAnsi="Arial" w:cs="Arial"/>
          <w:b/>
          <w:sz w:val="24"/>
          <w:szCs w:val="24"/>
        </w:rPr>
        <w:t>4PM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h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Department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ealth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(DOH)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record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otal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B60924">
        <w:rPr>
          <w:rFonts w:ascii="Arial" w:eastAsia="Arial" w:hAnsi="Arial" w:cs="Arial"/>
          <w:b/>
          <w:sz w:val="24"/>
          <w:szCs w:val="24"/>
        </w:rPr>
        <w:t>40</w:t>
      </w:r>
      <w:r w:rsidR="00727F69" w:rsidRPr="00B60924">
        <w:rPr>
          <w:rFonts w:ascii="Arial" w:eastAsia="Arial" w:hAnsi="Arial" w:cs="Arial"/>
          <w:b/>
          <w:sz w:val="24"/>
          <w:szCs w:val="24"/>
        </w:rPr>
        <w:t>4</w:t>
      </w:r>
      <w:r w:rsidR="00733DE3" w:rsidRPr="00B60924">
        <w:rPr>
          <w:rFonts w:ascii="Arial" w:eastAsia="Arial" w:hAnsi="Arial" w:cs="Arial"/>
          <w:b/>
          <w:sz w:val="24"/>
          <w:szCs w:val="24"/>
        </w:rPr>
        <w:t>,</w:t>
      </w:r>
      <w:r w:rsidR="00727F69" w:rsidRPr="00B60924">
        <w:rPr>
          <w:rFonts w:ascii="Arial" w:eastAsia="Arial" w:hAnsi="Arial" w:cs="Arial"/>
          <w:b/>
          <w:sz w:val="24"/>
          <w:szCs w:val="24"/>
        </w:rPr>
        <w:t>713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B60924">
        <w:rPr>
          <w:rFonts w:ascii="Arial" w:eastAsia="Arial" w:hAnsi="Arial" w:cs="Arial"/>
          <w:b/>
          <w:sz w:val="24"/>
          <w:szCs w:val="24"/>
        </w:rPr>
        <w:t>co</w:t>
      </w:r>
      <w:r w:rsidRPr="00B60924">
        <w:rPr>
          <w:rFonts w:ascii="Arial" w:eastAsia="Arial" w:hAnsi="Arial" w:cs="Arial"/>
          <w:b/>
          <w:sz w:val="24"/>
          <w:szCs w:val="24"/>
        </w:rPr>
        <w:t>nfirmed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b/>
          <w:sz w:val="24"/>
          <w:szCs w:val="24"/>
        </w:rPr>
        <w:t>cases</w:t>
      </w:r>
      <w:r w:rsidRPr="00B60924">
        <w:rPr>
          <w:rFonts w:ascii="Arial" w:eastAsia="Arial" w:hAnsi="Arial" w:cs="Arial"/>
          <w:sz w:val="24"/>
          <w:szCs w:val="24"/>
        </w:rPr>
        <w:t>;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which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B60924">
        <w:rPr>
          <w:rFonts w:ascii="Arial" w:eastAsia="Arial" w:hAnsi="Arial" w:cs="Arial"/>
          <w:b/>
          <w:sz w:val="24"/>
          <w:szCs w:val="24"/>
        </w:rPr>
        <w:t>3</w:t>
      </w:r>
      <w:r w:rsidR="00727F69" w:rsidRPr="00B60924">
        <w:rPr>
          <w:rFonts w:ascii="Arial" w:eastAsia="Arial" w:hAnsi="Arial" w:cs="Arial"/>
          <w:b/>
          <w:sz w:val="24"/>
          <w:szCs w:val="24"/>
        </w:rPr>
        <w:t>4</w:t>
      </w:r>
      <w:r w:rsidR="00733DE3" w:rsidRPr="00B60924">
        <w:rPr>
          <w:rFonts w:ascii="Arial" w:eastAsia="Arial" w:hAnsi="Arial" w:cs="Arial"/>
          <w:b/>
          <w:sz w:val="24"/>
          <w:szCs w:val="24"/>
        </w:rPr>
        <w:t>,</w:t>
      </w:r>
      <w:r w:rsidR="00727F69" w:rsidRPr="00B60924">
        <w:rPr>
          <w:rFonts w:ascii="Arial" w:eastAsia="Arial" w:hAnsi="Arial" w:cs="Arial"/>
          <w:b/>
          <w:sz w:val="24"/>
          <w:szCs w:val="24"/>
        </w:rPr>
        <w:t>058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r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b/>
          <w:sz w:val="24"/>
          <w:szCs w:val="24"/>
        </w:rPr>
        <w:t>active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B60924">
        <w:rPr>
          <w:rFonts w:ascii="Arial" w:eastAsia="Arial" w:hAnsi="Arial" w:cs="Arial"/>
          <w:b/>
          <w:sz w:val="24"/>
          <w:szCs w:val="24"/>
        </w:rPr>
        <w:t>362,</w:t>
      </w:r>
      <w:r w:rsidR="00727F69" w:rsidRPr="00B60924">
        <w:rPr>
          <w:rFonts w:ascii="Arial" w:eastAsia="Arial" w:hAnsi="Arial" w:cs="Arial"/>
          <w:b/>
          <w:sz w:val="24"/>
          <w:szCs w:val="24"/>
        </w:rPr>
        <w:t>903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v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b/>
          <w:sz w:val="24"/>
          <w:szCs w:val="24"/>
        </w:rPr>
        <w:t>recover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n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B60924">
        <w:rPr>
          <w:rFonts w:ascii="Arial" w:eastAsia="Arial" w:hAnsi="Arial" w:cs="Arial"/>
          <w:b/>
          <w:sz w:val="24"/>
          <w:szCs w:val="24"/>
        </w:rPr>
        <w:t>7,7</w:t>
      </w:r>
      <w:r w:rsidR="00727F69" w:rsidRPr="00B60924">
        <w:rPr>
          <w:rFonts w:ascii="Arial" w:eastAsia="Arial" w:hAnsi="Arial" w:cs="Arial"/>
          <w:b/>
          <w:sz w:val="24"/>
          <w:szCs w:val="24"/>
        </w:rPr>
        <w:t>52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B60924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B60924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7AC78A80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A82555">
        <w:rPr>
          <w:rFonts w:ascii="Arial" w:eastAsia="Arial" w:hAnsi="Arial" w:cs="Arial"/>
          <w:i/>
          <w:color w:val="0070C0"/>
          <w:sz w:val="16"/>
          <w:szCs w:val="16"/>
        </w:rPr>
        <w:t>4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59424E77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443F5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C7EC2" w:rsidRPr="00443F5D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683,185,926.55 </w:t>
      </w:r>
      <w:r w:rsidRPr="00AB30B3">
        <w:rPr>
          <w:rFonts w:ascii="Arial" w:eastAsia="Arial" w:hAnsi="Arial" w:cs="Arial"/>
          <w:sz w:val="24"/>
          <w:szCs w:val="24"/>
        </w:rPr>
        <w:t>worth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of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assistance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was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provided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to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the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families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and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individuals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including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strandees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affected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by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community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quarantine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being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implemented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due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to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COVID-19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pandemic;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of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which,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443F5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43F5D" w:rsidRPr="00443F5D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172,401,738.46 </w:t>
      </w:r>
      <w:r w:rsidRPr="00AB30B3">
        <w:rPr>
          <w:rFonts w:ascii="Arial" w:eastAsia="Arial" w:hAnsi="Arial" w:cs="Arial"/>
          <w:bCs/>
          <w:sz w:val="24"/>
          <w:szCs w:val="24"/>
        </w:rPr>
        <w:t>was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provided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AB30B3">
        <w:rPr>
          <w:rFonts w:ascii="Arial" w:eastAsia="Arial" w:hAnsi="Arial" w:cs="Arial"/>
          <w:sz w:val="24"/>
          <w:szCs w:val="24"/>
        </w:rPr>
        <w:t>by</w:t>
      </w:r>
      <w:r w:rsidR="001460B0" w:rsidRPr="00AB30B3">
        <w:rPr>
          <w:rFonts w:ascii="Arial" w:eastAsia="Arial" w:hAnsi="Arial" w:cs="Arial"/>
          <w:sz w:val="24"/>
          <w:szCs w:val="24"/>
        </w:rPr>
        <w:t xml:space="preserve"> </w:t>
      </w:r>
      <w:r w:rsidRPr="00443F5D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443F5D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443F5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1945"/>
        <w:gridCol w:w="1953"/>
        <w:gridCol w:w="1866"/>
        <w:gridCol w:w="1866"/>
        <w:gridCol w:w="1953"/>
      </w:tblGrid>
      <w:tr w:rsidR="00FC7EC2" w:rsidRPr="00FC7EC2" w14:paraId="4545751F" w14:textId="77777777" w:rsidTr="00FC7EC2">
        <w:trPr>
          <w:trHeight w:val="58"/>
          <w:tblHeader/>
        </w:trPr>
        <w:tc>
          <w:tcPr>
            <w:tcW w:w="10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707706E" w14:textId="77777777" w:rsidR="00FC7EC2" w:rsidRPr="00FC7EC2" w:rsidRDefault="00FC7EC2" w:rsidP="00FC7EC2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3711BD5" w14:textId="7662B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FC7EC2" w:rsidRPr="00FC7EC2" w14:paraId="08737973" w14:textId="77777777" w:rsidTr="00FC7EC2">
        <w:trPr>
          <w:trHeight w:val="20"/>
          <w:tblHeader/>
        </w:trPr>
        <w:tc>
          <w:tcPr>
            <w:tcW w:w="10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D54F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00A3F4C6" w14:textId="3B692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CF2098D" w14:textId="4F6EAE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C6533D9" w14:textId="7345DE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82F811" w14:textId="5B965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FC7EC2" w:rsidRPr="00FC7EC2" w14:paraId="22714DD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1D5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E0036C" w14:textId="4D3E04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72,401,738.46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F00627" w14:textId="5E5AFC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28B752" w14:textId="27C57A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0DA4A0" w14:textId="7C23B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83,185,926.55 </w:t>
            </w:r>
          </w:p>
        </w:tc>
      </w:tr>
      <w:tr w:rsidR="00FC7EC2" w:rsidRPr="00FC7EC2" w14:paraId="3967E98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C30D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EB2CF8" w14:textId="1947C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669,7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28E4A8" w14:textId="7666F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D8F491" w14:textId="7FB3F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2B6253" w14:textId="3BD3D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6,079,726.05 </w:t>
            </w:r>
          </w:p>
        </w:tc>
      </w:tr>
      <w:tr w:rsidR="00FC7EC2" w:rsidRPr="00FC7EC2" w14:paraId="1F2C37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0F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5B137" w14:textId="2BFC0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152,69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C4E90" w14:textId="5E9BF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E460" w14:textId="684507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E63B" w14:textId="0A6111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52,698.89 </w:t>
            </w:r>
          </w:p>
        </w:tc>
      </w:tr>
      <w:tr w:rsidR="00FC7EC2" w:rsidRPr="00FC7EC2" w14:paraId="54CA563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3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7E435" w14:textId="27CBA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92F5" w14:textId="48302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8257" w14:textId="63CABD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92C6F" w14:textId="5F1C6E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FC7EC2" w:rsidRPr="00FC7EC2" w14:paraId="0F54DE6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A8F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8761" w14:textId="47054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67891" w14:textId="72B79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C34D6" w14:textId="1B9DA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A745" w14:textId="3F520C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FC7EC2" w:rsidRPr="00FC7EC2" w14:paraId="1AFDC7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400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B246C" w14:textId="31CA76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11DD2" w14:textId="6E44E8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F248" w14:textId="0FC4E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88AB4" w14:textId="1ABF8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FC7EC2" w:rsidRPr="00FC7EC2" w14:paraId="6C83CBB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819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670A8" w14:textId="1F6AE2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CD0A6" w14:textId="5E671E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D2E32" w14:textId="140F68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0F5B" w14:textId="66165F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FC7EC2" w:rsidRPr="00FC7EC2" w14:paraId="3098A27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ABA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8ED58" w14:textId="659D45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62907" w14:textId="4EBC2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C623" w14:textId="0CBF87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E0954" w14:textId="2906E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FC7EC2" w:rsidRPr="00FC7EC2" w14:paraId="11F0873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DD6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3E3E0" w14:textId="02ED3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761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EB49" w14:textId="20CFEC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FA02" w14:textId="33100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AD1D5" w14:textId="14C5BC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203,688.00 </w:t>
            </w:r>
          </w:p>
        </w:tc>
      </w:tr>
      <w:tr w:rsidR="00FC7EC2" w:rsidRPr="00FC7EC2" w14:paraId="183FEAD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FEA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A6599" w14:textId="52BF6B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24E" w14:textId="073A9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770C3" w14:textId="4F465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DCE4B" w14:textId="786A27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FC7EC2" w:rsidRPr="00FC7EC2" w14:paraId="1F3F5E8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FA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8886D" w14:textId="68A4B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6A6F2" w14:textId="7C38C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7ABE" w14:textId="53339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482ED" w14:textId="4F249D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FC7EC2" w:rsidRPr="00FC7EC2" w14:paraId="072C339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AC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E3B90" w14:textId="7F4345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FF428" w14:textId="0B359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66B22" w14:textId="01075A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F7EF" w14:textId="498A1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FC7EC2" w:rsidRPr="00FC7EC2" w14:paraId="10EFAEA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4D2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89264" w14:textId="6B6135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C079" w14:textId="0AD83C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8BA00" w14:textId="5BCE3A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455E2" w14:textId="70B1D9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FC7EC2" w:rsidRPr="00FC7EC2" w14:paraId="3699B7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CC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36342" w14:textId="0781AB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3C500" w14:textId="38453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96BAB" w14:textId="73D30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2A5B" w14:textId="6BE410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FC7EC2" w:rsidRPr="00FC7EC2" w14:paraId="36AFA74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BC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4A48" w14:textId="1C6D1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0A204" w14:textId="2FB17B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6904" w14:textId="59A08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D9810" w14:textId="6A76FF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FC7EC2" w:rsidRPr="00FC7EC2" w14:paraId="61E40CB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241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ABC54" w14:textId="7B6628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7B4B7" w14:textId="6D7560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C8DEC" w14:textId="00B081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D6E79" w14:textId="50034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FC7EC2" w:rsidRPr="00FC7EC2" w14:paraId="4CDFDAB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7E2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408A" w14:textId="7F3926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A129" w14:textId="4E5CA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C701F" w14:textId="79CC62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63805" w14:textId="28130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FC7EC2" w:rsidRPr="00FC7EC2" w14:paraId="6F84726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F3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FBF3D" w14:textId="41268A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958,68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855D5" w14:textId="73584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1C1F1" w14:textId="26CC0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142A" w14:textId="70237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808,689.30 </w:t>
            </w:r>
          </w:p>
        </w:tc>
      </w:tr>
      <w:tr w:rsidR="00FC7EC2" w:rsidRPr="00FC7EC2" w14:paraId="32FE315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52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4D117" w14:textId="715FC7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69F9" w14:textId="06F773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C50CC" w14:textId="11D0EE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65B2" w14:textId="412CA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FC7EC2" w:rsidRPr="00FC7EC2" w14:paraId="691EB72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86C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97320" w14:textId="52EA28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2687F" w14:textId="30399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89C2" w14:textId="0AAC2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4A51B" w14:textId="6C43E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FC7EC2" w:rsidRPr="00FC7EC2" w14:paraId="5C6F9D9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6626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D7E922" w14:textId="600AFD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84,595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1787AE" w14:textId="7EE469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BCFF3F" w14:textId="187B25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98CFFB" w14:textId="20BC7F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4,340,705.86 </w:t>
            </w:r>
          </w:p>
        </w:tc>
      </w:tr>
      <w:tr w:rsidR="00FC7EC2" w:rsidRPr="00FC7EC2" w14:paraId="3A88E93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D4F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D8CFBC" w14:textId="1ECE03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63C0F" w14:textId="0DF8A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5AE059" w14:textId="21551B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5D6218" w14:textId="52935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FC7EC2" w:rsidRPr="00FC7EC2" w14:paraId="3BA782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6D8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BF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52B1" w14:textId="02986A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0248" w14:textId="4E5CD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3D8E" w14:textId="50C8C0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294E" w14:textId="009A95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FC7EC2" w:rsidRPr="00FC7EC2" w14:paraId="1037C8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3A1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25E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11397" w14:textId="42176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96345" w14:textId="77F50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2189F" w14:textId="7BAB93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5B56" w14:textId="27E2F2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24EE9F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D59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9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F5DF" w14:textId="7D90D0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4E65" w14:textId="33C5C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F20" w14:textId="57DCC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27E93" w14:textId="6026F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FC7EC2" w:rsidRPr="00FC7EC2" w14:paraId="26A1FA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BF3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283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8C26" w14:textId="63C662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32F86" w14:textId="3CA7FB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F77B" w14:textId="2D748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D0552" w14:textId="301EF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FC7EC2" w:rsidRPr="00FC7EC2" w14:paraId="16CE96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A2C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88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49F4" w14:textId="3AE917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E5D0" w14:textId="68C75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54409" w14:textId="467994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078D" w14:textId="5BACA9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350F0B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DC8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526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F139" w14:textId="78A278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F49E" w14:textId="74EBF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343B" w14:textId="2E35A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8564" w14:textId="2053A9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282F48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9BE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B6A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FC9F" w14:textId="7CCDC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F26A4" w14:textId="67881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5B56" w14:textId="7B20CC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ED286" w14:textId="3F2B5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FC7EC2" w:rsidRPr="00FC7EC2" w14:paraId="0F8D08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DC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991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B894" w14:textId="1DDF01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CA67" w14:textId="1FD0E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79395" w14:textId="7A611D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7D84" w14:textId="47153A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FC7EC2" w:rsidRPr="00FC7EC2" w14:paraId="1741BD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223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4D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62AC" w14:textId="2DC06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30E1" w14:textId="0A9B9B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241F" w14:textId="676D6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380D1" w14:textId="63533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0CB177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650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CF9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96E3" w14:textId="45B76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76E7" w14:textId="0A6676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C772D" w14:textId="6299D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CB8C" w14:textId="2B7722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FC7EC2" w:rsidRPr="00FC7EC2" w14:paraId="156086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A9C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AE6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3940" w14:textId="1F92D7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C0FFC" w14:textId="5080C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182E" w14:textId="266048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6A30" w14:textId="1245D2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FC7EC2" w:rsidRPr="00FC7EC2" w14:paraId="59332E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A7A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F02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F02ED" w14:textId="3AFAB1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21F9" w14:textId="67EFE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45289" w14:textId="7553B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F5A8" w14:textId="08F4CD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FC7EC2" w:rsidRPr="00FC7EC2" w14:paraId="07C003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A25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32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C729" w14:textId="3F3DBD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5832" w14:textId="2902E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4A03" w14:textId="6979A1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1261" w14:textId="769E0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FC7EC2" w:rsidRPr="00FC7EC2" w14:paraId="5BBACE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F83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0B8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5D97E" w14:textId="29C1B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7BDB" w14:textId="32DB0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6C87" w14:textId="0060E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6D81" w14:textId="0F7F7C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FC7EC2" w:rsidRPr="00FC7EC2" w14:paraId="4A563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BEA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0D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BA42A" w14:textId="7F8B30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A47E" w14:textId="61C659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44952" w14:textId="495D30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9692" w14:textId="65D8C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FC7EC2" w:rsidRPr="00FC7EC2" w14:paraId="4A6E54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220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ACD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90137" w14:textId="01EB39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519A" w14:textId="7B4887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76ABE" w14:textId="7E5BC8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E725" w14:textId="02786C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1730CF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BA4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5E7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6985D" w14:textId="76C50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FEE25" w14:textId="0EF010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FCA6B" w14:textId="77CD80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67EE" w14:textId="51FEBE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4890BD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526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96C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58EA" w14:textId="55CEC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E70A" w14:textId="6C1F89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6943" w14:textId="013CD6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C0822" w14:textId="329775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45B67D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6ED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302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5461" w14:textId="450905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BD0A" w14:textId="0EB667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B247E" w14:textId="5F9F2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3B2FD" w14:textId="534EE8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1952E7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A75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A4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799EB" w14:textId="3CEF0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89F17" w14:textId="2C528E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2393" w14:textId="5D7D8A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D9FA9" w14:textId="7A81AB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14ED1B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3C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EA8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D4D8" w14:textId="2E7A3F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4E24" w14:textId="351AF3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595AA" w14:textId="5C7667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B8BBF" w14:textId="6B026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FC7EC2" w:rsidRPr="00FC7EC2" w14:paraId="4CB750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CDE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8B9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6D85" w14:textId="3466F2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54F1" w14:textId="6F0F5F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8249" w14:textId="75E6A4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F11A" w14:textId="1442C5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FC7EC2" w:rsidRPr="00FC7EC2" w14:paraId="66F0D0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197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2AD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ABFB" w14:textId="766B22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8635E" w14:textId="63F404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0D47" w14:textId="5FC1A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F27A6" w14:textId="172806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FC7EC2" w:rsidRPr="00FC7EC2" w14:paraId="4E4C8E1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751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8F3436" w14:textId="3752E9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D2D529" w14:textId="041D79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483BB2" w14:textId="0B4D14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26DF2C" w14:textId="572377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</w:tr>
      <w:tr w:rsidR="00FC7EC2" w:rsidRPr="00FC7EC2" w14:paraId="626582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348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A72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EF00E" w14:textId="03E70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174F" w14:textId="16092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723D1" w14:textId="173A48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D4E7" w14:textId="16B638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FC7EC2" w:rsidRPr="00FC7EC2" w14:paraId="46D688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C6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9D3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A986" w14:textId="4E3BEC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5AA3" w14:textId="49F48B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0FAB3" w14:textId="2B89E0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9CE9" w14:textId="13E39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FC7EC2" w:rsidRPr="00FC7EC2" w14:paraId="43DB92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DED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6C7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8EE8" w14:textId="78FBB3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3E02" w14:textId="4AB5F3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8C9DC" w14:textId="75628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F5EE" w14:textId="013901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16B449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835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ED9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AE62E" w14:textId="367614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5505" w14:textId="3AD28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6048" w14:textId="4D716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7E39" w14:textId="0296AA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FC7EC2" w:rsidRPr="00FC7EC2" w14:paraId="273D1B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B99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CE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E377" w14:textId="34862A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24C48" w14:textId="2EAECE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55055" w14:textId="019099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78F32" w14:textId="72D8D2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FC7EC2" w:rsidRPr="00FC7EC2" w14:paraId="56BDB0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669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0DD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F4934" w14:textId="1B76E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1C78" w14:textId="7927A6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8F380" w14:textId="41E14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2290D" w14:textId="4C2DF6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FC7EC2" w:rsidRPr="00FC7EC2" w14:paraId="28505F7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B5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5A8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5302C" w14:textId="09DD63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5BF5B" w14:textId="025A4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AE8D1" w14:textId="49D7B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5CD7" w14:textId="54E9BE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FC7EC2" w:rsidRPr="00FC7EC2" w14:paraId="647C44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A93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EC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73ECC" w14:textId="162465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1816" w14:textId="5E9F0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5E71F" w14:textId="46FA7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7604" w14:textId="01CBCC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FC7EC2" w:rsidRPr="00FC7EC2" w14:paraId="455028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ED1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76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2798" w14:textId="32E01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D534" w14:textId="2FB65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7DD57" w14:textId="2632D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34E50" w14:textId="12F84B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FC7EC2" w:rsidRPr="00FC7EC2" w14:paraId="5FEE78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392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9C5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9B88D" w14:textId="6DEED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F441" w14:textId="4885A5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4557" w14:textId="3AAEA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11BF" w14:textId="7FC08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FC7EC2" w:rsidRPr="00FC7EC2" w14:paraId="7F9504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81F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864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34F74" w14:textId="1EE680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BD9B4" w14:textId="1A80C8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B8996" w14:textId="64924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0600" w14:textId="65F58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FC7EC2" w:rsidRPr="00FC7EC2" w14:paraId="021815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A7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04E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E02C3" w14:textId="157251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D0BA" w14:textId="66E456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039E6" w14:textId="48EF55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0D96" w14:textId="451D59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FC7EC2" w:rsidRPr="00FC7EC2" w14:paraId="6B144C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ED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B57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704A9" w14:textId="12D264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A7BB2" w14:textId="10B1E8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2D43" w14:textId="52527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35C3" w14:textId="6EA21C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FC7EC2" w:rsidRPr="00FC7EC2" w14:paraId="5C1AB6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B98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259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33977" w14:textId="1C071B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054A3" w14:textId="65DBA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BB2DA" w14:textId="099F1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3388" w14:textId="3BEBCE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</w:tr>
      <w:tr w:rsidR="00FC7EC2" w:rsidRPr="00FC7EC2" w14:paraId="2BB7CC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BF1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7FA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CE30" w14:textId="0CA88B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CCAB9" w14:textId="115F45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F964" w14:textId="67BA66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15788" w14:textId="17325C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FC7EC2" w:rsidRPr="00FC7EC2" w14:paraId="060A6F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E90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DFC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BC9B0" w14:textId="0F686D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3F60" w14:textId="05CB8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D28EE" w14:textId="470601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8113F" w14:textId="5D09A1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FC7EC2" w:rsidRPr="00FC7EC2" w14:paraId="02B3B7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55B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54E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0DAEB" w14:textId="5E8354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B241E" w14:textId="3E7C1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55F6" w14:textId="7EA6F5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F87A5" w14:textId="622438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FC7EC2" w:rsidRPr="00FC7EC2" w14:paraId="21C31A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3C5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25F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0F6C" w14:textId="3D3315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3800C" w14:textId="125BB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40FB9" w14:textId="6E661E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BEAFF" w14:textId="3793DF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FC7EC2" w:rsidRPr="00FC7EC2" w14:paraId="5960BB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4D5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A0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45E4A" w14:textId="7CF9AC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04E5" w14:textId="566DB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67AA" w14:textId="2E2D6B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F8727" w14:textId="6AFAD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FC7EC2" w:rsidRPr="00FC7EC2" w14:paraId="48CD4A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72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F31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4CD19" w14:textId="51CEDF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07F5" w14:textId="4782B3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0D9C" w14:textId="391B8B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D7B6" w14:textId="762806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FC7EC2" w:rsidRPr="00FC7EC2" w14:paraId="3585C2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60B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3A5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D0CE" w14:textId="5C8F1A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A326C" w14:textId="2BF50D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D2CED" w14:textId="44678B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7C2E" w14:textId="479469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FC7EC2" w:rsidRPr="00FC7EC2" w14:paraId="648D0D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D62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2A9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EC345" w14:textId="6104B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5E86F" w14:textId="1DA7AE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D745" w14:textId="0AEA3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94FF4" w14:textId="59D16B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46FBA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DC4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9E2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30D07" w14:textId="39A60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7B7BD" w14:textId="73A34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7A3E" w14:textId="19539B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E7948" w14:textId="71CA7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FC7EC2" w:rsidRPr="00FC7EC2" w14:paraId="1E326F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F4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84B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994E8" w14:textId="654FB9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56A9" w14:textId="510234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44B9" w14:textId="0FEF10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030F2" w14:textId="466B50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1658C4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02B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393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F5A5" w14:textId="5E695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B71B7" w14:textId="29150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64ADA" w14:textId="69413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27112" w14:textId="3CDA3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E5E71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B85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541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FC77D" w14:textId="20F53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F9CC" w14:textId="00BFF2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FFCD3" w14:textId="39BE5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EBD7" w14:textId="5E406C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FC7EC2" w:rsidRPr="00FC7EC2" w14:paraId="626594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803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5AF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4E32A" w14:textId="7B553A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BA96F" w14:textId="566C7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FE5BD" w14:textId="635CFC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320A" w14:textId="642572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FC7EC2" w:rsidRPr="00FC7EC2" w14:paraId="43691E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8D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C19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061C" w14:textId="4941CD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44EEB" w14:textId="4890C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52AF" w14:textId="6C7218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B7B9" w14:textId="3FF65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FC7EC2" w:rsidRPr="00FC7EC2" w14:paraId="1423AF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998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C8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B8DA2" w14:textId="17586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55232" w14:textId="636780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39E8" w14:textId="3E03E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D48EE" w14:textId="69ABA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FC7EC2" w:rsidRPr="00FC7EC2" w14:paraId="1A2DFE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17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277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39D3" w14:textId="053001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B216D" w14:textId="447BE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E4145" w14:textId="13D418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AB27C" w14:textId="7B278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52C6DB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11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DD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AD833" w14:textId="69804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50CC6" w14:textId="0BE03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CAB0" w14:textId="08121F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BC12" w14:textId="1CD384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FC7EC2" w:rsidRPr="00FC7EC2" w14:paraId="42AFFFE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DACD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1399A9" w14:textId="06B07A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FAC59B" w14:textId="32514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7BA3A7" w14:textId="0171C0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41F711" w14:textId="7DB8C5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FC7EC2" w:rsidRPr="00FC7EC2" w14:paraId="1CB048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8E1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799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28721" w14:textId="6DBC7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E5BE" w14:textId="3B8CF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85B1A" w14:textId="7859D2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BCD50" w14:textId="7EA2B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FC7EC2" w:rsidRPr="00FC7EC2" w14:paraId="2AC576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0EF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A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84E6F" w14:textId="1DA2AE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5ABA6" w14:textId="7E4098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E969" w14:textId="2EAA95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0D21" w14:textId="76D636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FC7EC2" w:rsidRPr="00FC7EC2" w14:paraId="175020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AC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08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FC9B" w14:textId="0A545B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4AD8F" w14:textId="07331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32C55" w14:textId="1C0834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86323" w14:textId="3656C8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FC7EC2" w:rsidRPr="00FC7EC2" w14:paraId="5F9AB7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0EE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7C8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C51A5" w14:textId="0BC31B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503B4" w14:textId="636FD2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BE549" w14:textId="25CB5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7F3A5" w14:textId="20892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FC7EC2" w:rsidRPr="00FC7EC2" w14:paraId="024104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B39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4BF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3E1CD" w14:textId="6A0ABF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A4DD0" w14:textId="40C26C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80453" w14:textId="2ACF3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9CDF" w14:textId="3FFA1C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383614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6B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8E7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6DAF9" w14:textId="625075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B54CE" w14:textId="65A6DE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12E37" w14:textId="30CB1E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C37C" w14:textId="29F3B3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FC7EC2" w:rsidRPr="00FC7EC2" w14:paraId="78A5D5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91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E14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BC39" w14:textId="019E7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A767" w14:textId="0AED73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50C50" w14:textId="35BF5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61022" w14:textId="7B373D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FC7EC2" w:rsidRPr="00FC7EC2" w14:paraId="0761F0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022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1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826BA" w14:textId="225FD9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27E91" w14:textId="5241BD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6815" w14:textId="12BC5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9438" w14:textId="207B3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FC7EC2" w:rsidRPr="00FC7EC2" w14:paraId="00E279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CD4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96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3FF47" w14:textId="1D0298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4FB18" w14:textId="34D66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19951" w14:textId="5E89D7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38ADA" w14:textId="05F8E9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FC7EC2" w:rsidRPr="00FC7EC2" w14:paraId="5B8CD6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FA5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D32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4D630" w14:textId="2842FA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AA5E" w14:textId="604A56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BFCF" w14:textId="2B847E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60C2" w14:textId="7E1FD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FC7EC2" w:rsidRPr="00FC7EC2" w14:paraId="3B3E72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83F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332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17C5B" w14:textId="2F793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C6F46" w14:textId="5E466F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59D74" w14:textId="1278B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60DB" w14:textId="2F46D7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FC7EC2" w:rsidRPr="00FC7EC2" w14:paraId="14F0DB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4E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637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91E2" w14:textId="35E23E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5E92" w14:textId="1E20E9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9EE37" w14:textId="70B5A5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9264" w14:textId="6F638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FC7EC2" w:rsidRPr="00FC7EC2" w14:paraId="75D6BE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12C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52D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EE6BA" w14:textId="1C6E1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64996" w14:textId="23385A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1B511" w14:textId="00E860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2224" w14:textId="0D864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FC7EC2" w:rsidRPr="00FC7EC2" w14:paraId="4A7358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840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3A1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55FBE" w14:textId="7AB78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6C0E2" w14:textId="5B40BD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2752B" w14:textId="55AAE1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CF01" w14:textId="50CC3A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FC7EC2" w:rsidRPr="00FC7EC2" w14:paraId="00ACBF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943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B10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04F94" w14:textId="3881AE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9C924" w14:textId="69793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644E4" w14:textId="5EB28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BE5E" w14:textId="3053A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FC7EC2" w:rsidRPr="00FC7EC2" w14:paraId="647147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D3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03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DAE3" w14:textId="4E792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E085D" w14:textId="36B65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9FB7" w14:textId="4081F3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317B4" w14:textId="4E1A0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FC7EC2" w:rsidRPr="00FC7EC2" w14:paraId="7434FA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5D3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C60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4345" w14:textId="5B442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9C6F" w14:textId="0E0A47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03D84" w14:textId="2A15EA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E012" w14:textId="22146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FC7EC2" w:rsidRPr="00FC7EC2" w14:paraId="2FFB47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21E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382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2BE0" w14:textId="715730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40AAB" w14:textId="54C216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9F0E1" w14:textId="0BBE09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A868" w14:textId="37C8A2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FC7EC2" w:rsidRPr="00FC7EC2" w14:paraId="63F9C6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1D2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15F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4388C" w14:textId="5C508D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0A75" w14:textId="594328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FBCC" w14:textId="025FB1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C462" w14:textId="49EDED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FC7EC2" w:rsidRPr="00FC7EC2" w14:paraId="18F7CC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E5A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75A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6CF24" w14:textId="657E35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5719E" w14:textId="50669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49690" w14:textId="625527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0D5D3" w14:textId="5202A4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FC7EC2" w:rsidRPr="00FC7EC2" w14:paraId="469CEB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87F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DFF3F0" w14:textId="498CA8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757,71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E17BA" w14:textId="7B0774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116BB" w14:textId="320F5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D1EDCF" w14:textId="3918A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799,838.51 </w:t>
            </w:r>
          </w:p>
        </w:tc>
      </w:tr>
      <w:tr w:rsidR="00FC7EC2" w:rsidRPr="00FC7EC2" w14:paraId="364CB4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03F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CB5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6085" w14:textId="0A564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472CE" w14:textId="57001A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3448" w14:textId="7E843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39A21" w14:textId="5FAE45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FC7EC2" w:rsidRPr="00FC7EC2" w14:paraId="3CDA5B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590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556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D662" w14:textId="3AF52E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36CE" w14:textId="3E9A4C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6870" w14:textId="7D7B9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3DDE" w14:textId="47E5BE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FC7EC2" w:rsidRPr="00FC7EC2" w14:paraId="6CFFAB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055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B0F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A2FFE" w14:textId="344B78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F3C0" w14:textId="664EDE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C35F" w14:textId="07197D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FD51" w14:textId="323BC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FC7EC2" w:rsidRPr="00FC7EC2" w14:paraId="3042AC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F7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00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ED4F0" w14:textId="079096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BDAB8" w14:textId="7FBE9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B563" w14:textId="27162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6A10" w14:textId="4A1F4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5519B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2F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F2D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C91AB" w14:textId="5E872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2623" w14:textId="55B68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DE76" w14:textId="39055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3539" w14:textId="38FA03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FC7EC2" w:rsidRPr="00FC7EC2" w14:paraId="0204B8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A96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1A2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614F9" w14:textId="38FAA8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F8A2B" w14:textId="23A8E0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47B40" w14:textId="4D6A7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01BF" w14:textId="7E20A5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FC7EC2" w:rsidRPr="00FC7EC2" w14:paraId="56E9C7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34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6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2106" w14:textId="0F230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BD181" w14:textId="2D15FA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0B25" w14:textId="508176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556A5" w14:textId="3B4BA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FC7EC2" w:rsidRPr="00FC7EC2" w14:paraId="4D5B16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229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76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B0853" w14:textId="1D7204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1AB0" w14:textId="68AA28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BB72B" w14:textId="397A4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EAF62" w14:textId="3A6B2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61BAAA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17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CD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B162" w14:textId="2BBF36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D910" w14:textId="5C507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1A33" w14:textId="306F1E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D2C6" w14:textId="536DB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FC7EC2" w:rsidRPr="00FC7EC2" w14:paraId="4C117D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B55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6D9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1CF7" w14:textId="23755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12A3D" w14:textId="6A3C6A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E3F66" w14:textId="34C66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12B5" w14:textId="0BA154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FC7EC2" w:rsidRPr="00FC7EC2" w14:paraId="443530D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1F9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FD3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1DC2" w14:textId="47EFEE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4703" w14:textId="0D694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E0606" w14:textId="79AA7E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D60A" w14:textId="0402B8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FC7EC2" w:rsidRPr="00FC7EC2" w14:paraId="5B1D7E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0C2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D88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6DB4" w14:textId="29A392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B59A5" w14:textId="2C64F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052F" w14:textId="34C3B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8178" w14:textId="0FF962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FC7EC2" w:rsidRPr="00FC7EC2" w14:paraId="63603E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F98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C56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DEA8" w14:textId="5248D8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8D67" w14:textId="2440D5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56F00" w14:textId="5E5A31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30E3" w14:textId="5A5391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FC7EC2" w:rsidRPr="00FC7EC2" w14:paraId="399587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5D2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3FE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0D94E" w14:textId="52B5A3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D38BC" w14:textId="0B0329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6755C" w14:textId="295FB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14E4B" w14:textId="2E09D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FC7EC2" w:rsidRPr="00FC7EC2" w14:paraId="717E6F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89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EEA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83E4C" w14:textId="66212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AA9C0" w14:textId="64BD52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F0CF" w14:textId="53570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08AB" w14:textId="6795D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FC7EC2" w:rsidRPr="00FC7EC2" w14:paraId="7EF01F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95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495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86342" w14:textId="173DEC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4BC4E" w14:textId="12F9F6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8FAAB" w14:textId="1ABA9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2F30" w14:textId="499FAD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FC7EC2" w:rsidRPr="00FC7EC2" w14:paraId="285114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CF9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999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71EB5" w14:textId="15DE7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1FD90" w14:textId="357B9E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9683C" w14:textId="444114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A75B" w14:textId="31315D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FC7EC2" w:rsidRPr="00FC7EC2" w14:paraId="571C3E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ED5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4F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7DEC7" w14:textId="5E373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A5E46" w14:textId="4E8BE4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F5F12" w14:textId="69C2F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25DD" w14:textId="676268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FC7EC2" w:rsidRPr="00FC7EC2" w14:paraId="59E830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7CC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49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74E9" w14:textId="747B49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FBE5" w14:textId="750F65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9444E" w14:textId="517E12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E1C14" w14:textId="059116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FC7EC2" w:rsidRPr="00FC7EC2" w14:paraId="6AE328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763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EE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0CD6F" w14:textId="4C4993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F670" w14:textId="2F1F99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FBBC" w14:textId="70604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14FE" w14:textId="0D8D9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FC7EC2" w:rsidRPr="00FC7EC2" w14:paraId="3694BD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3B7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91D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C46FC" w14:textId="36C093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BE279" w14:textId="0FBFFC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C2D41" w14:textId="2CF27E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BC4D" w14:textId="65E740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FC7EC2" w:rsidRPr="00FC7EC2" w14:paraId="375B48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318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E80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DC096" w14:textId="1CCD4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1F084" w14:textId="31B6E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D05E" w14:textId="71C8EE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A8CE1" w14:textId="1D16B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FD21F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F8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C46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4AB8" w14:textId="0DC8C2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3223" w14:textId="360BD4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93285" w14:textId="3A5778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EEEF" w14:textId="447935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88AF6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96C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6BD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6EC7D" w14:textId="28397E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B470E" w14:textId="70F32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E782" w14:textId="70E22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B5724" w14:textId="44EA6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FC7EC2" w:rsidRPr="00FC7EC2" w14:paraId="393641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CCD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C02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A6503" w14:textId="3B497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E054" w14:textId="7F34E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7F837" w14:textId="36CDF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4001" w14:textId="6CC34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2934F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C5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C50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4DF1F" w14:textId="5A748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9D72" w14:textId="7468E1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521EA" w14:textId="79A3F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DF74" w14:textId="47AA3B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FC7EC2" w:rsidRPr="00FC7EC2" w14:paraId="032C32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07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534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DAC88" w14:textId="60255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0AF73" w14:textId="3EC60B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CB02" w14:textId="50471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EBDD" w14:textId="78D1C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FC7EC2" w:rsidRPr="00FC7EC2" w14:paraId="0D6729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97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750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6D314" w14:textId="373A02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64AE" w14:textId="7E0748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4CD1" w14:textId="3230B0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AD18" w14:textId="65B27A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FC7EC2" w:rsidRPr="00FC7EC2" w14:paraId="38490A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FD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BA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DC259" w14:textId="118C66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5CAC4" w14:textId="63AB83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0938C" w14:textId="2CD051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539A" w14:textId="35F8F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FC7EC2" w:rsidRPr="00FC7EC2" w14:paraId="2AFE51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286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02E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F6F8B" w14:textId="644A1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70D06" w14:textId="101D2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B7DBD" w14:textId="208A0E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9E58" w14:textId="32EFBD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03A364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93D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81F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B21E4" w14:textId="14B21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F336" w14:textId="3E531F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207C1" w14:textId="76ED18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0463D" w14:textId="6C7541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FC7EC2" w:rsidRPr="00FC7EC2" w14:paraId="6ECB30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F1A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8A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04422" w14:textId="1115A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2B746" w14:textId="088B0A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DD9FE" w14:textId="733BD8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856B" w14:textId="5143B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FC7EC2" w:rsidRPr="00FC7EC2" w14:paraId="469415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B8F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52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27F85" w14:textId="19EF3E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2DFEB" w14:textId="04E469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0299" w14:textId="64B82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1ABAF" w14:textId="1F2C7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2DB32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810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C55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AB07B" w14:textId="7C66C8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5119" w14:textId="7FAD42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1402" w14:textId="577F47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6819" w14:textId="652749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FC7EC2" w:rsidRPr="00FC7EC2" w14:paraId="370082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19F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A41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E2E7" w14:textId="302492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57954" w14:textId="7F3CD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C7B50" w14:textId="4486F9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5FD6" w14:textId="021402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FC7EC2" w:rsidRPr="00FC7EC2" w14:paraId="61086D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30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3A2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2E47" w14:textId="13F55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F9A4" w14:textId="264B25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EC39F" w14:textId="35F97A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3A0B0" w14:textId="4A8A26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5005FD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457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780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0E934" w14:textId="5ED9DE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F671A" w14:textId="55BCE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29FC" w14:textId="520BC6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84B6" w14:textId="25FB1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FC7EC2" w:rsidRPr="00FC7EC2" w14:paraId="2871C0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FD6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9D5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CAAF6" w14:textId="740351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78E9" w14:textId="5BA70C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3871" w14:textId="42FA5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030ED" w14:textId="0604B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FC7EC2" w:rsidRPr="00FC7EC2" w14:paraId="621BEC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F38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70B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EEDCE" w14:textId="71FE9A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24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C610" w14:textId="72321C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1F91" w14:textId="22BC26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3C9A8" w14:textId="3B88BB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9,447.17 </w:t>
            </w:r>
          </w:p>
        </w:tc>
      </w:tr>
      <w:tr w:rsidR="00FC7EC2" w:rsidRPr="00FC7EC2" w14:paraId="24CEB4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B1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59B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BA34" w14:textId="5228C3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11085" w14:textId="7879D3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37790" w14:textId="724668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A076" w14:textId="6A3032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FC7EC2" w:rsidRPr="00FC7EC2" w14:paraId="7AC61C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CA4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186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19E1" w14:textId="234203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17785" w14:textId="36B88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1EA8" w14:textId="68DF4D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BD7E4" w14:textId="1E2A4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FC7EC2" w:rsidRPr="00FC7EC2" w14:paraId="3798D0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F59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5B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5BA4F" w14:textId="49604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3F8A" w14:textId="55A09D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77EFB" w14:textId="3218AB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219A" w14:textId="67E114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FC7EC2" w:rsidRPr="00FC7EC2" w14:paraId="25F739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780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72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EA1B2" w14:textId="785563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DF38A" w14:textId="497031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4F915" w14:textId="782B7F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46F86" w14:textId="153BA0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6F42E5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714A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3C9490" w14:textId="1EC70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C2651" w14:textId="3A80A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F6A846" w14:textId="3B8310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A25DC5" w14:textId="4A2AC4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</w:tr>
      <w:tr w:rsidR="00FC7EC2" w:rsidRPr="00FC7EC2" w14:paraId="57613EE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205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AFBBE6" w14:textId="437742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C805A7" w14:textId="73A3E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8D99C2" w14:textId="2BFBE5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5079E7" w14:textId="15C28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FC7EC2" w:rsidRPr="00FC7EC2" w14:paraId="18BF3E7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6E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706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22F4D" w14:textId="1878B5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D4941" w14:textId="189F3F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029DD" w14:textId="133EC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2F434" w14:textId="0DAE8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FC7EC2" w:rsidRPr="00FC7EC2" w14:paraId="0E2F4F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C31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D0B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D379" w14:textId="4DF6B9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EAAD0" w14:textId="00F684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BCFF1" w14:textId="0EEF59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3D58" w14:textId="61C10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FC7EC2" w:rsidRPr="00FC7EC2" w14:paraId="0CA2F8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4F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F5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56895" w14:textId="6C9908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A1331" w14:textId="47341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F0A54" w14:textId="40DE5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15F4" w14:textId="012F6F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FC7EC2" w:rsidRPr="00FC7EC2" w14:paraId="526A01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500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0B9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A49B3" w14:textId="5E2144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52C3" w14:textId="596269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5CAB2" w14:textId="0F107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EFEC" w14:textId="0A52B6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FC7EC2" w:rsidRPr="00FC7EC2" w14:paraId="4793EE6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14A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D9232" w14:textId="66F49E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7E508B" w14:textId="6AD4D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E4D02A" w14:textId="1E91C8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12DC23" w14:textId="093840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</w:tr>
      <w:tr w:rsidR="00FC7EC2" w:rsidRPr="00FC7EC2" w14:paraId="0FA2D7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CB3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086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D865A" w14:textId="25B364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82368" w14:textId="23AED1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183C" w14:textId="0215B1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58C44" w14:textId="7874A1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FC7EC2" w:rsidRPr="00FC7EC2" w14:paraId="6875F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A0D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F48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34C3E" w14:textId="6CFA8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0BFFC" w14:textId="1C50E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221A" w14:textId="69121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32D83" w14:textId="337C2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FC7EC2" w:rsidRPr="00FC7EC2" w14:paraId="3A2EA0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8FA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558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B77ED" w14:textId="0EFBB3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48A53" w14:textId="05119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7A15" w14:textId="4169E5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28A1" w14:textId="030409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FC7EC2" w:rsidRPr="00FC7EC2" w14:paraId="1DE9C9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9AD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BB4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10374" w14:textId="06DB23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614B" w14:textId="1FF14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4028" w14:textId="6508F1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50411" w14:textId="2A8FF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FC7EC2" w:rsidRPr="00FC7EC2" w14:paraId="70B4B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9BA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506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77043" w14:textId="3688D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A754E" w14:textId="6420C6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2FAB" w14:textId="47FA7E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87030" w14:textId="55FF94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3BA44B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802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D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62FB6" w14:textId="23204C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12A90" w14:textId="28AF2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C12A" w14:textId="48F1F8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1CA3" w14:textId="06F8C7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FC7EC2" w:rsidRPr="00FC7EC2" w14:paraId="278AB2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E16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568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EAF9D" w14:textId="34A51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3D4EF" w14:textId="07354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C7F74" w14:textId="5F103A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292E9" w14:textId="3E429A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FC7EC2" w:rsidRPr="00FC7EC2" w14:paraId="490566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76D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AB1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57C8" w14:textId="4CA846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E7331" w14:textId="4D3902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E8FA" w14:textId="03F83C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B848" w14:textId="0ECB4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FC7EC2" w:rsidRPr="00FC7EC2" w14:paraId="479368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9B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E74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6F58A" w14:textId="3D9AB4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66FB8" w14:textId="6AF2E4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8D5B7" w14:textId="4299B3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B93D6" w14:textId="50200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7292B4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EA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9DB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BFEA2" w14:textId="673921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8077" w14:textId="5E07F0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398F" w14:textId="7422C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A051C" w14:textId="6543F4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FC7EC2" w:rsidRPr="00FC7EC2" w14:paraId="592B51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13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1C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903A8" w14:textId="06EB65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E1555" w14:textId="03254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5146E" w14:textId="746389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7C6E" w14:textId="18A6C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FC7EC2" w:rsidRPr="00FC7EC2" w14:paraId="31AF69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F82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595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69169" w14:textId="59E816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57077" w14:textId="039AE3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60DF" w14:textId="744DE3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041B" w14:textId="70123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FC7EC2" w:rsidRPr="00FC7EC2" w14:paraId="05D89B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AB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E5B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766D" w14:textId="2FF714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EF4B6" w14:textId="4EE8E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BE0A" w14:textId="382C8A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D49E4" w14:textId="0CBB7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FC7EC2" w:rsidRPr="00FC7EC2" w14:paraId="1F9061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0B7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66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6A536" w14:textId="54D056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CEEF8" w14:textId="5ACDB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7E95" w14:textId="79DD8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CF7A" w14:textId="6D90D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FC7EC2" w:rsidRPr="00FC7EC2" w14:paraId="7556AA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2D8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5A4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78BE7" w14:textId="4B0E5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EE3E0" w14:textId="05D2D7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8E2BD" w14:textId="689BF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48BF" w14:textId="41DCE8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FC7EC2" w:rsidRPr="00FC7EC2" w14:paraId="547A56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FD0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02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67A23" w14:textId="5AEBC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87ABE" w14:textId="4A2B6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97F66" w14:textId="1BB3D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944A0" w14:textId="044127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FC7EC2" w:rsidRPr="00FC7EC2" w14:paraId="4A60CF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476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2D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3475" w14:textId="6616F3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44478" w14:textId="32AF4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39E56" w14:textId="7BAB36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E34EA" w14:textId="7DBAA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FC7EC2" w:rsidRPr="00FC7EC2" w14:paraId="3204DF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0B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DE3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49FD0" w14:textId="2E8E3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CEEC" w14:textId="0192D4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5FDD6" w14:textId="79266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ED3B" w14:textId="2FDE02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FC7EC2" w:rsidRPr="00FC7EC2" w14:paraId="678658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8C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ADD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597D2" w14:textId="1239F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E0B0A" w14:textId="312D05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A3782" w14:textId="5D91CE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02488" w14:textId="79DCFA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19F68E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0A4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FED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2415" w14:textId="246457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7084D" w14:textId="115B47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66788" w14:textId="515F5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ECC76" w14:textId="74E675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29C55DC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C6B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2E4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F85" w14:textId="31325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E42FB" w14:textId="0A2C3D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8627" w14:textId="293895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6063" w14:textId="0BB34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FC7EC2" w:rsidRPr="00FC7EC2" w14:paraId="469E52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79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33C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B32E" w14:textId="25C54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9D64" w14:textId="5B771C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C937" w14:textId="45E31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0C2F" w14:textId="20E14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FC7EC2" w:rsidRPr="00FC7EC2" w14:paraId="6776CD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664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84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F9039" w14:textId="7E5711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CD631" w14:textId="4A4BEB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D678" w14:textId="76F5C0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63B4" w14:textId="3D8BB0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FC7EC2" w:rsidRPr="00FC7EC2" w14:paraId="602958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1C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943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36F45" w14:textId="519A28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7B5D" w14:textId="4F676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97BB3" w14:textId="37C2D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3E7F" w14:textId="2AFABD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FC7EC2" w:rsidRPr="00FC7EC2" w14:paraId="1760FA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26F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AA7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6D84B" w14:textId="17BB06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9634" w14:textId="7548A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2461" w14:textId="6660A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6EC4" w14:textId="1C7109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180575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EE5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F6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3024" w14:textId="720389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BBFDB" w14:textId="383C5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1E3" w14:textId="4B51E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5BD8D" w14:textId="0AF5A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FC7EC2" w:rsidRPr="00FC7EC2" w14:paraId="0A4F7A1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91B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360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4F302" w14:textId="6A83C3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B7476" w14:textId="4B1225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9974" w14:textId="667A98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EAEA9" w14:textId="0D6E99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</w:tr>
      <w:tr w:rsidR="00FC7EC2" w:rsidRPr="00FC7EC2" w14:paraId="59BFDAD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B7F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4EB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0999E" w14:textId="0B4A81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20E3B" w14:textId="6B4332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9A05" w14:textId="06BA6F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6837" w14:textId="259243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0BFE0C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C95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005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1FD51" w14:textId="2B9062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000C9" w14:textId="3D5041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B22AC" w14:textId="1DBBE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DD981" w14:textId="7E64CF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FC7EC2" w:rsidRPr="00FC7EC2" w14:paraId="45E9E0C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132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7BBE68" w14:textId="0C9EF3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4495D8" w14:textId="5D4C9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352EE6" w14:textId="5923B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550692" w14:textId="0AD2EE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</w:tr>
      <w:tr w:rsidR="00FC7EC2" w:rsidRPr="00FC7EC2" w14:paraId="13E0C3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15F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4D6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FBA19" w14:textId="3DAD5C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198A" w14:textId="645130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8F69" w14:textId="102B8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589" w14:textId="50B42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FC7EC2" w:rsidRPr="00FC7EC2" w14:paraId="690540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C1F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B5F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FD576" w14:textId="64FDAC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D09B" w14:textId="03EC3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A1C0" w14:textId="28524C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91B9E" w14:textId="2FADC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FC7EC2" w:rsidRPr="00FC7EC2" w14:paraId="4C7C7C1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D1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5AF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772E" w14:textId="28BEE8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AEB05" w14:textId="319FB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6C0FB" w14:textId="665095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56CB" w14:textId="42F0A2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0BA2B6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170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63E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BA941" w14:textId="29D433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8F542" w14:textId="212553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5CC3A" w14:textId="0527D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B273" w14:textId="06EDA0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FC7EC2" w:rsidRPr="00FC7EC2" w14:paraId="7DB4F4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C51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1C5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E0E5" w14:textId="759854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9960B" w14:textId="088547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10B8" w14:textId="79C5C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2BE6" w14:textId="48D408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</w:tr>
      <w:tr w:rsidR="00FC7EC2" w:rsidRPr="00FC7EC2" w14:paraId="1BFCC6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9BD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1F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AFC9" w14:textId="578928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85DE" w14:textId="1647B3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52F1" w14:textId="617C85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CB15A" w14:textId="1F3D0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FC7EC2" w:rsidRPr="00FC7EC2" w14:paraId="58CB23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EB3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17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96461" w14:textId="546E8F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809B" w14:textId="034ABF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E89F5" w14:textId="4C265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7011" w14:textId="7B885B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FC7EC2" w:rsidRPr="00FC7EC2" w14:paraId="32B82E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31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84F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9BF30" w14:textId="135F5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873A" w14:textId="5FE7BB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8A067" w14:textId="2DF2F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4B35" w14:textId="79282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FC7EC2" w:rsidRPr="00FC7EC2" w14:paraId="4BCB21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D24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FB0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6D0D" w14:textId="6FDB5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13FE0" w14:textId="13105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3809" w14:textId="67C99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8BF0" w14:textId="5A33D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FC7EC2" w:rsidRPr="00FC7EC2" w14:paraId="645BFD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DFE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F5C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7DDE9" w14:textId="27699B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92A55" w14:textId="29C5FB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9CDEE" w14:textId="4B220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DEF23" w14:textId="5CEB0A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FC7EC2" w:rsidRPr="00FC7EC2" w14:paraId="02C5CB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919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71F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B14D2" w14:textId="35CE0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9BF9" w14:textId="60700E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E77A6" w14:textId="4011F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ED21" w14:textId="635B08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FC7EC2" w:rsidRPr="00FC7EC2" w14:paraId="21A3B2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E1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067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4676D" w14:textId="70048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095A4" w14:textId="23FE5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994A2" w14:textId="2101E5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805CF" w14:textId="728C8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FC7EC2" w:rsidRPr="00FC7EC2" w14:paraId="061A34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27C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ADE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96380" w14:textId="383809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B04E2" w14:textId="300F5F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7432C" w14:textId="512D98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A622" w14:textId="5D4E4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FC7EC2" w:rsidRPr="00FC7EC2" w14:paraId="7B9A7C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17E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1F1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7A41E" w14:textId="2C8A99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FD2AA" w14:textId="2F8A97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18D57" w14:textId="50EF2E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80452" w14:textId="6B8E8F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FC7EC2" w:rsidRPr="00FC7EC2" w14:paraId="3481BB4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FDB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7F8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960E5" w14:textId="3853EA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7246F" w14:textId="08AD6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77E3" w14:textId="4DCD79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D16D4" w14:textId="50ADB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FC7EC2" w:rsidRPr="00FC7EC2" w14:paraId="3D4306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A5A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753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89646" w14:textId="29A93C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9EA40" w14:textId="1B5EDA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C6587" w14:textId="56274E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C26F" w14:textId="4C769D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FC7EC2" w:rsidRPr="00FC7EC2" w14:paraId="25ED9C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B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3F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C173C" w14:textId="0E316C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198A" w14:textId="4154D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7436" w14:textId="36070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B147C" w14:textId="420027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FC7EC2" w:rsidRPr="00FC7EC2" w14:paraId="69234F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766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6FC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7F66C" w14:textId="39E19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5588A" w14:textId="2C7D0C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26EAA" w14:textId="4FE494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C4300" w14:textId="67C40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FC7EC2" w:rsidRPr="00FC7EC2" w14:paraId="28BC87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2E4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F61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BBEEB" w14:textId="771B2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1449" w14:textId="0C5E77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2956" w14:textId="1F4D55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829C" w14:textId="2EFB5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FC7EC2" w:rsidRPr="00FC7EC2" w14:paraId="5A7768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B96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138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EBDDD" w14:textId="51EA95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A9BD" w14:textId="5FF55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AAB6E" w14:textId="5B608C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406D" w14:textId="352596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FC7EC2" w:rsidRPr="00FC7EC2" w14:paraId="4F7DBC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279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AD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51622" w14:textId="208008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EF330" w14:textId="5BB65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4544C" w14:textId="5C3A7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DBF8" w14:textId="41908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FC7EC2" w:rsidRPr="00FC7EC2" w14:paraId="51E17B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EA4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60C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60D4D" w14:textId="1F12E0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2CEC" w14:textId="71811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D2D95" w14:textId="13C29D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A6A6B" w14:textId="09B357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FC7EC2" w:rsidRPr="00FC7EC2" w14:paraId="00C0E5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A05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84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BF94" w14:textId="06F87D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753E" w14:textId="3D55DC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9BB9E" w14:textId="0B20D0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6C0B" w14:textId="5668D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01EC2E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E2A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C56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0D698" w14:textId="4B0E53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571C1" w14:textId="345BC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C3E4" w14:textId="78C81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E64E" w14:textId="60961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FC7EC2" w:rsidRPr="00FC7EC2" w14:paraId="66255B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E01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09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CFFB4" w14:textId="633A4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A7B54" w14:textId="28335B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0CB3" w14:textId="3684D9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F7EE" w14:textId="52B7C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FC7EC2" w:rsidRPr="00FC7EC2" w14:paraId="3F1CC9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5ED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40A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4BC8D" w14:textId="3E6625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221AD" w14:textId="5A8746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2A304" w14:textId="61A391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C0FE" w14:textId="0F9391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5385E6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B5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E8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F0C23" w14:textId="30F2D0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8FD4" w14:textId="4B0519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8E42" w14:textId="4C990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9566F" w14:textId="0A230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FC7EC2" w:rsidRPr="00FC7EC2" w14:paraId="1451FD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823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BFD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EAF22" w14:textId="47B40C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17F6D" w14:textId="6C657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2246E" w14:textId="15C89F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73C4" w14:textId="25DE3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FC7EC2" w:rsidRPr="00FC7EC2" w14:paraId="53BD13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7FB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01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0E22" w14:textId="3DFDF1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365A" w14:textId="6F6602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8C1E2" w14:textId="2E9A2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D4DE" w14:textId="43714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FC7EC2" w:rsidRPr="00FC7EC2" w14:paraId="1F3A22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C41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E5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04715" w14:textId="27B71A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3D137" w14:textId="6C355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E3A0" w14:textId="30D92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5740" w14:textId="7EED2B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FC7EC2" w:rsidRPr="00FC7EC2" w14:paraId="054FF0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E9A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7CB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AFA7" w14:textId="6FEEF9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63CBC" w14:textId="0F0D50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D26F" w14:textId="3655A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E841" w14:textId="73A4C7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6B2F5C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01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C4A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16649" w14:textId="3FAF07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DDB0E" w14:textId="153248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8E71" w14:textId="01C2CE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A3D52" w14:textId="330853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FC7EC2" w:rsidRPr="00FC7EC2" w14:paraId="7D48EF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12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2DB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7D66" w14:textId="4C4A3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E91E4" w14:textId="0F5D91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9784" w14:textId="1A117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48BEE" w14:textId="59AD8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FC7EC2" w:rsidRPr="00FC7EC2" w14:paraId="3015AF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3D5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0F6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A1E3E" w14:textId="32579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135B" w14:textId="3BFE5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53EF" w14:textId="407974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FBC6" w14:textId="3A4760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FC7EC2" w:rsidRPr="00FC7EC2" w14:paraId="13F637A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703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9F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5FE11" w14:textId="1A4445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0A02D" w14:textId="0FBA7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DBB90" w14:textId="331EB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354B" w14:textId="67559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FC7EC2" w:rsidRPr="00FC7EC2" w14:paraId="5C41B1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16D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8D9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C7C3C" w14:textId="730EB5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6CBE2" w14:textId="22EEEF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95E3" w14:textId="5E76B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F7CF" w14:textId="0044DF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FC7EC2" w:rsidRPr="00FC7EC2" w14:paraId="2DF034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43A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3D3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2FE7A" w14:textId="091C1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97592" w14:textId="2C2F1D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04791" w14:textId="6C45A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643C" w14:textId="4F7E6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25026E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A0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FF5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B65C8" w14:textId="375D1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A92F" w14:textId="3A376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34FE9" w14:textId="691454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5D56" w14:textId="386C32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FC7EC2" w:rsidRPr="00FC7EC2" w14:paraId="2FCB806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38D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341A42" w14:textId="661961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02328" w14:textId="440E5B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B16C75" w14:textId="12AC3B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9A7D73" w14:textId="4171C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</w:tr>
      <w:tr w:rsidR="00FC7EC2" w:rsidRPr="00FC7EC2" w14:paraId="382C88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A41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18A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3A98D" w14:textId="4046A8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C708C" w14:textId="4F365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67B09" w14:textId="7F35C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AC961" w14:textId="1B594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FC7EC2" w:rsidRPr="00FC7EC2" w14:paraId="5D393E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E40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E23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A8BC9" w14:textId="29129B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99CC" w14:textId="7CAB69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62A02" w14:textId="7C18A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7527" w14:textId="5D16F7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FC7EC2" w:rsidRPr="00FC7EC2" w14:paraId="6F47DC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431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BF0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C2E00" w14:textId="79EE0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D87AC" w14:textId="72B2D3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AAAE0" w14:textId="35ACEF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2199" w14:textId="094FF9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FC7EC2" w:rsidRPr="00FC7EC2" w14:paraId="6C5B1C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A8B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666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B3D2B" w14:textId="6CFB30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6CAC" w14:textId="3D4AFB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3B1FD" w14:textId="7B37D9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16E4" w14:textId="27B3BC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</w:tr>
      <w:tr w:rsidR="00FC7EC2" w:rsidRPr="00FC7EC2" w14:paraId="2EEF586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D5E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D5400D" w14:textId="7B769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0717A7" w14:textId="0D48EB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232ED8" w14:textId="1090E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C8F1C1" w14:textId="4A0C0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FC7EC2" w:rsidRPr="00FC7EC2" w14:paraId="753650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002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B04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7592A" w14:textId="2FAC86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49DE9" w14:textId="5E708A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AE504" w14:textId="5CBED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0771C" w14:textId="52B07F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FC7EC2" w:rsidRPr="00FC7EC2" w14:paraId="78AF9D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A7E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B1E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F112A" w14:textId="1CEE3D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5DA3" w14:textId="3A6CEC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F06D7" w14:textId="5D9589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2AAB" w14:textId="3E35F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FC7EC2" w:rsidRPr="00FC7EC2" w14:paraId="38B67F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2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E91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D458" w14:textId="3BBA40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B1081" w14:textId="767D0F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0B37" w14:textId="47750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C1B77" w14:textId="4931AA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FC7EC2" w:rsidRPr="00FC7EC2" w14:paraId="115AD5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26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F2A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59706" w14:textId="6B1A1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F819D" w14:textId="31505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6C55" w14:textId="18C4DA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4BBF0" w14:textId="7DBB60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FC7EC2" w:rsidRPr="00FC7EC2" w14:paraId="19827B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18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DDB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9EBD" w14:textId="42A90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2B5CB" w14:textId="26CFAB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4ED69" w14:textId="3A24A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A59E" w14:textId="2A34C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FC7EC2" w:rsidRPr="00FC7EC2" w14:paraId="705ADCB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C448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1A5D2D" w14:textId="6A0B2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75654F" w14:textId="449AD7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BC58FF" w14:textId="38ED0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AF0B8C" w14:textId="22FEB0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FC7EC2" w:rsidRPr="00FC7EC2" w14:paraId="4FADE6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13C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FE8E72" w14:textId="2D1F80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B8E2B" w14:textId="2B403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9F0E4" w14:textId="2BAFA3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1B62E5" w14:textId="2B2895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FC7EC2" w:rsidRPr="00FC7EC2" w14:paraId="51F005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D5C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28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2DFA" w14:textId="4CA25D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A8C96" w14:textId="2C5AF9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03C3F" w14:textId="1A734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09FC" w14:textId="7BA52D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FC7EC2" w:rsidRPr="00FC7EC2" w14:paraId="5F995B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65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3BA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0ADD3" w14:textId="220DB0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936F7" w14:textId="04115D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E8E39" w14:textId="0970A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2182" w14:textId="677C6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FC7EC2" w:rsidRPr="00FC7EC2" w14:paraId="5751B5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FB7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069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6A6E0" w14:textId="6802A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C9FF6" w14:textId="15C810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903C" w14:textId="3F31B6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745E8" w14:textId="70AF42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44CE30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21E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FEB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20D9" w14:textId="07E440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F12F" w14:textId="2812D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B7570" w14:textId="101BF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5099B" w14:textId="27DBE9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71C2AA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5FE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916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038A" w14:textId="475EC0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18BCA" w14:textId="0DB49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A93D" w14:textId="7765C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54F5F" w14:textId="68794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FC7EC2" w:rsidRPr="00FC7EC2" w14:paraId="28491B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5E8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61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596E5" w14:textId="087C6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A8C68" w14:textId="6DE0C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95AFB" w14:textId="5D9F90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29EC" w14:textId="660803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FC7EC2" w:rsidRPr="00FC7EC2" w14:paraId="6CC33A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27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47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4F05" w14:textId="39567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7A70" w14:textId="16F4C8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EBD6" w14:textId="18845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23FB7" w14:textId="191308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FC7EC2" w:rsidRPr="00FC7EC2" w14:paraId="3AC83B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A22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2AB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B28D6" w14:textId="717788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A8783" w14:textId="35A3DA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66" w14:textId="562E3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54C7" w14:textId="59CE7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FC7EC2" w:rsidRPr="00FC7EC2" w14:paraId="4362B2E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D66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71E70F" w14:textId="4FCC2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A0AE2" w14:textId="20CFF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40512C" w14:textId="104057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6F35A" w14:textId="79E212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FC7EC2" w:rsidRPr="00FC7EC2" w14:paraId="159AC3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9D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B45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DA111" w14:textId="596991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8CEB5" w14:textId="717140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E52D" w14:textId="43D046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A6B8" w14:textId="28B4CE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FC7EC2" w:rsidRPr="00FC7EC2" w14:paraId="255330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EAD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8C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1E126" w14:textId="592E25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73D8E" w14:textId="6BEC2D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146C0" w14:textId="2E05DB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2F9C" w14:textId="0A76B7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FC7EC2" w:rsidRPr="00FC7EC2" w14:paraId="606B4D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75D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11D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569B4" w14:textId="72303F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4ECD6" w14:textId="76E1D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D4C4" w14:textId="5D75F6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522F7" w14:textId="569DE4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FC7EC2" w:rsidRPr="00FC7EC2" w14:paraId="1CD47E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FBE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E7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6C9B4" w14:textId="0931E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4C6FE" w14:textId="3E657A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2FEDA" w14:textId="64BBFE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7BF59" w14:textId="31044A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FC7EC2" w:rsidRPr="00FC7EC2" w14:paraId="0E9604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715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D5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727C" w14:textId="31A4D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AC2F0" w14:textId="5D186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1407" w14:textId="42082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E3C24" w14:textId="1F765E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FC7EC2" w:rsidRPr="00FC7EC2" w14:paraId="50F8DA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C35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CD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B928" w14:textId="4B025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11A90" w14:textId="593CD8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4B06C" w14:textId="19998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FC39" w14:textId="29BF55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FC7EC2" w:rsidRPr="00FC7EC2" w14:paraId="6489D3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583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719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9A1DB" w14:textId="0B5FC1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33969" w14:textId="008658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E255E" w14:textId="0BDD4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7824" w14:textId="12437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FC7EC2" w:rsidRPr="00FC7EC2" w14:paraId="545F9B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8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497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3D45" w14:textId="3814AE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04D51" w14:textId="35F6F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00AD" w14:textId="334EE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EE66" w14:textId="13B15A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FC7EC2" w:rsidRPr="00FC7EC2" w14:paraId="37ED7E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F96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012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863B" w14:textId="7FD743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06198" w14:textId="05C48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EE18" w14:textId="10EE3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DB71" w14:textId="157ED5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FC7EC2" w:rsidRPr="00FC7EC2" w14:paraId="4268D0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155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48A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E4C4" w14:textId="2F29F1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0D8F7" w14:textId="79B22A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06A8D" w14:textId="28815E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48681" w14:textId="41577C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FC7EC2" w:rsidRPr="00FC7EC2" w14:paraId="5F6C060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7A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A6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9D941" w14:textId="0D43E5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6B08" w14:textId="041B59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245" w14:textId="25F820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D7C08" w14:textId="5682DD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FC7EC2" w:rsidRPr="00FC7EC2" w14:paraId="32A247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F89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695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59CA4" w14:textId="127DB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70961" w14:textId="1CA89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CB38" w14:textId="2A756E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FC49" w14:textId="63440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FC7EC2" w:rsidRPr="00FC7EC2" w14:paraId="0E59583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9613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72316" w14:textId="315788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B9D2A5" w14:textId="0B7349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BAA4" w14:textId="7B64D0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EEFFC" w14:textId="1BAA5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FC7EC2" w:rsidRPr="00FC7EC2" w14:paraId="78B0A4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98E1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0C4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9940B" w14:textId="22AF0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2855" w14:textId="70B14B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49E1" w14:textId="232BC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0019" w14:textId="7CB4E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FC7EC2" w:rsidRPr="00FC7EC2" w14:paraId="500565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98A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1C7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0E342" w14:textId="1ECF6B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B5256" w14:textId="66ECC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294B8" w14:textId="4A55B2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02AC3" w14:textId="584DD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FC7EC2" w:rsidRPr="00FC7EC2" w14:paraId="78D9F7D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4B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727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0007E" w14:textId="174E63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C548" w14:textId="50BCF6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01706" w14:textId="58BC4B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200A" w14:textId="6537E9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FC7EC2" w:rsidRPr="00FC7EC2" w14:paraId="203B88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2B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1A8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1BE80" w14:textId="246F5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6275E" w14:textId="6A519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10628" w14:textId="76F0E5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118A" w14:textId="34890C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FC7EC2" w:rsidRPr="00FC7EC2" w14:paraId="612DAE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52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D41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153C" w14:textId="3E30A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49004" w14:textId="40FA0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5AE89" w14:textId="391C8C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A9BF" w14:textId="29B2F7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FC7EC2" w:rsidRPr="00FC7EC2" w14:paraId="23F7A5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DBB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94C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CC08F" w14:textId="18ED36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3F728" w14:textId="1A3E3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D7EC4" w14:textId="123C4C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F8BF" w14:textId="4E48E9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FC7EC2" w:rsidRPr="00FC7EC2" w14:paraId="13133A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62C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33D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C1C9D" w14:textId="4B227F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9231" w14:textId="1F955E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F55DD" w14:textId="673342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DE6FC" w14:textId="3F4838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FC7EC2" w:rsidRPr="00FC7EC2" w14:paraId="05AB21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2C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96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1517" w14:textId="777A1A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D151" w14:textId="093CB6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18F2" w14:textId="25262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D3F5" w14:textId="37E877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FC7EC2" w:rsidRPr="00FC7EC2" w14:paraId="42467F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FF1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EAB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4769" w14:textId="5FA283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E4EED" w14:textId="7492BB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B463" w14:textId="59ED52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30F16" w14:textId="7FAA01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FC7EC2" w:rsidRPr="00FC7EC2" w14:paraId="15D73B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C20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7D1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5BA1" w14:textId="4098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A1B9B" w14:textId="72AC67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0DA3" w14:textId="442531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1D14D" w14:textId="1C4D7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FC7EC2" w:rsidRPr="00FC7EC2" w14:paraId="0E5AFE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D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1E9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78421" w14:textId="6E4468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BB67" w14:textId="25A86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6152" w14:textId="28C616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046DB" w14:textId="6160B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FC7EC2" w:rsidRPr="00FC7EC2" w14:paraId="006397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7FD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42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9234" w14:textId="5C4EBA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FBE3E" w14:textId="74134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12D6" w14:textId="7BADD6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6C10" w14:textId="06F17D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FC7EC2" w:rsidRPr="00FC7EC2" w14:paraId="1702A3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D57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F0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7E0BE" w14:textId="7351AE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5E639" w14:textId="1AC75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116A" w14:textId="1085CC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0153" w14:textId="1775CE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FC7EC2" w:rsidRPr="00FC7EC2" w14:paraId="54FE89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EB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AFD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D25A3" w14:textId="2515E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9D1D5" w14:textId="26BC2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39645" w14:textId="0D9894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B042" w14:textId="2E32B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FC7EC2" w:rsidRPr="00FC7EC2" w14:paraId="2D64AC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9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389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996BF" w14:textId="2FF2E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8F61A" w14:textId="0C06FA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61FAF" w14:textId="2DF4E4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A470F" w14:textId="33CAA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FC7EC2" w:rsidRPr="00FC7EC2" w14:paraId="253A88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1DC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582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D0A98" w14:textId="3612A2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3952" w14:textId="0033E3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FB8F0" w14:textId="49B8A2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680DD" w14:textId="4E88FA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FC7EC2" w:rsidRPr="00FC7EC2" w14:paraId="5936D6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B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914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330A2" w14:textId="7441D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D7EA2" w14:textId="335BF7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FE723" w14:textId="4865C6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2533" w14:textId="32C31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FC7EC2" w:rsidRPr="00FC7EC2" w14:paraId="57BCDB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3E6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5E8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144E" w14:textId="7CBFAF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1E075" w14:textId="3A8AB1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CC677" w14:textId="0C77B6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9487" w14:textId="2AD087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FC7EC2" w:rsidRPr="00FC7EC2" w14:paraId="64E50E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F02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EA5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E054" w14:textId="51EEE6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E255" w14:textId="03410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589C2" w14:textId="630FD7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97C4" w14:textId="176503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FC7EC2" w:rsidRPr="00FC7EC2" w14:paraId="3BA387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E85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E25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FC800" w14:textId="36ABDB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79E6" w14:textId="1A1D0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9347C" w14:textId="7EF472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6145" w14:textId="51F52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FC7EC2" w:rsidRPr="00FC7EC2" w14:paraId="32773E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AA3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058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D5E0" w14:textId="58CEE5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69331" w14:textId="74223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AE13" w14:textId="12A26F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CF44" w14:textId="7F43CC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FC7EC2" w:rsidRPr="00FC7EC2" w14:paraId="382140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BE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8B2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FBA5B" w14:textId="4A114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D18B7" w14:textId="5A1860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9EE4A" w14:textId="5956A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3D22" w14:textId="4C46B4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FC7EC2" w:rsidRPr="00FC7EC2" w14:paraId="43CC04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A37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EC4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71AFB" w14:textId="75EA2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2ED38" w14:textId="09613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559C" w14:textId="6F0E4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1A76" w14:textId="639A0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FC7EC2" w:rsidRPr="00FC7EC2" w14:paraId="5A33E8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513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0BA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B27B" w14:textId="3EB97A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F897" w14:textId="50F3E3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4A5E1" w14:textId="3CE3D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674E" w14:textId="23BAAE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FC7EC2" w:rsidRPr="00FC7EC2" w14:paraId="070305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BC6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95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23B36" w14:textId="66668B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6613" w14:textId="13AF1A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6D07A" w14:textId="68A9F2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8AF8A" w14:textId="102A39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FC7EC2" w:rsidRPr="00FC7EC2" w14:paraId="6CBCCD7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739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4C74E" w14:textId="2BEB6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7ECF42" w14:textId="3F4FB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E1DB3D" w14:textId="5AAA2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A478D9" w14:textId="3FB672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FC7EC2" w:rsidRPr="00FC7EC2" w14:paraId="1B7A0A1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2FD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B60F" w14:textId="5A176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41D70" w14:textId="2A327D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A302B" w14:textId="2D3B6D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E3B3" w14:textId="6BC8F4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FC7EC2" w:rsidRPr="00FC7EC2" w14:paraId="6BF643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1F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951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3992F" w14:textId="2054BA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88202" w14:textId="7AFD51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049B6" w14:textId="424F1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8B3CB" w14:textId="5179F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FC7EC2" w:rsidRPr="00FC7EC2" w14:paraId="160FA3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B8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34E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70FB" w14:textId="479A4B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2EAB" w14:textId="740E60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E15A9" w14:textId="706111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1CF6F" w14:textId="1CF2F3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FC7EC2" w:rsidRPr="00FC7EC2" w14:paraId="46AA74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C64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E26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54796" w14:textId="01C82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8210E" w14:textId="38695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8EE94" w14:textId="2278F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6B1A" w14:textId="786B00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FC7EC2" w:rsidRPr="00FC7EC2" w14:paraId="488092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46F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96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6B19" w14:textId="691C4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E839B" w14:textId="47862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D63C" w14:textId="5CC525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67844" w14:textId="4DD29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FC7EC2" w:rsidRPr="00FC7EC2" w14:paraId="04AE41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43B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3B0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F451F" w14:textId="115289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BDA9" w14:textId="6839D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7B88F" w14:textId="5762F2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40B0" w14:textId="0EF6FE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FC7EC2" w:rsidRPr="00FC7EC2" w14:paraId="12F864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0FA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C12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8A26" w14:textId="5C398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B34E" w14:textId="0385D8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E6AE3" w14:textId="36AA47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75F1B" w14:textId="504D5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FC7EC2" w:rsidRPr="00FC7EC2" w14:paraId="16E2A8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421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409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BDA7A" w14:textId="0621AD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36B6" w14:textId="439A89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4CD64" w14:textId="3F3FE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8571C" w14:textId="4C7520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FC7EC2" w:rsidRPr="00FC7EC2" w14:paraId="50DAFD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A4D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A9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06AEA" w14:textId="368513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87E6" w14:textId="0DCE9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443D1" w14:textId="343D0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8AC8" w14:textId="3E216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FC7EC2" w:rsidRPr="00FC7EC2" w14:paraId="1AC195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A2F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C6F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FF145" w14:textId="2714EA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7CB64" w14:textId="44FA25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2A7AD" w14:textId="5DF22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6459" w14:textId="540C7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FC7EC2" w:rsidRPr="00FC7EC2" w14:paraId="36DDFC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61F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2F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02FB5" w14:textId="411B4E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2EF99" w14:textId="306F4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E86F1" w14:textId="0485AD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9488" w14:textId="073D20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FC7EC2" w:rsidRPr="00FC7EC2" w14:paraId="487907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D2A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18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4764" w14:textId="17FB1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39482" w14:textId="3D24F8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4F626" w14:textId="35AC8D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EF1E" w14:textId="4308D8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FC7EC2" w:rsidRPr="00FC7EC2" w14:paraId="3E0434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502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B92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4DB58" w14:textId="2AA5A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F82ED" w14:textId="1ECE9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EB4A3" w14:textId="1802E1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927A" w14:textId="4CED1C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FC7EC2" w:rsidRPr="00FC7EC2" w14:paraId="43FB46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284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C0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2A61A" w14:textId="1199FD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ADFBB" w14:textId="77D4E3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5C9D4" w14:textId="76D18B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C6E2C" w14:textId="425D54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3DE3907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B84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A0D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9D98B" w14:textId="52C999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B6D3B" w14:textId="46466B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A5212" w14:textId="67A2A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23A6" w14:textId="033F7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FC7EC2" w:rsidRPr="00FC7EC2" w14:paraId="2C9B3A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9F4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49A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4E15" w14:textId="1160DC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93926" w14:textId="2DB2C0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1F27" w14:textId="73D153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1E56C" w14:textId="2CC76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629324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85C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56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22694" w14:textId="7A1BD5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E365" w14:textId="06BA74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6552F" w14:textId="5C15EC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ECE74" w14:textId="4014F6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FC7EC2" w:rsidRPr="00FC7EC2" w14:paraId="33443D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CDB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A0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F0CE" w14:textId="3CA1E1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6D1F9" w14:textId="43F09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20DB5" w14:textId="50B1D0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4AC56" w14:textId="24764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FC7EC2" w:rsidRPr="00FC7EC2" w14:paraId="77BE0B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F74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0BF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23A6C" w14:textId="725B3E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84122" w14:textId="79637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B7F3" w14:textId="3AF8E2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D632" w14:textId="7C7FC7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FC7EC2" w:rsidRPr="00FC7EC2" w14:paraId="2F4AF2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80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94F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295CA" w14:textId="55767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9161E" w14:textId="54C4BD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2510" w14:textId="67E8FE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49813" w14:textId="51A664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FC7EC2" w:rsidRPr="00FC7EC2" w14:paraId="061357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FDE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564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7C703" w14:textId="66999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6A4D" w14:textId="1A1758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CC5E5" w14:textId="3FD59E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A553" w14:textId="511EAC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FC7EC2" w:rsidRPr="00FC7EC2" w14:paraId="085368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C2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F1A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C8A50" w14:textId="41DB5A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307F6" w14:textId="0CF54B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54D98" w14:textId="3F783E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A958" w14:textId="1EB66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FC7EC2" w:rsidRPr="00FC7EC2" w14:paraId="0B089C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5F7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EDF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7BD39" w14:textId="22502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00D0" w14:textId="3BE31F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DB84" w14:textId="30906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C3A63" w14:textId="1A135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FC7EC2" w:rsidRPr="00FC7EC2" w14:paraId="29D375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AD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1E1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580A8" w14:textId="3DBEE9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5A8F6" w14:textId="298C9E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FCFFE" w14:textId="4818C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B08F5" w14:textId="312E2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FC7EC2" w:rsidRPr="00FC7EC2" w14:paraId="6A4014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28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A2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B701E" w14:textId="5600FF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8E706" w14:textId="4169AC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38688" w14:textId="61C61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CCF79" w14:textId="10FBBC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FC7EC2" w:rsidRPr="00FC7EC2" w14:paraId="44C8D2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DE7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83C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5AD33" w14:textId="51CCAC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4083" w14:textId="167D7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1CA45" w14:textId="6D6C8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96306" w14:textId="6CE251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2A7D87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3E8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BB4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1E5F" w14:textId="4EC228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EE3FF" w14:textId="265ED5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DA466" w14:textId="32C83D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B326" w14:textId="4350C0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FC7EC2" w:rsidRPr="00FC7EC2" w14:paraId="5A015CC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BD89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430BEE" w14:textId="198F5C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2DB234" w14:textId="624F24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1A61C4" w14:textId="7BB9BB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254CD5" w14:textId="358B9A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FC7EC2" w:rsidRPr="00FC7EC2" w14:paraId="415806E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1DA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D24B" w14:textId="255DD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65BC" w14:textId="645998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09E1D" w14:textId="6E101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7695" w14:textId="7E18DD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FC7EC2" w:rsidRPr="00FC7EC2" w14:paraId="25B0C1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C83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FEA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1E9A9" w14:textId="49E927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A713" w14:textId="5F078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63F5" w14:textId="445DD3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AA8F6" w14:textId="0924B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FC7EC2" w:rsidRPr="00FC7EC2" w14:paraId="6D3815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8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D1C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8F723" w14:textId="7C6600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DDC9E" w14:textId="632A1D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5909B" w14:textId="6918B6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98A36" w14:textId="7A4250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FC7EC2" w:rsidRPr="00FC7EC2" w14:paraId="07CD04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B3D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71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7CB1E" w14:textId="072EA1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03CF" w14:textId="5A74C0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E1BC" w14:textId="75A8D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EB25A" w14:textId="78F72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FC7EC2" w:rsidRPr="00FC7EC2" w14:paraId="6A8DD2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CF2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D35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409E" w14:textId="59E90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3C55C" w14:textId="1C23C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76411" w14:textId="51512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6AD93" w14:textId="25282F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FC7EC2" w:rsidRPr="00FC7EC2" w14:paraId="2BF01E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E4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1FC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E20B6" w14:textId="0A338D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9B83D" w14:textId="223ACF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DD8FF" w14:textId="5FBAC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8A80" w14:textId="25D52E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FC7EC2" w:rsidRPr="00FC7EC2" w14:paraId="5887C5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EF1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BAB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D8743" w14:textId="7E6A6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AF46D" w14:textId="342C93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FC055" w14:textId="5EFE69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4256" w14:textId="13ED86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FC7EC2" w:rsidRPr="00FC7EC2" w14:paraId="167074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7F9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135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9227B" w14:textId="382CE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A6F1" w14:textId="139E16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D58B8" w14:textId="35F5EF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7DB5" w14:textId="19050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FC7EC2" w:rsidRPr="00FC7EC2" w14:paraId="3EA811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0F4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A8E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2E7F6" w14:textId="4D62B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9B983" w14:textId="4291B0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E94DC" w14:textId="4E16CA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16D3A" w14:textId="5B5DA1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FC7EC2" w:rsidRPr="00FC7EC2" w14:paraId="053FDB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353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02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E545" w14:textId="58AFB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D6A25" w14:textId="3F248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E04BA" w14:textId="5745E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83400" w14:textId="09E23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FC7EC2" w:rsidRPr="00FC7EC2" w14:paraId="0AF061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1F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C78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7CD3" w14:textId="04A7B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A7B21" w14:textId="6E4FBB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26313" w14:textId="209862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B1AE" w14:textId="412CAA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FC7EC2" w:rsidRPr="00FC7EC2" w14:paraId="47FE62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BF1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3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281EF" w14:textId="02C2B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F5611" w14:textId="6131D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56C0B" w14:textId="139619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BFBC" w14:textId="30830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FC7EC2" w:rsidRPr="00FC7EC2" w14:paraId="397C8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D00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95D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AFD9" w14:textId="5D0C04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CDF8B" w14:textId="11378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8474" w14:textId="50624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2F62" w14:textId="4AE7C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FC7EC2" w:rsidRPr="00FC7EC2" w14:paraId="197F87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638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EC1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0BCAA" w14:textId="17525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29D21" w14:textId="6FB65E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BD87" w14:textId="7DD2C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A2E8" w14:textId="0D0EF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FC7EC2" w:rsidRPr="00FC7EC2" w14:paraId="499118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794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577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03926" w14:textId="167F4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D4151" w14:textId="143262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FAA74" w14:textId="363B2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D885" w14:textId="32C88C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FC7EC2" w:rsidRPr="00FC7EC2" w14:paraId="5B60710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674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4AF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CD55" w14:textId="08C8C1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066E" w14:textId="6AC140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D678D" w14:textId="2F3C4F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A71E7" w14:textId="396E8C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FC7EC2" w:rsidRPr="00FC7EC2" w14:paraId="77B848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DDA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39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6FE10" w14:textId="5E826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D7D08" w14:textId="05BE0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29836" w14:textId="107CE6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3692" w14:textId="027E64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FC7EC2" w:rsidRPr="00FC7EC2" w14:paraId="4B333C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99D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61A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BD404" w14:textId="0DED17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6156" w14:textId="571A8A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00FCF" w14:textId="1409F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63DF" w14:textId="045BA2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FC7EC2" w:rsidRPr="00FC7EC2" w14:paraId="244436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8AA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49F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D8E4" w14:textId="2B89C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54B84" w14:textId="030F7B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ED2A1" w14:textId="744194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36CDE" w14:textId="0C4576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FC7EC2" w:rsidRPr="00FC7EC2" w14:paraId="455AFD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0FD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0AE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405E8" w14:textId="1F0C0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34B27" w14:textId="6BE454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70802" w14:textId="072F24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B23D9" w14:textId="56679E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FC7EC2" w:rsidRPr="00FC7EC2" w14:paraId="3480E1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362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82F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C713" w14:textId="549B7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BFE0A" w14:textId="69B380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B32D" w14:textId="30C27D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B49D" w14:textId="05DE0B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FC7EC2" w:rsidRPr="00FC7EC2" w14:paraId="3F571B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946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A71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306C" w14:textId="4383AF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53B0" w14:textId="415664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F401B" w14:textId="5D1D0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3C59" w14:textId="081C1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FC7EC2" w:rsidRPr="00FC7EC2" w14:paraId="3CD055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1FF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675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927EB" w14:textId="54862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D388B" w14:textId="28DAC7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EDBA0" w14:textId="535A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6CA2" w14:textId="2157D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FC7EC2" w:rsidRPr="00FC7EC2" w14:paraId="532D810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570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568903" w14:textId="62B10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D33033" w14:textId="6CA918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ECF4F6" w14:textId="3B300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7E5270" w14:textId="036664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FC7EC2" w:rsidRPr="00FC7EC2" w14:paraId="6A6ED2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CE5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4C3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CA9CC" w14:textId="2384EB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ABD04" w14:textId="0C690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22E5A" w14:textId="2F220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8FBC0" w14:textId="04CA9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FC7EC2" w:rsidRPr="00FC7EC2" w14:paraId="11F3FF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AE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A54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636E3" w14:textId="360AEC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4A0CC" w14:textId="7455D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96F2C" w14:textId="34D9FD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EC9C" w14:textId="513A7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FC7EC2" w:rsidRPr="00FC7EC2" w14:paraId="341DA1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941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1B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3D4E" w14:textId="5AF35D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9668" w14:textId="3B1DBF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1C8AF" w14:textId="466E18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9E31" w14:textId="030784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FC7EC2" w:rsidRPr="00FC7EC2" w14:paraId="7BCAF4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ADF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A93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7BE95" w14:textId="77486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73B9C" w14:textId="6FB4BC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6B593" w14:textId="23FFFB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A370" w14:textId="19B098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FC7EC2" w:rsidRPr="00FC7EC2" w14:paraId="4A9E27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453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FDA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00B16" w14:textId="7BAB67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648CD" w14:textId="3ABB3F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3930C" w14:textId="4C81DC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D2480" w14:textId="6E8DC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FC7EC2" w:rsidRPr="00FC7EC2" w14:paraId="16F89E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FF4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98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DE80" w14:textId="0DE08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97DC" w14:textId="1FE8D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3B814" w14:textId="4FF58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992FC" w14:textId="2925D3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FC7EC2" w:rsidRPr="00FC7EC2" w14:paraId="5EA510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442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5D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9068" w14:textId="23F01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9AE9D" w14:textId="2AFF22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C9CCA" w14:textId="64DF0D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7F6D5" w14:textId="5DBF35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FC7EC2" w:rsidRPr="00FC7EC2" w14:paraId="346D9D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ACD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87B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B1845" w14:textId="24FD56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EC791" w14:textId="40FE67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B782" w14:textId="684BF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EA1AF" w14:textId="26C3F2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FC7EC2" w:rsidRPr="00FC7EC2" w14:paraId="0665C1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F83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41E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3E9B" w14:textId="10467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D77E8" w14:textId="703038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DD094" w14:textId="27E18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79AAE" w14:textId="43E3E6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FC7EC2" w:rsidRPr="00FC7EC2" w14:paraId="69E61C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FA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E21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8EF5E" w14:textId="060BB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3DAAA" w14:textId="7A53A5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8CCB" w14:textId="36EF7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03D6" w14:textId="035D6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FC7EC2" w:rsidRPr="00FC7EC2" w14:paraId="1F4A16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073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B3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316AB" w14:textId="18FD1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7304" w14:textId="62F13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E3293" w14:textId="22AC97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0E3D" w14:textId="50FB78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FC7EC2" w:rsidRPr="00FC7EC2" w14:paraId="31D70E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BB2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6B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C1514" w14:textId="3595E9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59AA" w14:textId="114E96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9877A" w14:textId="537DE9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F406A" w14:textId="5119D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FC7EC2" w:rsidRPr="00FC7EC2" w14:paraId="14A475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D94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8A9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E202" w14:textId="241F2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A0AEB" w14:textId="05704C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1A8F1" w14:textId="12C889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B2202" w14:textId="53AD27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0A5C78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F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F16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4B7D1" w14:textId="16C03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935C" w14:textId="369E9C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E005F" w14:textId="0EA4A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0F16" w14:textId="2B8B2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FC7EC2" w:rsidRPr="00FC7EC2" w14:paraId="661CB0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76C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C9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2961" w14:textId="7750FB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6466" w14:textId="503C91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C880D" w14:textId="2BD843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4340" w14:textId="141A7F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FC7EC2" w:rsidRPr="00FC7EC2" w14:paraId="6211C7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14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94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25CDC" w14:textId="7AFE1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4F38" w14:textId="6333CF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8F562" w14:textId="3195CD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6281" w14:textId="41B7A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FC7EC2" w:rsidRPr="00FC7EC2" w14:paraId="7579BB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534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A3B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6447" w14:textId="63A64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DCE7C" w14:textId="49E440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74AF4" w14:textId="727E6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5FAA" w14:textId="5AB243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FC7EC2" w:rsidRPr="00FC7EC2" w14:paraId="169D2C2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114C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F05FC" w14:textId="4CF59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857A73" w14:textId="69089D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768D2" w14:textId="27459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3CE801" w14:textId="3BE4C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FC7EC2" w:rsidRPr="00FC7EC2" w14:paraId="11CFE4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4C0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2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96FF" w14:textId="04AF13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A04E" w14:textId="76C46C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D136" w14:textId="01ADCE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0EEA3" w14:textId="0E214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FC7EC2" w:rsidRPr="00FC7EC2" w14:paraId="0CC377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3F0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567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D8ADB" w14:textId="10495C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4A742" w14:textId="64135D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1758E" w14:textId="23037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959D" w14:textId="5C1CCD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FC7EC2" w:rsidRPr="00FC7EC2" w14:paraId="7E7B63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7D2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FD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9E897" w14:textId="53439D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CAEEA" w14:textId="4C3C01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F1A7A" w14:textId="42C67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A17E" w14:textId="7F74F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FC7EC2" w:rsidRPr="00FC7EC2" w14:paraId="6CC6FF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6C6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DEC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962B8" w14:textId="4DB391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D2A33" w14:textId="5B1B0A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8BC05" w14:textId="2603DC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EF53" w14:textId="59E52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FC7EC2" w:rsidRPr="00FC7EC2" w14:paraId="2D8644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41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E62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9AB33" w14:textId="52692C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97C3F" w14:textId="2806EA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069FB" w14:textId="0AE671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AE01" w14:textId="1F826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FC7EC2" w:rsidRPr="00FC7EC2" w14:paraId="1B9D63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AC1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828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20228" w14:textId="10BA8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881C" w14:textId="694DC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749E7" w14:textId="466397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F172" w14:textId="07C6C5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FC7EC2" w:rsidRPr="00FC7EC2" w14:paraId="7A1024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C5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E6C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FAE5E" w14:textId="052B29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103AC" w14:textId="2FBBD7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A7D0" w14:textId="0A127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B799" w14:textId="466F1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FC7EC2" w:rsidRPr="00FC7EC2" w14:paraId="44DC0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BCE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439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16716" w14:textId="2172F7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C6946" w14:textId="6250F9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5156" w14:textId="2CBD0C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01ED9" w14:textId="4A1FF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FC7EC2" w:rsidRPr="00FC7EC2" w14:paraId="74F0C9A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E00C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567798" w14:textId="5C2D8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36EB7E" w14:textId="6090E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F5227B" w14:textId="7B6B3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6389D20" w14:textId="17FE07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FC7EC2" w:rsidRPr="00FC7EC2" w14:paraId="3AC1971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54E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42496F" w14:textId="79F92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08092F" w14:textId="241F01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550C17" w14:textId="6ED1D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BDBB26" w14:textId="162FF5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FC7EC2" w:rsidRPr="00FC7EC2" w14:paraId="02E44D0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2C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D7E1" w14:textId="390B8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B95DF" w14:textId="708081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1829F" w14:textId="301023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CFC36" w14:textId="2F83E6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FC7EC2" w:rsidRPr="00FC7EC2" w14:paraId="4828C3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CD6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639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3CAE4" w14:textId="7FEFC3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B7222" w14:textId="27156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4C01" w14:textId="776E99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B168" w14:textId="654452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59FCE9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2A4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92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8D694" w14:textId="092BB8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CB7AB" w14:textId="53BCDB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EF509" w14:textId="056628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32E9" w14:textId="023C9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FC7EC2" w:rsidRPr="00FC7EC2" w14:paraId="008EAD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684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A1C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3A7A7" w14:textId="3CEE13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946C" w14:textId="509BC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DC82" w14:textId="15FA98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4902" w14:textId="1897D1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FC7EC2" w:rsidRPr="00FC7EC2" w14:paraId="166D0D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508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8FE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57D3B" w14:textId="71812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20DFC" w14:textId="7A64F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F564F" w14:textId="577CF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05C4" w14:textId="13039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FC7EC2" w:rsidRPr="00FC7EC2" w14:paraId="0ABD2D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3F3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AD3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35FE6" w14:textId="33D8F6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2E780" w14:textId="58810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7F764" w14:textId="78CA3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A5B4C" w14:textId="6BA56F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FC7EC2" w:rsidRPr="00FC7EC2" w14:paraId="3F5C59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ED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767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03D7E" w14:textId="2DDD56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40415" w14:textId="43A126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D7677" w14:textId="7A24FC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8F17" w14:textId="52210B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FC7EC2" w:rsidRPr="00FC7EC2" w14:paraId="6AAEE9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AC5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682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66F5C" w14:textId="4C600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D524" w14:textId="0F60A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B32D" w14:textId="5D372D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8ACF" w14:textId="11B656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FC7EC2" w:rsidRPr="00FC7EC2" w14:paraId="483438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877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5A0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6C084" w14:textId="58C393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47DE5" w14:textId="653128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69EC" w14:textId="0A2D8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25142" w14:textId="60CC6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2278E3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C4D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193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FEFD" w14:textId="5E2C50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02639" w14:textId="30067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2B5B" w14:textId="49B349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02F2" w14:textId="574062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695C75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484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A23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37998" w14:textId="668990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CA917" w14:textId="7B6708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AE46" w14:textId="40B648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81E2" w14:textId="71DC6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FC7EC2" w:rsidRPr="00FC7EC2" w14:paraId="313763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089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E47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86F1" w14:textId="59A83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4B01B" w14:textId="1F9B06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CC82" w14:textId="250A6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62C1" w14:textId="0BEB6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FC7EC2" w:rsidRPr="00FC7EC2" w14:paraId="1B07C4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2DF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E2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3C51A" w14:textId="506F9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329D" w14:textId="01224A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B8567" w14:textId="457EF8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AE7D" w14:textId="187F1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FC7EC2" w:rsidRPr="00FC7EC2" w14:paraId="56F8D5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313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365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EF235" w14:textId="60705A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CCD9" w14:textId="030B83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6264" w14:textId="2789B1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C940E" w14:textId="0760F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16CFA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D7F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815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0288D" w14:textId="16716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9100" w14:textId="02FAF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7681" w14:textId="7F820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13F8" w14:textId="58DFA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FC7EC2" w:rsidRPr="00FC7EC2" w14:paraId="763C8B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389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27E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B485" w14:textId="5744EA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2170" w14:textId="43F1FE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7BEB2" w14:textId="21ADCB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99EA" w14:textId="5B9F1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50C3AA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C25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B6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CBD3" w14:textId="555A5F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46C7" w14:textId="5DA81E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11410" w14:textId="1471F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8681" w14:textId="1DA08E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FC7EC2" w:rsidRPr="00FC7EC2" w14:paraId="6B9493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DED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A2D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2F336" w14:textId="435C0C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28DF" w14:textId="60637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CD13" w14:textId="68B65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5387B" w14:textId="4FE65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FC7EC2" w:rsidRPr="00FC7EC2" w14:paraId="56DEDD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7C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AC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85B6A" w14:textId="7FA1D1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7D3E4" w14:textId="2E95D5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89855" w14:textId="42F2DF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F228" w14:textId="6B4C6F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B1DAC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E59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414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7258" w14:textId="2102B8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0645F" w14:textId="3E50F9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77882" w14:textId="364F1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17ED" w14:textId="6298F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FC7EC2" w:rsidRPr="00FC7EC2" w14:paraId="0DA655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0B5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1C2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B37D9" w14:textId="5DF470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A3F99" w14:textId="18F947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69A28" w14:textId="0E6D0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FEF8" w14:textId="5ABD70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DB415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9D3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9F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0E63" w14:textId="3005B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3B2EC" w14:textId="28C0FA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3E21A" w14:textId="44A6AA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5B52B" w14:textId="773D7C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523807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AAC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80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19297" w14:textId="6D9CA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806C" w14:textId="53E78F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99B5" w14:textId="4BF4B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D92DE" w14:textId="421689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FC7EC2" w:rsidRPr="00FC7EC2" w14:paraId="2D9E9C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54D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DA0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4D4D3" w14:textId="5C6EB7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57D63" w14:textId="35AAD1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83DE6" w14:textId="5576DB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B48A4" w14:textId="36D858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FC7EC2" w:rsidRPr="00FC7EC2" w14:paraId="6D5FB5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C8F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A40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014EC" w14:textId="261124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F8709" w14:textId="3AFE8A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C5FC1" w14:textId="739D07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2FC7" w14:textId="7AC2F3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FC7EC2" w:rsidRPr="00FC7EC2" w14:paraId="03852C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FD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A04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3DCA" w14:textId="4B14CA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34839" w14:textId="302546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68462" w14:textId="06D18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156A0" w14:textId="0A49B6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6BC20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134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DAD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065D0" w14:textId="07163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EB115" w14:textId="249600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4846" w14:textId="08D10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7081" w14:textId="2C6A7F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FC7EC2" w:rsidRPr="00FC7EC2" w14:paraId="19CE7D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EEE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6C7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18719" w14:textId="2CAC1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8B168" w14:textId="36EE03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ACF33" w14:textId="2D67C6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D16F" w14:textId="23F7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3A003E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31E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FA3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15093" w14:textId="63D60D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E45A" w14:textId="4D2858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3F70" w14:textId="16DA1E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B9782" w14:textId="3FE08E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FC7EC2" w:rsidRPr="00FC7EC2" w14:paraId="193A15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54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7F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F8B7A" w14:textId="0AD0F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67088" w14:textId="63A708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7E77F" w14:textId="6E4D37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E806" w14:textId="1DFE6B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16F0AA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361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A5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BF101" w14:textId="401A2D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A9AD" w14:textId="01F9FD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F246C" w14:textId="77D803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4FD27" w14:textId="334D00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FC7EC2" w:rsidRPr="00FC7EC2" w14:paraId="164EAF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32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2E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D4D04" w14:textId="30348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07D74" w14:textId="02F5F3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98D4D" w14:textId="740FED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ABBA" w14:textId="3DE8E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FC7EC2" w:rsidRPr="00FC7EC2" w14:paraId="43E3C1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F8C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B3B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3E73D" w14:textId="31935F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AE062" w14:textId="74BB3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EE58C" w14:textId="79C81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EC72" w14:textId="59EAC1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FC7EC2" w:rsidRPr="00FC7EC2" w14:paraId="429874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AC8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47B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7E15F" w14:textId="64BDFE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DEC73" w14:textId="50B662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4EA31" w14:textId="365E6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941A7" w14:textId="16B431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2082FC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F45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AC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46612" w14:textId="4974AA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CA205" w14:textId="741C4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07FB8" w14:textId="22DD81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90E2" w14:textId="47BBC1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7F8DC68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12E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32C544" w14:textId="0BD78F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C67B79" w14:textId="5BAB9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7BAC85" w14:textId="6BD703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9642CE" w14:textId="2B227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FC7EC2" w:rsidRPr="00FC7EC2" w14:paraId="526585A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26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62CCE" w14:textId="2C5DD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C6A8" w14:textId="583D19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F038E" w14:textId="6751C3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84756" w14:textId="23281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FC7EC2" w:rsidRPr="00FC7EC2" w14:paraId="78F51B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663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A9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E4587" w14:textId="18DDD4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DEF08" w14:textId="6022AF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FF70" w14:textId="5559AD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6BBD" w14:textId="31A54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FC7EC2" w:rsidRPr="00FC7EC2" w14:paraId="731D8B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9A2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E40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C160" w14:textId="036913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D7882" w14:textId="3BF1C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4FE26" w14:textId="163687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D95C" w14:textId="3DDD92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4023AA8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593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B80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5806A" w14:textId="19430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C2245" w14:textId="1B135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BA103" w14:textId="416B07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B1F4" w14:textId="38486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FC7EC2" w:rsidRPr="00FC7EC2" w14:paraId="596553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171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4DC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B5ED" w14:textId="1E1B73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E0C48" w14:textId="6D76AD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9EF0F" w14:textId="135C7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5088A" w14:textId="2CE2DE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FC7EC2" w:rsidRPr="00FC7EC2" w14:paraId="0990A2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CA5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FC5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82738" w14:textId="21E97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5953F" w14:textId="7A000B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B35C8" w14:textId="1250DE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ED5C" w14:textId="3C214C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FC7EC2" w:rsidRPr="00FC7EC2" w14:paraId="649F2F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C14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15D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1B91" w14:textId="4FD469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3E33" w14:textId="53DB89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81108" w14:textId="5111B9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3459" w14:textId="5F1D26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FC7EC2" w:rsidRPr="00FC7EC2" w14:paraId="399CFC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91E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1C5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8DD8" w14:textId="00990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7DF8" w14:textId="0AF2F8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C7F83" w14:textId="304DEF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4BE7F" w14:textId="00E34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FC7EC2" w:rsidRPr="00FC7EC2" w14:paraId="35537F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A10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0C4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4AA2" w14:textId="4A62EA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81C2B" w14:textId="04269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6615" w14:textId="576AFA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1D98B" w14:textId="35976A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02E742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1D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7EE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DC3A" w14:textId="48182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5DF6" w14:textId="777A2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46562" w14:textId="44333C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2313A" w14:textId="2EE687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FC7EC2" w:rsidRPr="00FC7EC2" w14:paraId="6E09BA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F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91E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21891" w14:textId="21D525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5E6D" w14:textId="136D76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36B7" w14:textId="0698D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F062" w14:textId="7871DA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FC7EC2" w:rsidRPr="00FC7EC2" w14:paraId="628401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F3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531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BE5CA" w14:textId="4FF01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B74A4" w14:textId="566469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6D9A" w14:textId="3B5B52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855C" w14:textId="141449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FC7EC2" w:rsidRPr="00FC7EC2" w14:paraId="570F55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CE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3D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AA5D2" w14:textId="48859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71D0" w14:textId="65DAA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2EA3E" w14:textId="7BCF35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1068" w14:textId="609299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FC7EC2" w:rsidRPr="00FC7EC2" w14:paraId="78E4D89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A22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D8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D8C83" w14:textId="609C5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44899" w14:textId="5BE85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1C23D" w14:textId="05069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81E3" w14:textId="6D4926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69A254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65E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A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0722" w14:textId="2D2451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876D2" w14:textId="0E2C4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33D76" w14:textId="38EC93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DCA3" w14:textId="188550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FC7EC2" w:rsidRPr="00FC7EC2" w14:paraId="062F99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B8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1A0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044E8" w14:textId="7EB799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26F6" w14:textId="282615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8B6E" w14:textId="476272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A930" w14:textId="3D4D83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6466A5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3E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235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E474" w14:textId="6E7F1A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26FB" w14:textId="32B045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5A4D" w14:textId="68E10A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02420" w14:textId="60D10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FC7EC2" w:rsidRPr="00FC7EC2" w14:paraId="15CF6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93E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7FF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D7CFE" w14:textId="50D487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0D1B3" w14:textId="2CA4A8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9870F" w14:textId="08DB0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F2BC8" w14:textId="29D5E2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FC7EC2" w:rsidRPr="00FC7EC2" w14:paraId="0BCE10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A0A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015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ED604" w14:textId="5A615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50829" w14:textId="772B9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D14B" w14:textId="653556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7F27B" w14:textId="60577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FC7EC2" w:rsidRPr="00FC7EC2" w14:paraId="42D5A5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ACB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AEB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0735" w14:textId="715D95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4876" w14:textId="0B414C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D7FED" w14:textId="05A3C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959D" w14:textId="2EA474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FC7EC2" w:rsidRPr="00FC7EC2" w14:paraId="2261FB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E23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6B8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547B" w14:textId="0D099F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0B55E" w14:textId="20F7B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ACA50" w14:textId="3D5FD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03FF3" w14:textId="45960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FC7EC2" w:rsidRPr="00FC7EC2" w14:paraId="65A926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7A6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43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C8F9" w14:textId="366ADA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D824" w14:textId="16DCAB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8B532" w14:textId="3E83C3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0A05" w14:textId="082CBA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FC7EC2" w:rsidRPr="00FC7EC2" w14:paraId="71B746C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31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6D8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DDB8" w14:textId="69A5CA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91A5" w14:textId="4AD8D8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2A75" w14:textId="307413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687DF" w14:textId="421CB3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FC7EC2" w:rsidRPr="00FC7EC2" w14:paraId="649B87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35F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424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1232" w14:textId="40A05B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DD3EA" w14:textId="4A36C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7AA5A" w14:textId="24C634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EF937" w14:textId="69E8EA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FC7EC2" w:rsidRPr="00FC7EC2" w14:paraId="3FC71DC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A0F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13C985" w14:textId="03F987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26CD4E" w14:textId="481DEE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9F08F2" w14:textId="218EFA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26FD10" w14:textId="59961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FC7EC2" w:rsidRPr="00FC7EC2" w14:paraId="334FDA2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E93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C8DA" w14:textId="2771A2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F1176" w14:textId="52DB1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B389" w14:textId="139267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D562D" w14:textId="436E3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FC7EC2" w:rsidRPr="00FC7EC2" w14:paraId="04D45C4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11A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914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E8549" w14:textId="278A25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C1271" w14:textId="22944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C597C" w14:textId="277165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BB1F" w14:textId="5EC38B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3BC477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48B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7BF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21D9" w14:textId="0C138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66E1B" w14:textId="60831D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C757" w14:textId="20AE54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E4406" w14:textId="55E5F5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FC7EC2" w:rsidRPr="00FC7EC2" w14:paraId="799DAC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92E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3D8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6B252" w14:textId="085CA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3A8D7" w14:textId="1C212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0AA9" w14:textId="4FB193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2DBF8" w14:textId="61C20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FC7EC2" w:rsidRPr="00FC7EC2" w14:paraId="76FC95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EE0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36A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28749" w14:textId="7941D2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B789" w14:textId="61280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9EF91" w14:textId="4721A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5DA0" w14:textId="67EDF6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FC7EC2" w:rsidRPr="00FC7EC2" w14:paraId="730F04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7AD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906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C0A1" w14:textId="30068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CA473" w14:textId="71697B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9FF4" w14:textId="04441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14C1" w14:textId="7FF0B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FC7EC2" w:rsidRPr="00FC7EC2" w14:paraId="0FAD3AB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A91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DD4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12D37" w14:textId="489691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08ECB" w14:textId="035851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2C64E" w14:textId="061B6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E7FE5" w14:textId="0919E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FC7EC2" w:rsidRPr="00FC7EC2" w14:paraId="446FC5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1B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401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2D71" w14:textId="3244D8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2E06" w14:textId="58BE6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BA48D" w14:textId="5C5747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47F2D" w14:textId="67FCD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279FF0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7FF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61B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3088" w14:textId="3E2D73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4BEA7" w14:textId="455F23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E011" w14:textId="491771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A605" w14:textId="1F305F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FC7EC2" w:rsidRPr="00FC7EC2" w14:paraId="31A561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45A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73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45967" w14:textId="79A3D3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9DA8" w14:textId="2CB2B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B1CAE" w14:textId="434A8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83991" w14:textId="2A219F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469811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155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ED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21B74" w14:textId="7ACAC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41F70" w14:textId="4D737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6CD8C" w14:textId="40E4AD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8671A" w14:textId="5C38A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FC7EC2" w:rsidRPr="00FC7EC2" w14:paraId="5901F7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1E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1CC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BF4ED" w14:textId="656CFC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FF101" w14:textId="544E48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8317" w14:textId="43529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C706" w14:textId="4DFBF0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FC7EC2" w:rsidRPr="00FC7EC2" w14:paraId="11065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52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2EF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495C7" w14:textId="6DA099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2BD79" w14:textId="5F20EE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B9E0E" w14:textId="265BD7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436C" w14:textId="1B29AC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1F1B73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A1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836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DD048" w14:textId="29746B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C5244" w14:textId="0296C5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CDB23" w14:textId="03F38C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9EC9" w14:textId="3C3B6D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5550AE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68C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EA9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3758" w14:textId="0ECC12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A179E" w14:textId="36BB5C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8CA6A" w14:textId="568C8A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F8F6" w14:textId="3E4FA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FC7EC2" w:rsidRPr="00FC7EC2" w14:paraId="0A55C5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4AE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006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9173B" w14:textId="119C02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FF15" w14:textId="1F044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C1DD" w14:textId="525A1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113A" w14:textId="249813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FC7EC2" w:rsidRPr="00FC7EC2" w14:paraId="3219E0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40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81A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A826B" w14:textId="2215F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A0CE6" w14:textId="54907C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BF14" w14:textId="0B7AC3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2ED8" w14:textId="22871C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FC7EC2" w:rsidRPr="00FC7EC2" w14:paraId="3BB777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176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90C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7556E" w14:textId="2881B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52B8F" w14:textId="27925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4FB8B" w14:textId="1A5D1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E13A" w14:textId="4F6EF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0E76B5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455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EC8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2EE0" w14:textId="7D5465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03D2A" w14:textId="0DB1E0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73C6A" w14:textId="35C9A9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58546" w14:textId="1E0007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FC7EC2" w:rsidRPr="00FC7EC2" w14:paraId="3EEE79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65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095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1F04D" w14:textId="698CC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CB41B" w14:textId="75BA12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4CA4" w14:textId="50F2F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731CF" w14:textId="6A7594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FC7EC2" w:rsidRPr="00FC7EC2" w14:paraId="6CB427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AA3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6B3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B2059" w14:textId="2FCA4C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CE60" w14:textId="7B7C26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DFCC2" w14:textId="6AF97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8E0B" w14:textId="466C2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FC7EC2" w:rsidRPr="00FC7EC2" w14:paraId="1480C8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2A5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C01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EB2CD" w14:textId="427D23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E3053" w14:textId="331CA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AF6D" w14:textId="1F62E2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C92E" w14:textId="4CC5E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FC7EC2" w:rsidRPr="00FC7EC2" w14:paraId="5F04CE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120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ABA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FD359" w14:textId="68541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BBC45" w14:textId="3F505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29317" w14:textId="66295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192AC" w14:textId="322FEF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FC7EC2" w:rsidRPr="00FC7EC2" w14:paraId="6B55F2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A4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AD3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9A5F" w14:textId="6F363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24E5" w14:textId="3B60A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26518" w14:textId="6A2CF6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D25F4" w14:textId="2FC7D6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FC7EC2" w:rsidRPr="00FC7EC2" w14:paraId="47D8AF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447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36B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7EE6" w14:textId="07987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C4BB1" w14:textId="071068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B52C" w14:textId="488447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13BB" w14:textId="794E22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FC7EC2" w:rsidRPr="00FC7EC2" w14:paraId="58E619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492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50D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68FD3" w14:textId="11538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8802C" w14:textId="0338DC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05C0" w14:textId="6BDA7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B9B00" w14:textId="01FCF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FC7EC2" w:rsidRPr="00FC7EC2" w14:paraId="142DC4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96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123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07607" w14:textId="4BB562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D95D" w14:textId="0EAA63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B9123" w14:textId="20ABB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C914" w14:textId="1970A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FC7EC2" w:rsidRPr="00FC7EC2" w14:paraId="04D74C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BF0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BC0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43F8" w14:textId="52908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6A11" w14:textId="307E3F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1FA73" w14:textId="1FEADF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1D362" w14:textId="75348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FC7EC2" w:rsidRPr="00FC7EC2" w14:paraId="32AAB1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15F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79A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FD310" w14:textId="6C5ECD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0D99D" w14:textId="77D5F0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93CD8" w14:textId="541EF9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FF805" w14:textId="1FCF9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FC7EC2" w:rsidRPr="00FC7EC2" w14:paraId="7C439E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B6B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4A7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9A3AD" w14:textId="0C677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9197C" w14:textId="4B6E2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8AC8" w14:textId="40AF53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E151" w14:textId="607F6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FC7EC2" w:rsidRPr="00FC7EC2" w14:paraId="3A5818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463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13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0AD41" w14:textId="5D28CF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35CAB" w14:textId="15CEFE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05F5" w14:textId="6F8C6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48F7" w14:textId="1609F7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FC7EC2" w:rsidRPr="00FC7EC2" w14:paraId="60D199A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083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BE181" w14:textId="4E58D9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36C989" w14:textId="59D3D7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DE6509" w14:textId="1F8BE2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D6E30F" w14:textId="71BBC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FC7EC2" w:rsidRPr="00FC7EC2" w14:paraId="6D1A12C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088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2D50" w14:textId="535403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00663" w14:textId="6CF7AC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20A3C" w14:textId="1E575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8CD2" w14:textId="0D78F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FC7EC2" w:rsidRPr="00FC7EC2" w14:paraId="7DDEDB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F48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B27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1701B" w14:textId="64FDB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96D9" w14:textId="0A87AC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5D0E9" w14:textId="2EB0E5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3875" w14:textId="06D796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FC7EC2" w:rsidRPr="00FC7EC2" w14:paraId="16DF10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7BB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296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B67CD" w14:textId="0F4BC3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9E6AE" w14:textId="524CB2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39ECB" w14:textId="6FC4F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95B4" w14:textId="691784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FC7EC2" w:rsidRPr="00FC7EC2" w14:paraId="5AB5A1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93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50A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FEA31" w14:textId="73FB30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4699" w14:textId="070422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2B88" w14:textId="387AE4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7D2FB" w14:textId="7B824A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609D65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24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853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B3A56" w14:textId="3297F4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EB67" w14:textId="1186B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8B97E" w14:textId="306DE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0DFFA" w14:textId="772EF8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FC7EC2" w:rsidRPr="00FC7EC2" w14:paraId="36AC48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88D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609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D25F6" w14:textId="67BECC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5FD20" w14:textId="7C272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C754A" w14:textId="746ED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C685C" w14:textId="420A25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FC7EC2" w:rsidRPr="00FC7EC2" w14:paraId="1F7FCD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4B7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BD2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56C9C" w14:textId="16266E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46E1E" w14:textId="04E659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15FC0" w14:textId="2A65D5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2FCFA" w14:textId="2EF39B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47E39F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98B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29A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F9BE" w14:textId="70001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4ABD7" w14:textId="57D69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12B53" w14:textId="62078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7EF49" w14:textId="4A33FA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FC7EC2" w:rsidRPr="00FC7EC2" w14:paraId="1A1831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AC1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F89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E6310" w14:textId="3550FF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B3B4B" w14:textId="0D9120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AE52" w14:textId="116B9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26636" w14:textId="48E3F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53E60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D47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C25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96BEA" w14:textId="78CEAF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B3BF" w14:textId="626CD4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561A8" w14:textId="5D051C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03782" w14:textId="1D09C0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FC7EC2" w:rsidRPr="00FC7EC2" w14:paraId="184CE9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6B2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31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3CF20" w14:textId="338222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DB52D" w14:textId="0A2F57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3BD0" w14:textId="3B6FA6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8ACF" w14:textId="01AE7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FC7EC2" w:rsidRPr="00FC7EC2" w14:paraId="20A79F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576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6EF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F4224" w14:textId="0C5E58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938D9" w14:textId="56B0F4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6812C" w14:textId="34754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65280" w14:textId="30946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2F75B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17C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F7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C70A" w14:textId="407ECA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2B0C4" w14:textId="137861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3F26B" w14:textId="29EEBC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DAF2" w14:textId="53BF90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FC7EC2" w:rsidRPr="00FC7EC2" w14:paraId="6FB4A07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33D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7F1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F8165" w14:textId="7105D5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3C9B8" w14:textId="5DDF1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E835E" w14:textId="13A27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79BA" w14:textId="3DCA93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FC7EC2" w:rsidRPr="00FC7EC2" w14:paraId="39E4D0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D1B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312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F6602" w14:textId="4B49AE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956BC" w14:textId="65955F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13574" w14:textId="51A90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5DBC" w14:textId="0B98D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FC7EC2" w:rsidRPr="00FC7EC2" w14:paraId="563A70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A8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D48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FCBD8" w14:textId="09012F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064C" w14:textId="2E8E7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A4982" w14:textId="4CB985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C709" w14:textId="15C9D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FC7EC2" w:rsidRPr="00FC7EC2" w14:paraId="07B140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24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32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F7DDA" w14:textId="1758CC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BF081" w14:textId="7DF69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67CAC" w14:textId="65FD85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9BD55" w14:textId="4B8FF3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70C0F0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306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28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E5C39" w14:textId="6D6DC4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4C59C" w14:textId="49E5C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DAF6B" w14:textId="4FFB6C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F42C1" w14:textId="492296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13667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028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306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DD590" w14:textId="10D8B0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6C675" w14:textId="180A34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86BD7" w14:textId="4D482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022E" w14:textId="5F64A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28B5A0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A87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60E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8E149" w14:textId="7C23CA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79944" w14:textId="260D3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FA72F" w14:textId="3D0C6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9BFA" w14:textId="6B31FE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FC7EC2" w:rsidRPr="00FC7EC2" w14:paraId="539BFB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8E5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4B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56525" w14:textId="1D3324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61C92" w14:textId="6C3F4E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0EF7" w14:textId="74DF33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F260" w14:textId="2F875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FC7EC2" w:rsidRPr="00FC7EC2" w14:paraId="0E1BC6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6F6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20A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E70FE" w14:textId="7BE8F8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17CAB" w14:textId="261242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86F09" w14:textId="16788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679D" w14:textId="4D8D3C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37FFCE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A2B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E37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8A860" w14:textId="5061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04E01" w14:textId="7AC41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D6230" w14:textId="4AFE56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CC5DE" w14:textId="350568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4EAEB4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C6A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CE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3CE9F" w14:textId="7F469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A8AB8" w14:textId="3BB883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8907B" w14:textId="3D313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B9E25" w14:textId="457931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FC7EC2" w:rsidRPr="00FC7EC2" w14:paraId="4CCA7D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541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D65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8D6C5" w14:textId="1C7A8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42B0B" w14:textId="0ADD0D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18FE" w14:textId="578387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F9381" w14:textId="65F65B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FC7EC2" w:rsidRPr="00FC7EC2" w14:paraId="58EA26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A95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7F6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D466B" w14:textId="0503AE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35F18" w14:textId="1CCB8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40EF6" w14:textId="5CA3AA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B4C8" w14:textId="648BF9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4C0EE8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F4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98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E7AD" w14:textId="1E3EBE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FA792" w14:textId="653953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C7012" w14:textId="5A99CC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28D2" w14:textId="6C0F6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71C673C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09C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36C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90DA8" w14:textId="41E0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DC02C" w14:textId="00B56C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21F2B" w14:textId="2AD34F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27D88" w14:textId="37F96A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FC7EC2" w:rsidRPr="00FC7EC2" w14:paraId="53B7A7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40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971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B8198" w14:textId="50BB0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78C73" w14:textId="6A1B74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3BE4B" w14:textId="24F211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804AA" w14:textId="014F51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289658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E41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3D7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D39E" w14:textId="4CC99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81D29" w14:textId="2ABFC7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6052" w14:textId="70847D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0CFE" w14:textId="2CF7D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1FE9D9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0F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B1E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F9F27" w14:textId="50AF6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98890" w14:textId="173523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DDA6" w14:textId="197A7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BDAE8" w14:textId="0135C7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FC7EC2" w:rsidRPr="00FC7EC2" w14:paraId="178EED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36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8F6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2FDC1" w14:textId="023F8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DB17F" w14:textId="5DBC8A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53EB" w14:textId="08531B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31EBC" w14:textId="284E3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FC7EC2" w:rsidRPr="00FC7EC2" w14:paraId="52804E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0EA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EFF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4E353" w14:textId="29BCA0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1CACF" w14:textId="4F893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E3127" w14:textId="702EFE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89B8" w14:textId="5C8A5E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FC7EC2" w:rsidRPr="00FC7EC2" w14:paraId="662AB1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FE5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013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E1B19" w14:textId="0ECE77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2617B" w14:textId="68B2A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6587" w14:textId="19289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CE93" w14:textId="6F336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FC7EC2" w:rsidRPr="00FC7EC2" w14:paraId="0F8508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2C0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00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26103" w14:textId="711AF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7061" w14:textId="533C7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40D3B" w14:textId="48055D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8206" w14:textId="65A5E0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FC7EC2" w:rsidRPr="00FC7EC2" w14:paraId="1EA40F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4CB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34F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EBE5" w14:textId="0E89CF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D7905" w14:textId="340FC9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8A3F0" w14:textId="030D4F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5EFFB" w14:textId="7DE38F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3E40D0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C3E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56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1844" w14:textId="3FFBE9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F9EF4" w14:textId="469190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1BD9A" w14:textId="6E8C3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70F2" w14:textId="60C0AF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FC7EC2" w:rsidRPr="00FC7EC2" w14:paraId="050774B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872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DCFF21" w14:textId="5FF62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346E74" w14:textId="0F2DA9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E2D55" w14:textId="54853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9E03DF" w14:textId="5943A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FC7EC2" w:rsidRPr="00FC7EC2" w14:paraId="7BBD96B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5E1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5D09D" w14:textId="340187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0C411" w14:textId="030B18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A063" w14:textId="0A3CF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B222" w14:textId="1DD974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FC7EC2" w:rsidRPr="00FC7EC2" w14:paraId="446579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BFE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F2A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A919F" w14:textId="37B84E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189A8" w14:textId="748FE0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AC67A" w14:textId="24EDDA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D04FE" w14:textId="7800B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FC7EC2" w:rsidRPr="00FC7EC2" w14:paraId="46155A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FE0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C6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0F14" w14:textId="2EE8A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661A" w14:textId="3E3E4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4ECC2" w14:textId="6C9F75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84DF" w14:textId="56BE9C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FC7EC2" w:rsidRPr="00FC7EC2" w14:paraId="428861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4DB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99D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624B" w14:textId="158E0F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A53F" w14:textId="285368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63F18" w14:textId="7D9AF5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F7A6B" w14:textId="10CC24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FC7EC2" w:rsidRPr="00FC7EC2" w14:paraId="67B54D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0AF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20C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5516" w14:textId="349030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EBEF" w14:textId="09F67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9F97A" w14:textId="352789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4AC5E" w14:textId="307299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FC7EC2" w:rsidRPr="00FC7EC2" w14:paraId="0E6ACF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4F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0B4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BEC01" w14:textId="6C1B94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9A739" w14:textId="34A38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0CC6" w14:textId="686B2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E451" w14:textId="35DFF8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FC7EC2" w:rsidRPr="00FC7EC2" w14:paraId="731D7E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451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33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27E12" w14:textId="7D6D7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B8735" w14:textId="2B6ACA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EA9BC" w14:textId="35C677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74F4" w14:textId="10177C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FC7EC2" w:rsidRPr="00FC7EC2" w14:paraId="1BBA44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8B2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2B5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7109D" w14:textId="058AC6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1528" w14:textId="0631EB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942E6" w14:textId="0040D3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84135" w14:textId="710E1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FC7EC2" w:rsidRPr="00FC7EC2" w14:paraId="06A532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40F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20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D14F8" w14:textId="23D542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A623B" w14:textId="5C971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601B" w14:textId="6A550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AA3A" w14:textId="3800E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FC7EC2" w:rsidRPr="00FC7EC2" w14:paraId="16FE97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7E6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81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58C2B" w14:textId="5031EB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2FED" w14:textId="191714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7CEC" w14:textId="39D49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B642C" w14:textId="24DFBA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FC7EC2" w:rsidRPr="00FC7EC2" w14:paraId="1EEEDF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D0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281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34A0" w14:textId="1C165E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D722" w14:textId="7B66BF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21A9B" w14:textId="442BF6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6B7A" w14:textId="6B1A6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FC7EC2" w:rsidRPr="00FC7EC2" w14:paraId="23EB82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1A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F02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29E5C" w14:textId="12059F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2037D" w14:textId="1960DB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CAF8" w14:textId="20F9B0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36FF9" w14:textId="3171E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FC7EC2" w:rsidRPr="00FC7EC2" w14:paraId="58E6D0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D75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EC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E6B44" w14:textId="22B999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5DCBB" w14:textId="5E8B7F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148" w14:textId="09A42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0CEB4" w14:textId="364CF0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FC7EC2" w:rsidRPr="00FC7EC2" w14:paraId="1C3161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F0A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56D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8D64D" w14:textId="37DD91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093C" w14:textId="13C1B1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924A7" w14:textId="35BC5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FFD33" w14:textId="36D1D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FC7EC2" w:rsidRPr="00FC7EC2" w14:paraId="41B7AA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57C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CE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CD1A3" w14:textId="6C9628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31A95" w14:textId="0CE291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F7ABB" w14:textId="29A5E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41F0B" w14:textId="4F8FC8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FC7EC2" w:rsidRPr="00FC7EC2" w14:paraId="3A47C42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256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E0A8C7" w14:textId="61097B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B7C165" w14:textId="7EFACB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831723" w14:textId="209BC7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B4C38" w14:textId="21F147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</w:tr>
      <w:tr w:rsidR="00FC7EC2" w:rsidRPr="00FC7EC2" w14:paraId="360029A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CF4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86F2EC" w14:textId="2510C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221AFA" w14:textId="2D6FB3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1E174" w14:textId="1AF837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E309EB" w14:textId="2A7C7C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</w:tr>
      <w:tr w:rsidR="00FC7EC2" w:rsidRPr="00FC7EC2" w14:paraId="2E2300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D4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FE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CB203" w14:textId="06C9D4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DA3B" w14:textId="7B2059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EBAB" w14:textId="3D4D02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AB79D" w14:textId="1C3AE9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FC7EC2" w:rsidRPr="00FC7EC2" w14:paraId="384BC6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A72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11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A7438" w14:textId="315D45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97B95" w14:textId="76436B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EB0F" w14:textId="5294CE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4F88" w14:textId="210D94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FC7EC2" w:rsidRPr="00FC7EC2" w14:paraId="3156D9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A9C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0F6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A061" w14:textId="64C62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37C7B" w14:textId="2A8658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B7352" w14:textId="33A398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D532" w14:textId="08D6B2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FC7EC2" w:rsidRPr="00FC7EC2" w14:paraId="2C7770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55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FFE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07C2" w14:textId="35DB86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F68A2" w14:textId="715653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DC971" w14:textId="2CE97A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F5E8" w14:textId="512F2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</w:tr>
      <w:tr w:rsidR="00FC7EC2" w:rsidRPr="00FC7EC2" w14:paraId="5276A7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6A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FAD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96108" w14:textId="3BED8D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C50DD" w14:textId="2DC44E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709C7" w14:textId="6264E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C274" w14:textId="74AE54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FC7EC2" w:rsidRPr="00FC7EC2" w14:paraId="12DA5F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4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952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FBA91" w14:textId="35C325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556C6" w14:textId="62466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946B" w14:textId="08F55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7FF9" w14:textId="33EBB5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</w:tr>
      <w:tr w:rsidR="00FC7EC2" w:rsidRPr="00FC7EC2" w14:paraId="3F18B1A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440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847FE7" w14:textId="63A1DB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2BBAAE" w14:textId="77B7FC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A55F22" w14:textId="47AEE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3F5E7C" w14:textId="3240E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</w:tr>
      <w:tr w:rsidR="00FC7EC2" w:rsidRPr="00FC7EC2" w14:paraId="00E9D3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468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8E0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C9E6" w14:textId="2926E9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3EB7" w14:textId="056AF8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DB3B" w14:textId="7135B7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3DBA" w14:textId="431473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FC7EC2" w:rsidRPr="00FC7EC2" w14:paraId="04B256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3A1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986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962CE" w14:textId="698DE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3741" w14:textId="3802C1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477DA" w14:textId="3E3540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CBB9" w14:textId="5BA1EF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</w:tr>
      <w:tr w:rsidR="00FC7EC2" w:rsidRPr="00FC7EC2" w14:paraId="2EBE2A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77F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1E3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DF29C" w14:textId="233CC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11EBE" w14:textId="22850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53138" w14:textId="328E53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E1525" w14:textId="2753F7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FC7EC2" w:rsidRPr="00FC7EC2" w14:paraId="643178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30B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5B6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1A709" w14:textId="3EB5A1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1E646" w14:textId="046AC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FBC0" w14:textId="4C9D2F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5B304" w14:textId="18EFBE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FC7EC2" w:rsidRPr="00FC7EC2" w14:paraId="7E75C3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A04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1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B212F" w14:textId="7CAAD1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ED3B" w14:textId="6144AE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DAC26" w14:textId="3A9DCF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22518" w14:textId="56EB92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FC7EC2" w:rsidRPr="00FC7EC2" w14:paraId="082B17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4ED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669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4F2A" w14:textId="7E00E8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BEC5" w14:textId="5813C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87478" w14:textId="07F1D9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8DE76" w14:textId="048106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FC7EC2" w:rsidRPr="00FC7EC2" w14:paraId="167924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36F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509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4BE7B" w14:textId="48F408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C4E72" w14:textId="45D720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C7A" w14:textId="067055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AB831" w14:textId="002D1A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FC7EC2" w:rsidRPr="00FC7EC2" w14:paraId="527A18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77C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BAC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33D11" w14:textId="796F8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9BAE" w14:textId="503850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32845" w14:textId="24234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CB289" w14:textId="225032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FC7EC2" w:rsidRPr="00FC7EC2" w14:paraId="3D8341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BD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656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B83A1" w14:textId="65DF7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59CF2" w14:textId="449141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2A125" w14:textId="027B50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CC8E2" w14:textId="7AB0D5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FC7EC2" w:rsidRPr="00FC7EC2" w14:paraId="13B65D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B26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FB2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6D177" w14:textId="720F2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E983F" w14:textId="332E8F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396CE" w14:textId="52389C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D4896" w14:textId="54623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</w:tr>
      <w:tr w:rsidR="00FC7EC2" w:rsidRPr="00FC7EC2" w14:paraId="129A5D1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20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C5570" w14:textId="5998B1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B69E1F" w14:textId="03419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DD15CE" w14:textId="11ECC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9A5421" w14:textId="5B6FEC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FC7EC2" w:rsidRPr="00FC7EC2" w14:paraId="4311B5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21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7F4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DDEA1" w14:textId="3519B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2AF17" w14:textId="02495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CEB7" w14:textId="6F376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DEF49" w14:textId="5CCD3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16A47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0BA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18F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4CEE1" w14:textId="55228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15226" w14:textId="030B00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94F6D" w14:textId="5FA8E5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8D758" w14:textId="0FC27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76A95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5CF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889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36D2D" w14:textId="49445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32D6" w14:textId="7A8E6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B0D43" w14:textId="6CA0E4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8B528" w14:textId="2A88E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0827F0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949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27E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A3934" w14:textId="72506B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14C8C" w14:textId="00CC45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435E" w14:textId="3FCE95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42F1" w14:textId="256334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624A17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4BC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D5B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A079" w14:textId="19BF1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C1C05" w14:textId="0FF113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264" w14:textId="3E4BB6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39B8" w14:textId="1FEC87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FC7EC2" w:rsidRPr="00FC7EC2" w14:paraId="1C5760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89A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649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BFA1" w14:textId="17C19E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16FEA" w14:textId="3388BD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F111E" w14:textId="3A4D21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06CB7" w14:textId="47A2F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3CBA67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EEF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1DC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78BC1" w14:textId="1B680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94639" w14:textId="5EE83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7F41D" w14:textId="7F5BC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DCAB" w14:textId="3610D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FC7EC2" w:rsidRPr="00FC7EC2" w14:paraId="7D8C76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87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BC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69E13" w14:textId="5E66AC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AE006" w14:textId="2785C9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10499" w14:textId="36B197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A37D4" w14:textId="663B9F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FC7EC2" w:rsidRPr="00FC7EC2" w14:paraId="76AA2F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C15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1BB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C408" w14:textId="02596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265E" w14:textId="6D7C5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DE95" w14:textId="2046C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CC79" w14:textId="62A30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FC7EC2" w:rsidRPr="00FC7EC2" w14:paraId="7CCBA9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4B5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4CB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5E336" w14:textId="3BA0D2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A78B8" w14:textId="0CA24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5E61D" w14:textId="2C7061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B403" w14:textId="2DC275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77DA4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138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94C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2D31" w14:textId="1DD7E0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6E51" w14:textId="5CF38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F823" w14:textId="3852B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20F8" w14:textId="7673A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54EAAA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F79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5F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8F7C0" w14:textId="62C170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3DD2" w14:textId="7F27D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5630" w14:textId="32B32E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4526C" w14:textId="5B561C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57D41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2F7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571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8CDFA" w14:textId="3ECB7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CEC1" w14:textId="5E9E7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2A146" w14:textId="4050B5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C847" w14:textId="6D6ABB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1688DC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3F9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928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C2FE" w14:textId="317A55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DA" w14:textId="0BB009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9BA46" w14:textId="25D9E2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CE60" w14:textId="6D3796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427D9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326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139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A7D8F" w14:textId="34980D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C279" w14:textId="20961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689C" w14:textId="2D388C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FB8B" w14:textId="6848F1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6DDDD2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7C4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D97D4D" w14:textId="70CDF1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A8D354" w14:textId="5F342E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C02DFC" w14:textId="701E8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B0E8C0" w14:textId="458D5E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</w:tr>
      <w:tr w:rsidR="00FC7EC2" w:rsidRPr="00FC7EC2" w14:paraId="3D9BC1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ACF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75E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62D5E" w14:textId="35CF15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731AF" w14:textId="60401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EBCE" w14:textId="404600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009A" w14:textId="65DC38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FC7EC2" w:rsidRPr="00FC7EC2" w14:paraId="3C4C26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576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B5B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3204A" w14:textId="68AD02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A6CFB" w14:textId="1E8919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3B891" w14:textId="451E77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C7547" w14:textId="2CAC8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</w:tr>
      <w:tr w:rsidR="00FC7EC2" w:rsidRPr="00FC7EC2" w14:paraId="7A682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D99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201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ADA87" w14:textId="5AD03B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3F78" w14:textId="1242A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8A94" w14:textId="3B546E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1B25" w14:textId="3E1730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FC7EC2" w:rsidRPr="00FC7EC2" w14:paraId="422B77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DD1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1AC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4506" w14:textId="4C16C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DC8E" w14:textId="3449CB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2A94" w14:textId="31528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30DF5" w14:textId="5B2DC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FC7EC2" w:rsidRPr="00FC7EC2" w14:paraId="7425BC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93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74A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3568" w14:textId="388C06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0895C" w14:textId="3F9219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5934" w14:textId="4E76F2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DE01" w14:textId="039B7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FC7EC2" w:rsidRPr="00FC7EC2" w14:paraId="4AE6BC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BA4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549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A06B5" w14:textId="3B663F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31A1" w14:textId="085F8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F290" w14:textId="183FF3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24891" w14:textId="5740A5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7A3967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385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B42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6FACA" w14:textId="5A063A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FD892" w14:textId="5DEE45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33EE" w14:textId="07D01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F19A" w14:textId="4E202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FC7EC2" w:rsidRPr="00FC7EC2" w14:paraId="5BAD79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164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62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7B3BC" w14:textId="3EA2AE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7262A" w14:textId="61E367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FDE32" w14:textId="177ACE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BDBD5" w14:textId="03739F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FC7EC2" w:rsidRPr="00FC7EC2" w14:paraId="673607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1A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E1D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7440" w14:textId="23D47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AA98" w14:textId="2F453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E5FE9" w14:textId="0DE741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4D8D" w14:textId="02A12B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FC7EC2" w:rsidRPr="00FC7EC2" w14:paraId="3775055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0BA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BAE172" w14:textId="12A9D8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67B3D2" w14:textId="58114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6A5E39" w14:textId="71918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AD8FDD" w14:textId="4F9D8E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</w:tr>
      <w:tr w:rsidR="00FC7EC2" w:rsidRPr="00FC7EC2" w14:paraId="4A84C2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B0F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C8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7A32" w14:textId="134CCA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896F8" w14:textId="6136E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49AE1" w14:textId="6641CA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B46F" w14:textId="42C7EF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</w:tr>
      <w:tr w:rsidR="00FC7EC2" w:rsidRPr="00FC7EC2" w14:paraId="512791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AB0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32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9939D" w14:textId="40276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0AFD2" w14:textId="52A0E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F78F" w14:textId="51388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14D8" w14:textId="37B3C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</w:tr>
      <w:tr w:rsidR="00FC7EC2" w:rsidRPr="00FC7EC2" w14:paraId="7A02B9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48F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67A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E0595" w14:textId="6E7E8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8EE68" w14:textId="42FBB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FE58" w14:textId="7C50D8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06BC1" w14:textId="387CD0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FC7EC2" w:rsidRPr="00FC7EC2" w14:paraId="6B7073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852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3E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4D618" w14:textId="3F9A9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611D6" w14:textId="4090C6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24A4" w14:textId="49FCE0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5A8FA" w14:textId="18354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FC7EC2" w:rsidRPr="00FC7EC2" w14:paraId="343539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56F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2F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46D4" w14:textId="0510E5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102F6" w14:textId="23FE37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B904D" w14:textId="57E295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BA41" w14:textId="66978D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FC7EC2" w:rsidRPr="00FC7EC2" w14:paraId="2D253B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CDD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530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32565" w14:textId="1A9E95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E6643" w14:textId="0808E7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5F89F" w14:textId="315EBD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FD542" w14:textId="10C1E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FC7EC2" w:rsidRPr="00FC7EC2" w14:paraId="769656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BD8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AC1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BD56F" w14:textId="00181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C39" w14:textId="13965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2BF0" w14:textId="348F1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58E0" w14:textId="5E85D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FC7EC2" w:rsidRPr="00FC7EC2" w14:paraId="54220D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4DD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15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6A065" w14:textId="2FB66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418E6" w14:textId="7E00E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BF563" w14:textId="070F7B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BBE5" w14:textId="53B368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FC7EC2" w:rsidRPr="00FC7EC2" w14:paraId="056BA0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7AC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EF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50B7D" w14:textId="3668B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699DF" w14:textId="0B5DF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C339" w14:textId="10E2A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38ED" w14:textId="1D0511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</w:tr>
      <w:tr w:rsidR="00FC7EC2" w:rsidRPr="00FC7EC2" w14:paraId="5309EC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82F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7CE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CE15" w14:textId="7CD873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1BFE4" w14:textId="73378D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5384" w14:textId="2A4B55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F9F96" w14:textId="6C585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FC7EC2" w:rsidRPr="00FC7EC2" w14:paraId="25651D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A1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9F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CFC" w14:textId="7A94C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EDBC0" w14:textId="68DF2F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1242C" w14:textId="667A9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59A82" w14:textId="5B4872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</w:tr>
      <w:tr w:rsidR="00FC7EC2" w:rsidRPr="00FC7EC2" w14:paraId="0226CD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170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B9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2F701" w14:textId="749810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AC6E5" w14:textId="11231D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CF776" w14:textId="56096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5384" w14:textId="1181F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4D977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89D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F10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90253" w14:textId="37D933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B2D35" w14:textId="5896B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F1E5" w14:textId="3F60EA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950A" w14:textId="71B081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</w:tr>
      <w:tr w:rsidR="00FC7EC2" w:rsidRPr="00FC7EC2" w14:paraId="45D5E5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8D3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D91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B2D2D" w14:textId="6F5DB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11620" w14:textId="4276B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AB05A" w14:textId="59319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47A9" w14:textId="2EFF77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FC7EC2" w:rsidRPr="00FC7EC2" w14:paraId="08C92F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247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57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7A215" w14:textId="1DEC4E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C970" w14:textId="532A2C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97DF0" w14:textId="39C8F6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15F7D" w14:textId="22B628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</w:tr>
      <w:tr w:rsidR="00FC7EC2" w:rsidRPr="00FC7EC2" w14:paraId="53D9C4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18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03A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F7B0" w14:textId="1483C4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11F1C" w14:textId="022C22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375F9" w14:textId="75AC58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B497" w14:textId="74B247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FC7EC2" w:rsidRPr="00FC7EC2" w14:paraId="50EDCE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A71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3C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50D81" w14:textId="259DD7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3C2C2" w14:textId="56E601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95D2" w14:textId="212F31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7712E" w14:textId="035C5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FC7EC2" w:rsidRPr="00FC7EC2" w14:paraId="425C3E1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058D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171DF9" w14:textId="7A0D58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E5B40B" w14:textId="13D0D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38FAFD" w14:textId="4AEB5F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019273" w14:textId="42A487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FC7EC2" w:rsidRPr="00FC7EC2" w14:paraId="71DC679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7AD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555F6D" w14:textId="48680E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3ACC36" w14:textId="3C7BD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B917F1" w14:textId="11FEB6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D88112" w14:textId="7CEAE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FC7EC2" w:rsidRPr="00FC7EC2" w14:paraId="765E11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E83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4F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04D5E" w14:textId="6E47FF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500D0" w14:textId="6DF266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1A75" w14:textId="4FACDF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CCDBF" w14:textId="7180D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FC7EC2" w:rsidRPr="00FC7EC2" w14:paraId="351F54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FD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44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2BDBA" w14:textId="2FB3C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53500" w14:textId="101C85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3631" w14:textId="38EC1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EAC93" w14:textId="4439C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FC7EC2" w:rsidRPr="00FC7EC2" w14:paraId="4E5DA1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413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8CA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16E6" w14:textId="2BFCA4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4F9E" w14:textId="5141F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46FA" w14:textId="2DC0A5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B1D8" w14:textId="4BA88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FC7EC2" w:rsidRPr="00FC7EC2" w14:paraId="0BA79C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D49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06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819A6" w14:textId="5987A2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C255" w14:textId="149EB2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8063A" w14:textId="391105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3C69F" w14:textId="44355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FC7EC2" w:rsidRPr="00FC7EC2" w14:paraId="198FEB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172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E3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DF873" w14:textId="2718AE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11498" w14:textId="755D60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FC345" w14:textId="4B70BE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2DC72" w14:textId="19633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FC7EC2" w:rsidRPr="00FC7EC2" w14:paraId="438DDA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C21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BED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2916" w14:textId="7F785C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9110D" w14:textId="639F8F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FF451" w14:textId="4809B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A409" w14:textId="1B6E37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FC7EC2" w:rsidRPr="00FC7EC2" w14:paraId="660386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7AD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FF9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BDDC2" w14:textId="75CE7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2CB3" w14:textId="5EC058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AA4F9" w14:textId="55A120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A50D" w14:textId="3FAD97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FC7EC2" w:rsidRPr="00FC7EC2" w14:paraId="75755D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AD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DCA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879B" w14:textId="01EBD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6273D" w14:textId="793CF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3882" w14:textId="40DC12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0BBE7" w14:textId="62755C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FC7EC2" w:rsidRPr="00FC7EC2" w14:paraId="38905D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9C2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556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653D8" w14:textId="0A0E5A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4096" w14:textId="233A7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9A065" w14:textId="6EF9B0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1DBA" w14:textId="6148D8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FC7EC2" w:rsidRPr="00FC7EC2" w14:paraId="14AA53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CFA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1CD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B9B6A" w14:textId="70607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0DD1" w14:textId="60C7E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02BC" w14:textId="089F47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D125" w14:textId="4D52E2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FC7EC2" w:rsidRPr="00FC7EC2" w14:paraId="4C0957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E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346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D971" w14:textId="5B8F42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68BE9" w14:textId="0BCEE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2248A" w14:textId="01330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09321" w14:textId="30A0E4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FC7EC2" w:rsidRPr="00FC7EC2" w14:paraId="5C57279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A81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CB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2696" w14:textId="438F4A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0F60D" w14:textId="618AFF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14FB" w14:textId="7147FC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DCD3B" w14:textId="735CBE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FC7EC2" w:rsidRPr="00FC7EC2" w14:paraId="1DEDED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615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D87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77AA" w14:textId="1755E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B291" w14:textId="459FD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C172E" w14:textId="76CA16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0385" w14:textId="6AD68A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FC7EC2" w:rsidRPr="00FC7EC2" w14:paraId="7560E5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D19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C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8F54" w14:textId="2AD82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6520D" w14:textId="6100F1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6699B" w14:textId="1C76B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3194" w14:textId="538635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FC7EC2" w:rsidRPr="00FC7EC2" w14:paraId="476CBC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2B2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64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4874" w14:textId="13F483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A5FC9" w14:textId="56365E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96D18" w14:textId="321C35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3212" w14:textId="1F91FB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FC7EC2" w:rsidRPr="00FC7EC2" w14:paraId="5A69C2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DAE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89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0350" w14:textId="62435D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7D9AC" w14:textId="3F038F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66B81" w14:textId="07F0E1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33C5" w14:textId="46F974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FC7EC2" w:rsidRPr="00FC7EC2" w14:paraId="7F9C5A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53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6B1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9A4D" w14:textId="6128EA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9707C" w14:textId="3CB78B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3046" w14:textId="1392C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19E22" w14:textId="28D5A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FC7EC2" w:rsidRPr="00FC7EC2" w14:paraId="7A8F7F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1DD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B08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6E373" w14:textId="00D54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A03F" w14:textId="24D8FD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07930" w14:textId="4D96A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FA48" w14:textId="549D53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FC7EC2" w:rsidRPr="00FC7EC2" w14:paraId="2901A3D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2718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DEA4D7" w14:textId="4FBED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66AC17" w14:textId="2B905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E4BC0E" w14:textId="10FA9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0F4CCA" w14:textId="791352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FC7EC2" w:rsidRPr="00FC7EC2" w14:paraId="7086C9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773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F93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3AC73" w14:textId="5F8454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B9C1C" w14:textId="7FD3E8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9A0B" w14:textId="67D503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2507E" w14:textId="43CC96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FC7EC2" w:rsidRPr="00FC7EC2" w14:paraId="349C4F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EDA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33A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F948" w14:textId="44D2DC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D12A1" w14:textId="5437F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06B4C" w14:textId="52BA1B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4763" w14:textId="14993E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FC7EC2" w:rsidRPr="00FC7EC2" w14:paraId="201697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CCD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53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35452" w14:textId="78BA07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67D5E" w14:textId="728C32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661A" w14:textId="00DA19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BCF3" w14:textId="2AF502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FC7EC2" w:rsidRPr="00FC7EC2" w14:paraId="4033C7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A74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1F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9DFDC" w14:textId="169DF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A3FB" w14:textId="7D476E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8C2B4" w14:textId="5E85F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4A29" w14:textId="49DE5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FC7EC2" w:rsidRPr="00FC7EC2" w14:paraId="7FD950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5C9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6FD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59ABD" w14:textId="5F614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E1176" w14:textId="25BE6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0BCAD" w14:textId="3CDDE7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30666" w14:textId="398E0A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FC7EC2" w:rsidRPr="00FC7EC2" w14:paraId="070389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E52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2B7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447BF" w14:textId="1C381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10F2D" w14:textId="51D40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0124F" w14:textId="202656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2CD4" w14:textId="1C983D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FC7EC2" w:rsidRPr="00FC7EC2" w14:paraId="0450C0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DB3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1DB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AAD6" w14:textId="139889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0AAE3" w14:textId="7CC48D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88375" w14:textId="7172F8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7F3CD" w14:textId="67DEB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FC7EC2" w:rsidRPr="00FC7EC2" w14:paraId="661E67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AAF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AA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063D" w14:textId="2F6B4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B1465" w14:textId="274D4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A566A" w14:textId="1CD28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1CD50" w14:textId="56BB5F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FC7EC2" w:rsidRPr="00FC7EC2" w14:paraId="5EF321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E50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1D5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E007" w14:textId="53E8C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930E0" w14:textId="3B5E20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4F465" w14:textId="67042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7347" w14:textId="72386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FC7EC2" w:rsidRPr="00FC7EC2" w14:paraId="62FEBB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D40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7DC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2EF4B" w14:textId="180C7F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C5AB" w14:textId="65036E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1E84" w14:textId="078A81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8F49" w14:textId="535269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FC7EC2" w:rsidRPr="00FC7EC2" w14:paraId="2E0987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B67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7CE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6F954" w14:textId="6A64C1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7E2A8" w14:textId="04FF6D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2A64" w14:textId="21B195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9EC42" w14:textId="7092B5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FC7EC2" w:rsidRPr="00FC7EC2" w14:paraId="54A53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FE1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2B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E5893" w14:textId="64EE83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8C1A3" w14:textId="6AF7B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979EE" w14:textId="00A814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798FF" w14:textId="1CF95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FC7EC2" w:rsidRPr="00FC7EC2" w14:paraId="31FBBA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9B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647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2EA6" w14:textId="43FF3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5AB6" w14:textId="207CB3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6F219" w14:textId="73FB9D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9E32" w14:textId="000EEB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FC7EC2" w:rsidRPr="00FC7EC2" w14:paraId="066A5EE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B04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E9DE9" w14:textId="0D2BEF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CAFE4" w14:textId="39AB0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72CD" w14:textId="723A5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750C6C" w14:textId="1122B0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FC7EC2" w:rsidRPr="00FC7EC2" w14:paraId="3F55FF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8A6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C04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F5C58" w14:textId="6E1F25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7BF5" w14:textId="791F48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E0D44" w14:textId="3A3F3B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FCA6F" w14:textId="40EDBE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FC7EC2" w:rsidRPr="00FC7EC2" w14:paraId="6112CD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DA9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3A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640D6" w14:textId="184C6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24355" w14:textId="625EC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DFBCE" w14:textId="6DE44A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E533" w14:textId="6730F7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FC7EC2" w:rsidRPr="00FC7EC2" w14:paraId="341464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D86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973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3B4A6" w14:textId="32811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62C74" w14:textId="481DD9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4A8F" w14:textId="42C812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9C8" w14:textId="621008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FC7EC2" w:rsidRPr="00FC7EC2" w14:paraId="2E01C8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D1D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CA3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ED2D" w14:textId="044EB2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99611" w14:textId="26411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EBEEE" w14:textId="19062C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5F25" w14:textId="5C1452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FC7EC2" w:rsidRPr="00FC7EC2" w14:paraId="1981AB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7B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9A2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49E06" w14:textId="27B9C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F002E" w14:textId="3E3F67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6C0CD" w14:textId="12E49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3505" w14:textId="2B4A6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FC7EC2" w:rsidRPr="00FC7EC2" w14:paraId="440329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582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9EE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E3908" w14:textId="02D6C1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EB514" w14:textId="54E14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C3EA" w14:textId="71E141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C764" w14:textId="55B2B4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FC7EC2" w:rsidRPr="00FC7EC2" w14:paraId="2C1832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C91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9B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82129" w14:textId="7EA246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1DFA" w14:textId="0EEBE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D1DE" w14:textId="000ADC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70785" w14:textId="3C34A6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FC7EC2" w:rsidRPr="00FC7EC2" w14:paraId="1FB4EA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6EE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482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76432" w14:textId="41006F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89B1" w14:textId="21100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0646" w14:textId="32A9F5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35D09" w14:textId="53EE8E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FC7EC2" w:rsidRPr="00FC7EC2" w14:paraId="75CA41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C3D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FFF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1311E" w14:textId="03724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61C13" w14:textId="7202D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FC603" w14:textId="2947D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C5B60" w14:textId="747B3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FC7EC2" w:rsidRPr="00FC7EC2" w14:paraId="048996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64E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DA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AB313" w14:textId="22A856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4E487" w14:textId="0715A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ECED" w14:textId="7C19CC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30CA" w14:textId="14CB9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FC7EC2" w:rsidRPr="00FC7EC2" w14:paraId="0FCC5CB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C42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1CB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AA32E" w14:textId="514DE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EEA9" w14:textId="30FB5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A7FCC" w14:textId="46CBD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63A3" w14:textId="7D1F0A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FC7EC2" w:rsidRPr="00FC7EC2" w14:paraId="5DE2DC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D1B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C9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B84CE" w14:textId="207884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B00C" w14:textId="4DADE5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94B3" w14:textId="08AC9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76C9" w14:textId="167CA2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FC7EC2" w:rsidRPr="00FC7EC2" w14:paraId="3E22FA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2BE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49F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93C18" w14:textId="530A90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32023" w14:textId="0E9B5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BA21" w14:textId="1CBE2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54E8B" w14:textId="434F03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FC7EC2" w:rsidRPr="00FC7EC2" w14:paraId="06C288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05A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1C7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9580" w14:textId="7F0F3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315C" w14:textId="236D75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05271" w14:textId="035E5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7F7C" w14:textId="38A123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FC7EC2" w:rsidRPr="00FC7EC2" w14:paraId="11F9BF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814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C15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1258" w14:textId="778A3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912F" w14:textId="01549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5A265" w14:textId="64F8F7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F34E" w14:textId="64202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FC7EC2" w:rsidRPr="00FC7EC2" w14:paraId="38F822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13B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FA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396C" w14:textId="61BA0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CCFC" w14:textId="172AA8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B6D8" w14:textId="7FF806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82108" w14:textId="0D010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FC7EC2" w:rsidRPr="00FC7EC2" w14:paraId="32418A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98B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1C2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CD0BA" w14:textId="0367D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5DF0" w14:textId="4F32E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AF62" w14:textId="18565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0B5B" w14:textId="59F63B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FC7EC2" w:rsidRPr="00FC7EC2" w14:paraId="6E69B5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FFF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063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019A" w14:textId="3109C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D4F5A" w14:textId="62E897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A2ACE" w14:textId="5EFA74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8E518" w14:textId="13E45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FC7EC2" w:rsidRPr="00FC7EC2" w14:paraId="38DB20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EF7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E0E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5268A" w14:textId="2C5A97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43801" w14:textId="111C05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36DC" w14:textId="1D899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66E1E" w14:textId="5AC7C2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FC7EC2" w:rsidRPr="00FC7EC2" w14:paraId="55D2D6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52A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7DD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A7FC8" w14:textId="54729F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E097" w14:textId="41996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8DEE5" w14:textId="16597B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A918" w14:textId="114B37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FC7EC2" w:rsidRPr="00FC7EC2" w14:paraId="5E8E46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C2A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37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3190" w14:textId="201FB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1335C" w14:textId="3ACBC8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2649" w14:textId="40774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C4DE" w14:textId="42613A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FC7EC2" w:rsidRPr="00FC7EC2" w14:paraId="4AA617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DAC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D97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2BF32" w14:textId="53C6D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A7F9" w14:textId="0696E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1C7E2" w14:textId="745AB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E0D6F" w14:textId="502F1B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FC7EC2" w:rsidRPr="00FC7EC2" w14:paraId="7F6CA1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1B1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E6E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9741C" w14:textId="7B2C2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84105" w14:textId="4CC1EB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33767" w14:textId="70286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15B69" w14:textId="6E8467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FC7EC2" w:rsidRPr="00FC7EC2" w14:paraId="4724B1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3AE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9EF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4B57" w14:textId="1582E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033FA" w14:textId="289342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E2E6" w14:textId="47224B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6CAB" w14:textId="61EA09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FC7EC2" w:rsidRPr="00FC7EC2" w14:paraId="212EC9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D78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D90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AEC6E" w14:textId="581E62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CFEEC" w14:textId="3604A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C57BC" w14:textId="792A5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A362" w14:textId="6098DB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FC7EC2" w:rsidRPr="00FC7EC2" w14:paraId="4C1191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551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41F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2E57" w14:textId="67F0D5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2AD9B" w14:textId="6523CF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B94D" w14:textId="4F826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75F9" w14:textId="60FAEB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FC7EC2" w:rsidRPr="00FC7EC2" w14:paraId="585661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2C1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409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88DED" w14:textId="48798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9A613" w14:textId="18E17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ECD0" w14:textId="31F0C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AD19" w14:textId="44508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FC7EC2" w:rsidRPr="00FC7EC2" w14:paraId="5A780A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959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693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BA7CB" w14:textId="663CE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D1B8" w14:textId="1DDBB0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3173" w14:textId="513DAD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C5B2" w14:textId="3FCD9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FC7EC2" w:rsidRPr="00FC7EC2" w14:paraId="47511B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A77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2A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2742" w14:textId="164AE4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7E764" w14:textId="432CF7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CE0E" w14:textId="391280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CA0C" w14:textId="7A1667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FC7EC2" w:rsidRPr="00FC7EC2" w14:paraId="4BA890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57C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F03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D51B9" w14:textId="25A3D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4F003" w14:textId="49D551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879B6" w14:textId="3D525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1EDB1" w14:textId="5ADD72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FC7EC2" w:rsidRPr="00FC7EC2" w14:paraId="6EBC20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A2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1E2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285C" w14:textId="022120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254D8" w14:textId="1CE0CF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DD364" w14:textId="5FB0E5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4C8B" w14:textId="0166AF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FC7EC2" w:rsidRPr="00FC7EC2" w14:paraId="32E931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D1F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1F1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7CD54" w14:textId="283670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CB89" w14:textId="28B6E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90D35" w14:textId="2A7AC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53D6" w14:textId="71110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FC7EC2" w:rsidRPr="00FC7EC2" w14:paraId="31703C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39A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28D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D870" w14:textId="2BD91D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2FF5" w14:textId="1E09CE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99CE" w14:textId="040E8F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13878" w14:textId="6CC9F6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FC7EC2" w:rsidRPr="00FC7EC2" w14:paraId="7B0AB4C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F33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01E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DA868" w14:textId="6A8D63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243EC" w14:textId="16E19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479AC" w14:textId="75427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7329" w14:textId="69F955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FC7EC2" w:rsidRPr="00FC7EC2" w14:paraId="3D9AC7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690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7A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6BD77" w14:textId="69438B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F4DBA" w14:textId="73453D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5CE0E" w14:textId="0F1CBA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E819" w14:textId="7E1815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FC7EC2" w:rsidRPr="00FC7EC2" w14:paraId="51A985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65A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A4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BACB1" w14:textId="6F942B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BD7E" w14:textId="71FD84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77A5" w14:textId="0303CE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0CBDB" w14:textId="1AC58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FC7EC2" w:rsidRPr="00FC7EC2" w14:paraId="75A3B5A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E6E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54D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EC8A9" w14:textId="66192E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F2C1" w14:textId="74CA8F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BD83" w14:textId="23987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03DE7" w14:textId="2901C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FC7EC2" w:rsidRPr="00FC7EC2" w14:paraId="62739DA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D00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866C3" w14:textId="2B3061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0B37D5" w14:textId="263E4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69BCEC" w14:textId="0674BE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817BB4" w14:textId="74DF9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FC7EC2" w:rsidRPr="00FC7EC2" w14:paraId="73834B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F3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BC0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888F7" w14:textId="28FF9E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B46EB" w14:textId="47BFC5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8162" w14:textId="1D9B42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688A" w14:textId="1F6EC2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FC7EC2" w:rsidRPr="00FC7EC2" w14:paraId="2EBFEB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4FD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F49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5D627" w14:textId="6B67D6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582E4" w14:textId="022B6D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B44CF" w14:textId="49A43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AD30" w14:textId="5DCD6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FC7EC2" w:rsidRPr="00FC7EC2" w14:paraId="6341F5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DBD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E41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FBA4" w14:textId="775419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3A39C" w14:textId="309D3D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87A21" w14:textId="09014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1164" w14:textId="3AB46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FC7EC2" w:rsidRPr="00FC7EC2" w14:paraId="079F8AF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D2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A56F15" w14:textId="6401A3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A34DAD" w14:textId="19D98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E79F8A" w14:textId="3B0A4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E06C17" w14:textId="572D59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FC7EC2" w:rsidRPr="00FC7EC2" w14:paraId="2951C5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313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EB4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F8C15" w14:textId="47B9D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BE2C" w14:textId="49230E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56ED5" w14:textId="7CAF86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BAD7" w14:textId="63B81F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FC7EC2" w:rsidRPr="00FC7EC2" w14:paraId="1A2956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8D2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EF2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BE477" w14:textId="4F71F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6999" w14:textId="5A8B5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7C72F" w14:textId="4E9256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11D2F" w14:textId="4CB6C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FC7EC2" w:rsidRPr="00FC7EC2" w14:paraId="2EB8ED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9A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1407D" w14:textId="07C4AD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3D208" w14:textId="63CCDF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2F7B" w14:textId="4416E7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72D4" w14:textId="2B2EEB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FC7EC2" w:rsidRPr="00FC7EC2" w14:paraId="4CB18E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DFB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624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94DB" w14:textId="0EFDA6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D5FF7" w14:textId="75CCB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7485D" w14:textId="5BB5C3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01C7C" w14:textId="1A0B34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FC7EC2" w:rsidRPr="00FC7EC2" w14:paraId="5601DB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3DC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B91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7997" w14:textId="27C09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E7BFC" w14:textId="76339B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73C20" w14:textId="1B07C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7FB3" w14:textId="14DA3C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FC7EC2" w:rsidRPr="00FC7EC2" w14:paraId="224263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AF5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55B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DFA2A" w14:textId="69D428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2E3EA" w14:textId="64AA2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E6CDD" w14:textId="5C49C1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3207E" w14:textId="0CD43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FC7EC2" w:rsidRPr="00FC7EC2" w14:paraId="34565D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BA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2B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E5226" w14:textId="4C20F9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23D24" w14:textId="4AC716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076E8" w14:textId="29AF2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5A2E" w14:textId="3A551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FC7EC2" w:rsidRPr="00FC7EC2" w14:paraId="5AD977A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9A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36C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FF6F" w14:textId="618A8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32B14" w14:textId="54D06E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86B5F" w14:textId="01F058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BCB78" w14:textId="2C84DF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FC7EC2" w:rsidRPr="00FC7EC2" w14:paraId="599439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06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235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88BE8" w14:textId="70272B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C18A1" w14:textId="57D8BD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87B2" w14:textId="5AE4B9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7BC6" w14:textId="3941AC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FC7EC2" w:rsidRPr="00FC7EC2" w14:paraId="2424084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D13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D00051" w14:textId="0E3892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A90701" w14:textId="5603A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7E9A90" w14:textId="238A4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C610D" w14:textId="7F4C6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FC7EC2" w:rsidRPr="00FC7EC2" w14:paraId="74D29E9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5ECD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256CB" w14:textId="2F54D2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97F8" w14:textId="5CC8F7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AC010" w14:textId="56FB5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6FDC8" w14:textId="0AE989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FC7EC2" w:rsidRPr="00FC7EC2" w14:paraId="5FF303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A3A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DC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22ED0" w14:textId="283908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ABDF3" w14:textId="462400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5EBB1" w14:textId="6E8AB6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CC07" w14:textId="31E103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FC7EC2" w:rsidRPr="00FC7EC2" w14:paraId="7F86BF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A59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1FA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78A8E" w14:textId="4172AC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4D3D" w14:textId="2FB98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F0D53" w14:textId="586EA5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2623" w14:textId="4B391C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FC7EC2" w:rsidRPr="00FC7EC2" w14:paraId="697E52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56B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7A9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41F1" w14:textId="338E1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088ED" w14:textId="7F13CC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C5CA" w14:textId="0131E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9A1E" w14:textId="5B5EEE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FC7EC2" w:rsidRPr="00FC7EC2" w14:paraId="1C3AE1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0F8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8C8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FEE61" w14:textId="0C226D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DC60" w14:textId="539872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203E" w14:textId="3AAC7C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F4C5" w14:textId="47AAC7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FC7EC2" w:rsidRPr="00FC7EC2" w14:paraId="65CBB3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78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986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1D232" w14:textId="6AA0E9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9B808" w14:textId="3241D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EC16" w14:textId="4A93D4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EF863" w14:textId="21400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FC7EC2" w:rsidRPr="00FC7EC2" w14:paraId="0E69B4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39F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F59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9AA9" w14:textId="772795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E1E09" w14:textId="07A89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3148A" w14:textId="590A0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7C0BB" w14:textId="444655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FC7EC2" w:rsidRPr="00FC7EC2" w14:paraId="71E15E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7C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2C1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4D2A3" w14:textId="55E655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728E" w14:textId="2C750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4AC64" w14:textId="0D22A9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6D71" w14:textId="71329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FC7EC2" w:rsidRPr="00FC7EC2" w14:paraId="3C7191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B3F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7E2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0FB23" w14:textId="655E93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F47DA" w14:textId="3167A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463BE" w14:textId="2F7FEE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3914" w14:textId="3D4D98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FC7EC2" w:rsidRPr="00FC7EC2" w14:paraId="2EBA9D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80C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32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F1478" w14:textId="16FC10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1178F" w14:textId="526DF4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AC3B" w14:textId="7C172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20C3" w14:textId="15D77C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FC7EC2" w:rsidRPr="00FC7EC2" w14:paraId="5685CF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0B3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37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CF039" w14:textId="1D0E67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8A170" w14:textId="2E8CE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5FA5D" w14:textId="0C84B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8FDC" w14:textId="23A93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FC7EC2" w:rsidRPr="00FC7EC2" w14:paraId="4D94B5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6EC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215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EA765" w14:textId="78C87E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87FD1" w14:textId="609F24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629E" w14:textId="032825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449B" w14:textId="29B38A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FC7EC2" w:rsidRPr="00FC7EC2" w14:paraId="3EF781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1CB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6D3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862DE" w14:textId="06E05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5B9B0" w14:textId="665F8A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16304" w14:textId="3F4305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4E46" w14:textId="1F2002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FC7EC2" w:rsidRPr="00FC7EC2" w14:paraId="05482D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7AD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DBB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49EED" w14:textId="272985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B16E" w14:textId="3DDF22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9FCD" w14:textId="75EB3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6951" w14:textId="7150F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FC7EC2" w:rsidRPr="00FC7EC2" w14:paraId="7ADF376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FB09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A80C4E" w14:textId="17D12B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262,565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ECC489" w14:textId="226682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C7817" w14:textId="790CB9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D7C64D" w14:textId="0F65A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865,715.59 </w:t>
            </w:r>
          </w:p>
        </w:tc>
      </w:tr>
      <w:tr w:rsidR="00FC7EC2" w:rsidRPr="00FC7EC2" w14:paraId="2FE47DE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E97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F0BFD3" w14:textId="486A7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941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BCD07" w14:textId="426742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F57B68" w14:textId="2647D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8C13E9" w14:textId="50006B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19,447.82 </w:t>
            </w:r>
          </w:p>
        </w:tc>
      </w:tr>
      <w:tr w:rsidR="00FC7EC2" w:rsidRPr="00FC7EC2" w14:paraId="3403A8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FD4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23F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2F9D1" w14:textId="06A391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69274" w14:textId="6E682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D4994" w14:textId="20B51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C79A6" w14:textId="12C1D8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0985DF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BBB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ACF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9DE3" w14:textId="667021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D52C" w14:textId="159217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FCC4E" w14:textId="651CA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DA593" w14:textId="7E50AA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7AD0E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AF0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920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597B" w14:textId="2DD140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C169" w14:textId="47E3EC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7D18D" w14:textId="074C71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F0A75" w14:textId="2AA8F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</w:tr>
      <w:tr w:rsidR="00FC7EC2" w:rsidRPr="00FC7EC2" w14:paraId="44041B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22C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4E4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EBA47" w14:textId="639BC0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D0465" w14:textId="1EACFA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E5EEC" w14:textId="101E99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C6179" w14:textId="2F4BC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FC7EC2" w:rsidRPr="00FC7EC2" w14:paraId="160BA3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A0E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F32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97E6" w14:textId="3B2738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6214E" w14:textId="07E82E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88381" w14:textId="5DDE47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9C15B" w14:textId="6222BE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FC7EC2" w:rsidRPr="00FC7EC2" w14:paraId="5947EA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EAD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48C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95740" w14:textId="0C57C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0412" w14:textId="2623E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A0DDD" w14:textId="1D31D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C3A3" w14:textId="7A109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FC7EC2" w:rsidRPr="00FC7EC2" w14:paraId="358334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669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D2A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0E42" w14:textId="58F08D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8F9F5" w14:textId="01442F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9E8C5" w14:textId="450A3E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B352" w14:textId="625881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7CBDE6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102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78D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C486" w14:textId="1C7CDA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24B1" w14:textId="610C53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0763D" w14:textId="5EAFC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4D721" w14:textId="28B2B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FC7EC2" w:rsidRPr="00FC7EC2" w14:paraId="1F22C7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065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52A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93BB7" w14:textId="64AA6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4A416" w14:textId="548B7B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7BA35" w14:textId="49C89C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5168" w14:textId="0E618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FC7EC2" w:rsidRPr="00FC7EC2" w14:paraId="0C2C88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ED5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BED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0B9BA" w14:textId="4086C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1FED2" w14:textId="42352C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9877F" w14:textId="67C9A4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D85F" w14:textId="299AD7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FC7EC2" w:rsidRPr="00FC7EC2" w14:paraId="0F60E3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6F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04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0253" w14:textId="287224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112E" w14:textId="0D5DF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3E22F" w14:textId="53C6B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020F" w14:textId="4F59FF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FC7EC2" w:rsidRPr="00FC7EC2" w14:paraId="7120391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D4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42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FE73D" w14:textId="7432F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6C5B6" w14:textId="7C94D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9395" w14:textId="040799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9AB5E" w14:textId="0772E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</w:tr>
      <w:tr w:rsidR="00FC7EC2" w:rsidRPr="00FC7EC2" w14:paraId="1C39D4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B4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71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B8A54" w14:textId="5F014B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BD96" w14:textId="2691E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141B" w14:textId="589AA2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45050" w14:textId="6F45A2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FC7EC2" w:rsidRPr="00FC7EC2" w14:paraId="4AE2B9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31D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5CE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A83E7" w14:textId="14A9FC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2FEA7" w14:textId="5EDC02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FF5F4" w14:textId="444910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6EB4" w14:textId="765B0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FC7EC2" w:rsidRPr="00FC7EC2" w14:paraId="07B749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E88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0E5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B80E" w14:textId="2957CB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6E6B8" w14:textId="0A6D23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E27F1" w14:textId="7E5AF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F0F35" w14:textId="647BC2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FC7EC2" w:rsidRPr="00FC7EC2" w14:paraId="0621F9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D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2D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3FE0" w14:textId="0BD5EC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5538A" w14:textId="6E444B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27C78" w14:textId="70D6AC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EF4B" w14:textId="63A4D5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FC7EC2" w:rsidRPr="00FC7EC2" w14:paraId="20FBC32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05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B45047" w14:textId="49C93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78A694" w14:textId="2A435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9B8675" w14:textId="7A1ABF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8218BC" w14:textId="60FDD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FC7EC2" w:rsidRPr="00FC7EC2" w14:paraId="132A25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AAD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764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547DE" w14:textId="7FDBF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FC12" w14:textId="2E7227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D1202" w14:textId="4B6793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BDE7" w14:textId="3FA18E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FC7EC2" w:rsidRPr="00FC7EC2" w14:paraId="4743EB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DC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CBA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C8BC3" w14:textId="14FF69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6CA9" w14:textId="6A024E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791C5" w14:textId="4838AA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01A0B" w14:textId="5803F3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FC7EC2" w:rsidRPr="00FC7EC2" w14:paraId="314DB1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E5A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7BE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564C3" w14:textId="38D123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76242" w14:textId="129437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15A84" w14:textId="4CBE0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39F2" w14:textId="6B540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FC7EC2" w:rsidRPr="00FC7EC2" w14:paraId="414E0E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D81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60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72621" w14:textId="76E284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E7137" w14:textId="50722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A31C9" w14:textId="1C67ED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4A797" w14:textId="2778AB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FC7EC2" w:rsidRPr="00FC7EC2" w14:paraId="404E2D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C36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E66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17A3C" w14:textId="67B27A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B1B7A" w14:textId="2A99D6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9DC54" w14:textId="74B94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66785" w14:textId="2211E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FC7EC2" w:rsidRPr="00FC7EC2" w14:paraId="757C61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2E1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FCF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ABF9" w14:textId="6CA7EA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13A4F" w14:textId="07978D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6D426" w14:textId="4DE377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57B69" w14:textId="4FCBE1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FC7EC2" w:rsidRPr="00FC7EC2" w14:paraId="2F2638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677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45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9B1A5" w14:textId="31680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0F5EA" w14:textId="6EC200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5DD" w14:textId="26B01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5712" w14:textId="43652F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FC7EC2" w:rsidRPr="00FC7EC2" w14:paraId="6906E0E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988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A61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BFB1D" w14:textId="0A92D5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D7289" w14:textId="2A383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FB3EE" w14:textId="5B69C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9A36" w14:textId="0B7906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FC7EC2" w:rsidRPr="00FC7EC2" w14:paraId="171CF9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F15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B74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F6DFE" w14:textId="5F5D54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79AB" w14:textId="35153C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9180" w14:textId="6E65E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C96C" w14:textId="7419C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FC7EC2" w:rsidRPr="00FC7EC2" w14:paraId="1BFF9D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103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EB4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4D29D" w14:textId="6DF57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57A" w14:textId="52F02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9749" w14:textId="77BF38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ADAD" w14:textId="02BD1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773666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337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71C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CB4C5" w14:textId="59607C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9DF0" w14:textId="564A6F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FF1D" w14:textId="46CE16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9F05A" w14:textId="4928E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FC7EC2" w:rsidRPr="00FC7EC2" w14:paraId="08AD37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9DD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2F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6DEDC" w14:textId="6510A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05EF5" w14:textId="2DB53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D051" w14:textId="104E2B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FA22B" w14:textId="0D153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FC7EC2" w:rsidRPr="00FC7EC2" w14:paraId="6EE75C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F12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F86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7B73D" w14:textId="748EA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77BB" w14:textId="6C2A0E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6E8DF" w14:textId="5F7BA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085BD" w14:textId="6CE04F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FC7EC2" w:rsidRPr="00FC7EC2" w14:paraId="70CEA5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74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785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A24BE" w14:textId="6D798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4EE3" w14:textId="18746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F2758" w14:textId="23DC1B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51C61" w14:textId="2507F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FC7EC2" w:rsidRPr="00FC7EC2" w14:paraId="17F061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E0C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FC0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3BD48" w14:textId="2B4A3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139F7" w14:textId="6E6A27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8529" w14:textId="0B7B3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33DB" w14:textId="7547DB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FC7EC2" w:rsidRPr="00FC7EC2" w14:paraId="2B0F1C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914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CDE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E9D9" w14:textId="01E36E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EFD15" w14:textId="6D031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BA8A" w14:textId="4E87B8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048B" w14:textId="399B7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FC7EC2" w:rsidRPr="00FC7EC2" w14:paraId="35F326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679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5AB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0169A" w14:textId="5A6050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FDD06" w14:textId="2A9351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F092B" w14:textId="28BF94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F963B" w14:textId="32C648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FC7EC2" w:rsidRPr="00FC7EC2" w14:paraId="18F2742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BF1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FD5D84" w14:textId="2431E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F98073" w14:textId="520BC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C17A0C" w14:textId="5A0D6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73CFA9" w14:textId="36E7A8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FC7EC2" w:rsidRPr="00FC7EC2" w14:paraId="682F54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F4D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F4E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BC9A" w14:textId="3D52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91C1D" w14:textId="1E0E82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858E7" w14:textId="00D480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83FC" w14:textId="1D03F3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FC7EC2" w:rsidRPr="00FC7EC2" w14:paraId="2DC1C9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F34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91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BFDD" w14:textId="0584B9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D3416" w14:textId="7461C7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40FAD" w14:textId="4E903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A37F7" w14:textId="12D635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FC7EC2" w:rsidRPr="00FC7EC2" w14:paraId="7A0DBE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F44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6A7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DDF8" w14:textId="6CE46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379F7" w14:textId="70BD76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AD0C6" w14:textId="3A2F29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7FFD0" w14:textId="5F9534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54E981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3E3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EC5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D87D" w14:textId="0C8A1D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314AB" w14:textId="372BB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CB51E" w14:textId="512BE2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274D" w14:textId="44EE36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FC7EC2" w:rsidRPr="00FC7EC2" w14:paraId="2DA2E5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A29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1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A2CA" w14:textId="0B64AD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6E30B" w14:textId="15666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0F7A9" w14:textId="2FA4A9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DFFD" w14:textId="0FA676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FC7EC2" w:rsidRPr="00FC7EC2" w14:paraId="0BE9B4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2B0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72E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E8119" w14:textId="0E9D0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44D8" w14:textId="3E1E18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E51D" w14:textId="2A53BB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E70CA" w14:textId="72CC3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FC7EC2" w:rsidRPr="00FC7EC2" w14:paraId="40A508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A7D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40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5A720" w14:textId="385B9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3D23" w14:textId="65B146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B1845" w14:textId="1C6F5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DD85" w14:textId="6EA2E9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FC7EC2" w:rsidRPr="00FC7EC2" w14:paraId="2D638C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4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665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A1A45" w14:textId="6B021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8070" w14:textId="1FD580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2B72" w14:textId="764713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97753" w14:textId="2E161C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FC7EC2" w:rsidRPr="00FC7EC2" w14:paraId="548994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BF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044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3902E" w14:textId="4C7D4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E843" w14:textId="460EA3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12AFC" w14:textId="014E5E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AB475" w14:textId="1D484D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FC7EC2" w:rsidRPr="00FC7EC2" w14:paraId="7D820F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C0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26C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7517" w14:textId="350F8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B66B" w14:textId="615A20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5F027" w14:textId="2F386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D45F" w14:textId="0646E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FC7EC2" w:rsidRPr="00FC7EC2" w14:paraId="6589BA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A32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A30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630C" w14:textId="737E0E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8D51" w14:textId="1F5EAC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51A9F" w14:textId="51B91F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AF019" w14:textId="5B9472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01CE27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8D0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489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AB1A2" w14:textId="25C380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D5BA2" w14:textId="34D69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13023" w14:textId="4FFF52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AA33" w14:textId="0D522A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FC7EC2" w:rsidRPr="00FC7EC2" w14:paraId="510AA71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253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181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EC050" w14:textId="272E1E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79C0" w14:textId="3B5F00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BFE6" w14:textId="66F1F7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1ABDA" w14:textId="20FCD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FC7EC2" w:rsidRPr="00FC7EC2" w14:paraId="4373FA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999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7F2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5016" w14:textId="1D25D5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572C" w14:textId="082FA7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B2481" w14:textId="469323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42388" w14:textId="7377E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18BF2B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BBD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8D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73626" w14:textId="4EBA9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2C91" w14:textId="70E34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8B92" w14:textId="222AAC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63229" w14:textId="572BD4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FC7EC2" w:rsidRPr="00FC7EC2" w14:paraId="1A4465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D80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2E0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C6F76" w14:textId="40A40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CBAD0" w14:textId="0D3646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79933" w14:textId="47335F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18FD" w14:textId="4BB202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FC7EC2" w:rsidRPr="00FC7EC2" w14:paraId="75B191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82D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58B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B091D" w14:textId="4AE92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98504" w14:textId="006644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AF03" w14:textId="1F8AFC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E7A5" w14:textId="288FA4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FC7EC2" w:rsidRPr="00FC7EC2" w14:paraId="06C73B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96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F83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732D" w14:textId="13053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6089" w14:textId="5D3A42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943C9" w14:textId="71CFA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2B99" w14:textId="10D5C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FC7EC2" w:rsidRPr="00FC7EC2" w14:paraId="4E759A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679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E11FC0" w14:textId="7A7223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8BF309" w14:textId="78476E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7802D" w14:textId="57510F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FD2B5F" w14:textId="24DFFD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FC7EC2" w:rsidRPr="00FC7EC2" w14:paraId="2E3546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1DE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468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7BC59" w14:textId="52255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817D" w14:textId="51E7E1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18C79" w14:textId="67625A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6E5A8" w14:textId="79FFE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FC7EC2" w:rsidRPr="00FC7EC2" w14:paraId="565F6C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C1D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3A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F9D66" w14:textId="39012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636C2" w14:textId="3FEDC5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F8F1C" w14:textId="27E64A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20ED3" w14:textId="63B8A9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FC7EC2" w:rsidRPr="00FC7EC2" w14:paraId="3BF314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144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0A9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802" w14:textId="40CEC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E640B" w14:textId="63F80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C020" w14:textId="6A7B8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8C6D" w14:textId="26CFC5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FC7EC2" w:rsidRPr="00FC7EC2" w14:paraId="52EC97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09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582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2CE02" w14:textId="68E40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E6D6" w14:textId="282010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57DDB" w14:textId="530581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F36E" w14:textId="6EF4FD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FC7EC2" w:rsidRPr="00FC7EC2" w14:paraId="2C0591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1DF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778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D59D" w14:textId="5B3CF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099" w14:textId="1BA1C6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5A240" w14:textId="4ECFE3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1DAF" w14:textId="42776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FC7EC2" w:rsidRPr="00FC7EC2" w14:paraId="6D43709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7EA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D04879" w14:textId="087A43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577,228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79085F" w14:textId="5A8CE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30A1E" w14:textId="04BE2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E7EB87" w14:textId="792D18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27,228.19 </w:t>
            </w:r>
          </w:p>
        </w:tc>
      </w:tr>
      <w:tr w:rsidR="00FC7EC2" w:rsidRPr="00FC7EC2" w14:paraId="6E563A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2FC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C30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05D6" w14:textId="0A46E3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DA7C0" w14:textId="41858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955C1" w14:textId="52A7C9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BA142" w14:textId="6BD188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FC7EC2" w:rsidRPr="00FC7EC2" w14:paraId="102665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156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A4F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6B7CF" w14:textId="199D3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21C4" w14:textId="3EB563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A446E" w14:textId="50D87A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FCE9" w14:textId="2A847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FC7EC2" w:rsidRPr="00FC7EC2" w14:paraId="6B4CD1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C72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6B1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D1698" w14:textId="1D02B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89FF5" w14:textId="30C3FB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5293" w14:textId="2A0193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57958" w14:textId="7EB8DE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FC7EC2" w:rsidRPr="00FC7EC2" w14:paraId="29CBDF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74B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35C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DA282" w14:textId="7F8735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03F7A" w14:textId="521EB3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FF4AD" w14:textId="25DAA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6405" w14:textId="63EF9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FC7EC2" w:rsidRPr="00FC7EC2" w14:paraId="102079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B70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2EE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7588C" w14:textId="5ABC4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CB746" w14:textId="6E1ECD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FA5B0" w14:textId="0549E8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41FB1" w14:textId="24CB3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FC7EC2" w:rsidRPr="00FC7EC2" w14:paraId="179BB9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2D6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42B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Nuev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4C98E" w14:textId="7FFF7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50515" w14:textId="36CC2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0CED2" w14:textId="4DB8C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B201B" w14:textId="40EE9E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FC7EC2" w:rsidRPr="00FC7EC2" w14:paraId="12676C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829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F26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1BE0D" w14:textId="635B71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4B0C4" w14:textId="77C4EB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4A50" w14:textId="39E9DF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5A353" w14:textId="2A50BF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</w:tr>
      <w:tr w:rsidR="00FC7EC2" w:rsidRPr="00FC7EC2" w14:paraId="1AC36F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724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91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2EA04" w14:textId="486432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81CE" w14:textId="6AC49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89A53" w14:textId="423D5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51781" w14:textId="30ADEB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FC7EC2" w:rsidRPr="00FC7EC2" w14:paraId="04AA4B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9C8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C80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449E" w14:textId="0A9610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46C6" w14:textId="4CED3B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510EA" w14:textId="106AC4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CBEE" w14:textId="38ED3B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FC7EC2" w:rsidRPr="00FC7EC2" w14:paraId="408AB5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FA5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141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C4931" w14:textId="2DE96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0B9EF" w14:textId="154B4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9FD8F" w14:textId="345F6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3AD4" w14:textId="45787F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FC7EC2" w:rsidRPr="00FC7EC2" w14:paraId="4C6ED9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D4A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64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B7542" w14:textId="1D32E3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E54D8" w14:textId="367DA9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9C393" w14:textId="54963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C7D3" w14:textId="0A0C2B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FC7EC2" w:rsidRPr="00FC7EC2" w14:paraId="583B56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5E4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2D8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F845" w14:textId="11625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F4250" w14:textId="491FC0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FC955" w14:textId="36946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ACA6" w14:textId="12D532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328780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A23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5D4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39976" w14:textId="77C8B6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30EF1" w14:textId="3C3C91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33E7" w14:textId="572AA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10487" w14:textId="74420B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FC7EC2" w:rsidRPr="00FC7EC2" w14:paraId="7231CA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DA6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3E5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5207F" w14:textId="33F5D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6667" w14:textId="558E53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5515" w14:textId="30A8D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9F467" w14:textId="56DE93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FC7EC2" w:rsidRPr="00FC7EC2" w14:paraId="107E20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6A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FB3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780C4" w14:textId="0B70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3B30B" w14:textId="65488F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8B703" w14:textId="5B0EF6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1DE69" w14:textId="2CD912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FC7EC2" w:rsidRPr="00FC7EC2" w14:paraId="51387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B53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10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5ACB3" w14:textId="55FC59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F3C45" w14:textId="240147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1CD3" w14:textId="3B59F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AAEF" w14:textId="736502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FC7EC2" w:rsidRPr="00FC7EC2" w14:paraId="512769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4C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D3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7A573" w14:textId="4EDA6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2FF59" w14:textId="71905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D99D" w14:textId="634FB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4588" w14:textId="48A78B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FC7EC2" w:rsidRPr="00FC7EC2" w14:paraId="77551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4AC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9C3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83EC4" w14:textId="6164D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D4B3" w14:textId="4F24B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8954B" w14:textId="42666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35E9" w14:textId="0129B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FC7EC2" w:rsidRPr="00FC7EC2" w14:paraId="3C5F95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CD5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34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7D6B8" w14:textId="45F486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52F2E" w14:textId="25954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FC57D" w14:textId="687ECE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14B7" w14:textId="43DA25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FC7EC2" w:rsidRPr="00FC7EC2" w14:paraId="1856C5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B0A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6AB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A6C9A" w14:textId="3A26EB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53626" w14:textId="346F3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B205A" w14:textId="5484A6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500A7" w14:textId="284A7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6FAB97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61A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A5F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4465C" w14:textId="46848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1635" w14:textId="24834A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C07A" w14:textId="5067D2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0DE44" w14:textId="671A7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FC7EC2" w:rsidRPr="00FC7EC2" w14:paraId="7FC9ED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7E1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63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291DA" w14:textId="536E6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43B7" w14:textId="7DBA8D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CB66B" w14:textId="2869FA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F194A" w14:textId="187EE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</w:tr>
      <w:tr w:rsidR="00FC7EC2" w:rsidRPr="00FC7EC2" w14:paraId="19ABC3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425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F31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3EE2F" w14:textId="54944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57434" w14:textId="407910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B911" w14:textId="1353D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3BAA3" w14:textId="6CE350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FC7EC2" w:rsidRPr="00FC7EC2" w14:paraId="49AEC8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CA4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902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3CEF4" w14:textId="28DC85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76977" w14:textId="24EBE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5D9C3" w14:textId="12EEB7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FFE62" w14:textId="42CAC3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FC7EC2" w:rsidRPr="00FC7EC2" w14:paraId="49AE09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F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673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EFEF6" w14:textId="0D2E25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187C" w14:textId="2C4B71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FFCED" w14:textId="3A6B6A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6EC8F" w14:textId="458485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FC7EC2" w:rsidRPr="00FC7EC2" w14:paraId="09E9CF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8E4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244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64D8D" w14:textId="26D7BF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9EDEC" w14:textId="010641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92617" w14:textId="74304C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71267" w14:textId="10279A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FC7EC2" w:rsidRPr="00FC7EC2" w14:paraId="7B111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03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D39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5125" w14:textId="2B249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CBF07" w14:textId="48AEFC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92711" w14:textId="2B08C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C8180" w14:textId="678621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FC7EC2" w:rsidRPr="00FC7EC2" w14:paraId="4C4E8A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EBD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136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A7358" w14:textId="59D2D0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7C62C" w14:textId="23E251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A393D" w14:textId="77B4F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95EE" w14:textId="74BEC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5C4BED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9A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92B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0688" w14:textId="18E6B2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2444D" w14:textId="48E61C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4751" w14:textId="1A5038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3C652" w14:textId="7831E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FC7EC2" w:rsidRPr="00FC7EC2" w14:paraId="7E5C7A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C3D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11F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84A9E" w14:textId="750B5A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38077" w14:textId="3D5DB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432D2" w14:textId="79DBE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50BF" w14:textId="04BEF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</w:tr>
      <w:tr w:rsidR="00FC7EC2" w:rsidRPr="00FC7EC2" w14:paraId="4C452D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5E1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90A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791BB" w14:textId="12505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E9CA9" w14:textId="3F03F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CBE2F" w14:textId="65F71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8F328" w14:textId="5B1CC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FC7EC2" w:rsidRPr="00FC7EC2" w14:paraId="764D0E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DB8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14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F694" w14:textId="24A130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04DA1" w14:textId="32525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EE65D" w14:textId="449867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6590" w14:textId="1F00D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FC7EC2" w:rsidRPr="00FC7EC2" w14:paraId="3F5E19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B69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E37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92D4" w14:textId="7B649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19A9F" w14:textId="63271D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83CE" w14:textId="5E0168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E3898" w14:textId="3C7F3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FC7EC2" w:rsidRPr="00FC7EC2" w14:paraId="47170D4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F6E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A7387" w14:textId="497DF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6ED84A" w14:textId="761F7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6C44FB" w14:textId="3A521C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9F3092" w14:textId="3B98F5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FC7EC2" w:rsidRPr="00FC7EC2" w14:paraId="00AEA0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55E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6F1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419E7" w14:textId="5D5803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288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387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3F51A" w14:textId="57BA0A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FC7EC2" w:rsidRPr="00FC7EC2" w14:paraId="04371D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DD9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09F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EA50" w14:textId="3B9F1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EE9B0" w14:textId="2DAC6B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7CA9F" w14:textId="522868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0CC0" w14:textId="7F317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FC7EC2" w:rsidRPr="00FC7EC2" w14:paraId="775367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4C6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0F1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D0968" w14:textId="14CA22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E9021" w14:textId="6800F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286B" w14:textId="080D7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4FF7" w14:textId="1BD786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FC7EC2" w:rsidRPr="00FC7EC2" w14:paraId="221705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808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6A8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5508D" w14:textId="07D09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1A0C" w14:textId="0F011E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41CB2" w14:textId="4C2BC5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DA670" w14:textId="6727B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FC7EC2" w:rsidRPr="00FC7EC2" w14:paraId="1E1892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8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DEF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3E880" w14:textId="6FBD06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B2EB2" w14:textId="0DDAD4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4559" w14:textId="66214D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3A48" w14:textId="38F0F5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FC7EC2" w:rsidRPr="00FC7EC2" w14:paraId="18AA4B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B26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00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D1AD" w14:textId="26A4EC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C8F5A" w14:textId="47FD95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41756" w14:textId="356AE0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FF518" w14:textId="1F534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FC7EC2" w:rsidRPr="00FC7EC2" w14:paraId="2B816E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6CB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6CD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8986" w14:textId="1C1D17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B9F24" w14:textId="07EBD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4EA2A" w14:textId="77B2C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82F0A" w14:textId="2902C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FC7EC2" w:rsidRPr="00FC7EC2" w14:paraId="21D099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78C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5BC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07639" w14:textId="14256A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373B" w14:textId="54889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7BA10" w14:textId="18027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B34E" w14:textId="1883B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FC7EC2" w:rsidRPr="00FC7EC2" w14:paraId="3068BA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E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C9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5A7D" w14:textId="24C2AE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27B5" w14:textId="2A9FB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0A5E" w14:textId="5C724E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A9A27" w14:textId="2589C7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FC7EC2" w:rsidRPr="00FC7EC2" w14:paraId="6680E4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70B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E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FC79" w14:textId="5E2AD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B6508" w14:textId="132B69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FAACA" w14:textId="591BC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DAC6" w14:textId="2C1B63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06D14D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AE5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38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8C3A6" w14:textId="306348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698A3" w14:textId="4FDDB6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7D2E" w14:textId="71CC57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30FE" w14:textId="10B94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FC7EC2" w:rsidRPr="00FC7EC2" w14:paraId="43A42E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D1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A2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9544F" w14:textId="4C2AAC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0CC1" w14:textId="4979C7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A087B" w14:textId="1723A3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224A" w14:textId="7D993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FC7EC2" w:rsidRPr="00FC7EC2" w14:paraId="4F41CB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8FC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957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FDFC" w14:textId="59FBA9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A0D5" w14:textId="46321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007FB" w14:textId="34B0CF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2B03" w14:textId="22F215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FC7EC2" w:rsidRPr="00FC7EC2" w14:paraId="707477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F93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B28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A2ED7" w14:textId="496619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E11F" w14:textId="2DC88D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3522" w14:textId="6D8805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2F26" w14:textId="11530B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FC7EC2" w:rsidRPr="00FC7EC2" w14:paraId="3F5618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795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59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F42A5" w14:textId="5748A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A24F" w14:textId="6C04F9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B9FE4" w14:textId="72E5D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1DCF2" w14:textId="40C4AD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FC7EC2" w:rsidRPr="00FC7EC2" w14:paraId="2E433A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8E9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41D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B4D" w14:textId="7C9B7A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0731D" w14:textId="4E350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CE6B8" w14:textId="009CB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E9BF" w14:textId="2D346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4CDE16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717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00B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A3F2D" w14:textId="351A50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7C28" w14:textId="4FADFE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106D" w14:textId="2913B2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1636" w14:textId="1D9CE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FC7EC2" w:rsidRPr="00FC7EC2" w14:paraId="1D12CC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08A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0F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AA950" w14:textId="09BD30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E2341" w14:textId="0E3515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2924" w14:textId="45891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0A38" w14:textId="74AA7B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FC7EC2" w:rsidRPr="00FC7EC2" w14:paraId="4CA195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85E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D11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9F10" w14:textId="5EF7FE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50487" w14:textId="1F4319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6F1C" w14:textId="0486E6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4443" w14:textId="1B3AB0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FC7EC2" w:rsidRPr="00FC7EC2" w14:paraId="30F26E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1B2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096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1BE7E" w14:textId="226599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5B10D" w14:textId="7EA0A2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6324B" w14:textId="3B144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104F" w14:textId="2170A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FC7EC2" w:rsidRPr="00FC7EC2" w14:paraId="600BE4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39E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DB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9E72" w14:textId="3C73C6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3A47" w14:textId="5A2C6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9ED7" w14:textId="1BDE15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9145" w14:textId="016A9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FC7EC2" w:rsidRPr="00FC7EC2" w14:paraId="7E6BE2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B1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CF1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34430" w14:textId="55F806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BE5CA" w14:textId="5077C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B5611" w14:textId="6E643C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1A24C" w14:textId="55CB8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FC7EC2" w:rsidRPr="00FC7EC2" w14:paraId="0C56CB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DC4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95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B3838" w14:textId="739EE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88DCB" w14:textId="13A41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693C" w14:textId="2027D6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D706" w14:textId="512DF4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FC7EC2" w:rsidRPr="00FC7EC2" w14:paraId="01FA3F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59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E3C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D1B0" w14:textId="344699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7189E" w14:textId="7C67A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82A69" w14:textId="1DD90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BCC9" w14:textId="403DB7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FC7EC2" w:rsidRPr="00FC7EC2" w14:paraId="6F7F7B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607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799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BB7D" w14:textId="1F66AC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9290" w14:textId="3305D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645E" w14:textId="5E9D7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63FC" w14:textId="111482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7C3E4A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C56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BFE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0D5CF" w14:textId="0F3151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4B47" w14:textId="3FB86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FBDE8" w14:textId="328A70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54254" w14:textId="7ADCE2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FC7EC2" w:rsidRPr="00FC7EC2" w14:paraId="14262E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1C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0CA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E055" w14:textId="1D7828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2073" w14:textId="4BDB6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DDA7B" w14:textId="2341A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38085" w14:textId="36936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FC7EC2" w:rsidRPr="00FC7EC2" w14:paraId="558686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FC5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260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8D9D" w14:textId="6D06A6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B393" w14:textId="55A87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EBD7" w14:textId="16C892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5DFD" w14:textId="7823D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FC7EC2" w:rsidRPr="00FC7EC2" w14:paraId="4C24E1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B3E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B3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109EB" w14:textId="7F409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61DB7" w14:textId="581063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C8CC" w14:textId="431A5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39B7" w14:textId="2E2BC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FC7EC2" w:rsidRPr="00FC7EC2" w14:paraId="1CB56F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8F6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2C7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AF43" w14:textId="3046D0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57130" w14:textId="0E446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3FBBC" w14:textId="13F17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FEBE" w14:textId="5B52C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FC7EC2" w:rsidRPr="00FC7EC2" w14:paraId="081FECC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ADD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C0A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2A0F" w14:textId="5FFDE1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7AAE" w14:textId="690649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46185" w14:textId="6E6A6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DEBE8" w14:textId="02B703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FC7EC2" w:rsidRPr="00FC7EC2" w14:paraId="5A0B4E9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CBBC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FD010C" w14:textId="599CFB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1E1901" w14:textId="767FC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B20791" w14:textId="3305D7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D9151A" w14:textId="71B8D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</w:tr>
      <w:tr w:rsidR="00FC7EC2" w:rsidRPr="00FC7EC2" w14:paraId="7342EB1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340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666CFF" w14:textId="6DDE4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703540" w14:textId="06AB38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B79E16" w14:textId="58D02C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38708F" w14:textId="1BB8FB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</w:tr>
      <w:tr w:rsidR="00FC7EC2" w:rsidRPr="00FC7EC2" w14:paraId="5094381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4307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5507" w14:textId="5FDF4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1D025" w14:textId="1A672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B1D25" w14:textId="22B00D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D81A" w14:textId="2F90C4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FC7EC2" w:rsidRPr="00FC7EC2" w14:paraId="45A0FB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395B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266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CA41" w14:textId="043FBA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D116E" w14:textId="550CDC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7F6F" w14:textId="680C3A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F69F8" w14:textId="3977A8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FC7EC2" w:rsidRPr="00FC7EC2" w14:paraId="3FAA49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6D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BB7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9D600" w14:textId="61EB87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9764" w14:textId="4FF4A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A58E" w14:textId="66E763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0457" w14:textId="0C80D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FC7EC2" w:rsidRPr="00FC7EC2" w14:paraId="5515BF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5BA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DD9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0B52" w14:textId="01F590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0482" w14:textId="3A0DF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EC025" w14:textId="48179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E523C" w14:textId="6F865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FC7EC2" w:rsidRPr="00FC7EC2" w14:paraId="0A573A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90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E99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CC14" w14:textId="3923F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2FFE5" w14:textId="745B7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CBDC" w14:textId="53F1F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7E54" w14:textId="514AE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FC7EC2" w:rsidRPr="00FC7EC2" w14:paraId="3DF837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6B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55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FE1F" w14:textId="3ECC88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2E28D" w14:textId="2C04E9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A00D6" w14:textId="19B33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EBB67" w14:textId="4A50B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FC7EC2" w:rsidRPr="00FC7EC2" w14:paraId="160B4C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78E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5CB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EA427" w14:textId="3E9405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4CF9" w14:textId="0C061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1E05F" w14:textId="0F2E92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97646" w14:textId="6AF37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FC7EC2" w:rsidRPr="00FC7EC2" w14:paraId="32C73D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8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8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B4CCF" w14:textId="4E67C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E5B6B" w14:textId="5D88C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F6E1" w14:textId="58E86A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FBDE" w14:textId="50D573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FC7EC2" w:rsidRPr="00FC7EC2" w14:paraId="04F65B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4C2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8EA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26B0A" w14:textId="798B6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14DAD" w14:textId="29AE10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C72E" w14:textId="43402F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07AE" w14:textId="49BBA5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FC7EC2" w:rsidRPr="00FC7EC2" w14:paraId="45B224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CE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1BE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CDAA" w14:textId="3F088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7AFC1" w14:textId="5B12BD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E2D0C" w14:textId="5DD77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E61A" w14:textId="2575E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FC7EC2" w:rsidRPr="00FC7EC2" w14:paraId="6B9A95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00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81B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A57B9" w14:textId="7FB33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41D90" w14:textId="55A5F8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F07D" w14:textId="6CA03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905A" w14:textId="684C8F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FC7EC2" w:rsidRPr="00FC7EC2" w14:paraId="1EA461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BA5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1E6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F054E" w14:textId="5050E7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B775A" w14:textId="47BB0C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6E78" w14:textId="62C7D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0C2F7" w14:textId="24867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FC7EC2" w:rsidRPr="00FC7EC2" w14:paraId="09A5EE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17C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D85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4FCA0" w14:textId="1A6A5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4657" w14:textId="164A2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344A1" w14:textId="5B5A7B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CA33" w14:textId="10539F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FC7EC2" w:rsidRPr="00FC7EC2" w14:paraId="337304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50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48E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83653" w14:textId="3EA5C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8E273" w14:textId="13D496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1684" w14:textId="30D74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09D65" w14:textId="4C90DB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FC7EC2" w:rsidRPr="00FC7EC2" w14:paraId="29D5A5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A5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E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6849E" w14:textId="71A7F1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A9AEF" w14:textId="2A7972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68E48" w14:textId="071F66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D1043" w14:textId="2F03B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FC7EC2" w:rsidRPr="00FC7EC2" w14:paraId="288B08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4F3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14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A85A" w14:textId="79B079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5758" w14:textId="4D0D1B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78BDC" w14:textId="7701B3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35F0" w14:textId="7FBD8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FC7EC2" w:rsidRPr="00FC7EC2" w14:paraId="3A747A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DD8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8FE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4F2" w14:textId="464292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D1CD7" w14:textId="6A813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857A6" w14:textId="40E2AA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3260" w14:textId="56F3DB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FC7EC2" w:rsidRPr="00FC7EC2" w14:paraId="1E1DC0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DCA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46F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59B0" w14:textId="39296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9AFBF" w14:textId="5911E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80122" w14:textId="4B0DAD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71E3" w14:textId="0D140B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FC7EC2" w:rsidRPr="00FC7EC2" w14:paraId="322708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82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1F1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FD108" w14:textId="1005FB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2D1BB" w14:textId="0E898C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4EB1E" w14:textId="1FC13D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C53A" w14:textId="3A3D8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FC7EC2" w:rsidRPr="00FC7EC2" w14:paraId="1B085D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CC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7DE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C96B" w14:textId="38A631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DE623" w14:textId="1C3EB0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A582" w14:textId="1EBE2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42912" w14:textId="4AAF89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FC7EC2" w:rsidRPr="00FC7EC2" w14:paraId="2A32C9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709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5A3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CC5C7" w14:textId="5FD547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C29F3" w14:textId="2B8AC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3422" w14:textId="3A253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C28F" w14:textId="54170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FC7EC2" w:rsidRPr="00FC7EC2" w14:paraId="66A4A1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386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E9D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A792D" w14:textId="69FD2F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82B3" w14:textId="481FF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DCE38" w14:textId="2C9DE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EEDF" w14:textId="79141B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FC7EC2" w:rsidRPr="00FC7EC2" w14:paraId="636866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71B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C53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DBC4F" w14:textId="6208B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E0130" w14:textId="46BC75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43CA" w14:textId="49FB9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5C72" w14:textId="6726F7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FC7EC2" w:rsidRPr="00FC7EC2" w14:paraId="31A66BD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F2A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4C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5B4D" w14:textId="5031D1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05BF5" w14:textId="63DECD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AEAD" w14:textId="6A1D7E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1988" w14:textId="620F7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FC7EC2" w:rsidRPr="00FC7EC2" w14:paraId="5C60C74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322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149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E4F74" w14:textId="76726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AC2EC" w14:textId="14AE46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B0E7" w14:textId="78B5F2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473C" w14:textId="14F934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FC7EC2" w:rsidRPr="00FC7EC2" w14:paraId="0D7F21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9B9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3DA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DF3F0" w14:textId="273FC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40E37" w14:textId="5EE12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20729" w14:textId="43F16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965B2" w14:textId="10F07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FC7EC2" w:rsidRPr="00FC7EC2" w14:paraId="35A049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888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91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BCB1" w14:textId="55EB2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D234" w14:textId="264A8B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EF120" w14:textId="346CB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4978" w14:textId="4E4285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FC7EC2" w:rsidRPr="00FC7EC2" w14:paraId="4ED320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C3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A3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B4989" w14:textId="378334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FC2F" w14:textId="2BFFBE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9B2C" w14:textId="3A301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8C9D2" w14:textId="4921D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FC7EC2" w:rsidRPr="00FC7EC2" w14:paraId="6CF6B2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13C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2F0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5CBE" w14:textId="52F0B8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9CEC" w14:textId="6392FB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CD08A" w14:textId="60886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30ED" w14:textId="610D4E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FC7EC2" w:rsidRPr="00FC7EC2" w14:paraId="44BF84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9F1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9A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E1F0" w14:textId="47B161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0BD88" w14:textId="79724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E24C" w14:textId="023DE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59EC" w14:textId="66921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FC7EC2" w:rsidRPr="00FC7EC2" w14:paraId="0C309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EC3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11F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3BBC4" w14:textId="50F767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71563" w14:textId="53B418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3FDE" w14:textId="61947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B1DBD" w14:textId="65735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FC7EC2" w:rsidRPr="00FC7EC2" w14:paraId="62EB95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6F1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707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6FADC" w14:textId="37078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2A974" w14:textId="1965EF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B7AE" w14:textId="4ABF4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87AB" w14:textId="511A42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FC7EC2" w:rsidRPr="00FC7EC2" w14:paraId="39B996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45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FEB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E3C20" w14:textId="0DB456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55E22" w14:textId="5EED0C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1545" w14:textId="5F1380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1C683" w14:textId="28FD7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FC7EC2" w:rsidRPr="00FC7EC2" w14:paraId="68EC7D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3C4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1B6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F8CD" w14:textId="46A6A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28F6A" w14:textId="696FA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49F2A" w14:textId="7AB76E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AE553" w14:textId="1236E5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FC7EC2" w:rsidRPr="00FC7EC2" w14:paraId="145F9D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8E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AB4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EB974" w14:textId="6CD742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D849B" w14:textId="202E93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53CF8" w14:textId="791CC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F04E" w14:textId="03367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FC7EC2" w:rsidRPr="00FC7EC2" w14:paraId="256CDA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EF3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85A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A93A" w14:textId="37DE77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E0D8" w14:textId="2306B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C950" w14:textId="34906E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FCBDE" w14:textId="643601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FC7EC2" w:rsidRPr="00FC7EC2" w14:paraId="2C15DF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E3B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2F3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CBE52" w14:textId="03A40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3FE3" w14:textId="5694E2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590C1" w14:textId="591CC6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F2D0" w14:textId="2D04C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FC7EC2" w:rsidRPr="00FC7EC2" w14:paraId="088073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DE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5A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D6D7" w14:textId="46BCBD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1E4C6" w14:textId="528BB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64A2" w14:textId="05E47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797D" w14:textId="496A1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FC7EC2" w:rsidRPr="00FC7EC2" w14:paraId="3243C6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351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7D8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1D0" w14:textId="33CC0A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B2E1" w14:textId="5838C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4791" w14:textId="7EA36E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59C0" w14:textId="6B5DFF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FC7EC2" w:rsidRPr="00FC7EC2" w14:paraId="6ED23F9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625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A19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39E21" w14:textId="416AA9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6125C" w14:textId="608A9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1A01" w14:textId="2B86F4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763F" w14:textId="2C10A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FC7EC2" w:rsidRPr="00FC7EC2" w14:paraId="28D233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DF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201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5C4F2" w14:textId="5E8AE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65FB" w14:textId="478BEF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47DD" w14:textId="73786A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BE8E3" w14:textId="726C1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</w:tr>
      <w:tr w:rsidR="00FC7EC2" w:rsidRPr="00FC7EC2" w14:paraId="208792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2B9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D5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4CE00" w14:textId="6E1F04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FA9D8" w14:textId="639D65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71F" w14:textId="27385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406E" w14:textId="260D9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FC7EC2" w:rsidRPr="00FC7EC2" w14:paraId="3580A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1F0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724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D2816" w14:textId="5A3C80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C08F" w14:textId="7F4E0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35CC" w14:textId="31EE91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392BA" w14:textId="67A90A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FC7EC2" w:rsidRPr="00FC7EC2" w14:paraId="6A2EA6B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EF8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B0D8D8" w14:textId="350FEC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B9F26" w14:textId="2D2E0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9555FD" w14:textId="4B9448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1094F0" w14:textId="7FAD4C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</w:tr>
      <w:tr w:rsidR="00FC7EC2" w:rsidRPr="00FC7EC2" w14:paraId="3FCA99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ABE60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49338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8F67A" w14:textId="3BEDEC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4A5B2" w14:textId="662547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595C6" w14:textId="0BC93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FAD5D" w14:textId="09C0C0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</w:tr>
      <w:tr w:rsidR="00FC7EC2" w:rsidRPr="00FC7EC2" w14:paraId="1C21B0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A7D54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2FF7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EC100" w14:textId="62867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F0526" w14:textId="58E84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6F3A" w14:textId="35761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8D78A" w14:textId="4406AB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FC7EC2" w:rsidRPr="00FC7EC2" w14:paraId="06ACE8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5A5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BF7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2B68E" w14:textId="76764D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24AA9" w14:textId="0C78FD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736F1" w14:textId="044E58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3BE00" w14:textId="6270B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FC7EC2" w:rsidRPr="00FC7EC2" w14:paraId="5D8B5C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2BD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C5E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7356E" w14:textId="1D21EA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8185" w14:textId="6311C0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AACE0" w14:textId="3A765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D3E2" w14:textId="28AB71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FC7EC2" w:rsidRPr="00FC7EC2" w14:paraId="2E144E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5F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EE3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52667" w14:textId="5416F1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EF922" w14:textId="3E5309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884A4" w14:textId="04E88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41A6" w14:textId="14332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FC7EC2" w:rsidRPr="00FC7EC2" w14:paraId="21FE8F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FBE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5D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72C08" w14:textId="6F946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116FB" w14:textId="74EB63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B808F" w14:textId="4D5AB1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E4F0" w14:textId="49856E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FC7EC2" w:rsidRPr="00FC7EC2" w14:paraId="15DD09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D73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5D1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F327" w14:textId="598D0C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FED9E" w14:textId="7C292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BA70E" w14:textId="01F498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4AA11" w14:textId="7ABA10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FC7EC2" w:rsidRPr="00FC7EC2" w14:paraId="2BD026A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167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DA3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8322B" w14:textId="398AD9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63A0" w14:textId="0A4C8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FE052" w14:textId="0B004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728C" w14:textId="1BA93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FC7EC2" w:rsidRPr="00FC7EC2" w14:paraId="1E830A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7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227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2BC02" w14:textId="3BC4EF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7676" w14:textId="7CD0C8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46FA0" w14:textId="502E4C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B1008" w14:textId="29E1D9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FC7EC2" w:rsidRPr="00FC7EC2" w14:paraId="1C12FF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8ED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18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B1071" w14:textId="69DA22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2724E" w14:textId="60CFC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D71A" w14:textId="0F186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E634" w14:textId="10EFC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FC7EC2" w:rsidRPr="00FC7EC2" w14:paraId="3F8A9A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59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A6E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1F44" w14:textId="36F21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D3126" w14:textId="143B8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02E" w14:textId="6DF98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C4972" w14:textId="71876F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FC7EC2" w:rsidRPr="00FC7EC2" w14:paraId="7166AE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A7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378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E1A94" w14:textId="2D759E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E6BF8" w14:textId="3DECE5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D885" w14:textId="683DF4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2E78" w14:textId="28F52C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FC7EC2" w:rsidRPr="00FC7EC2" w14:paraId="2347C8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9D6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C8C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EFED" w14:textId="16784E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166A" w14:textId="3AAD9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A6A4" w14:textId="2F709C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BC03" w14:textId="67161C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FC7EC2" w:rsidRPr="00FC7EC2" w14:paraId="120C9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402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3BE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EECCA" w14:textId="7736C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EC2B9" w14:textId="79787E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0F5AC" w14:textId="6CB54D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7F62" w14:textId="3A085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FC7EC2" w:rsidRPr="00FC7EC2" w14:paraId="16239F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61D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4E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04E4E" w14:textId="122A2A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DE3A" w14:textId="6F651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3361" w14:textId="29BF14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80D" w14:textId="178446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FC7EC2" w:rsidRPr="00FC7EC2" w14:paraId="48D36E9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6E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E2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48E8" w14:textId="0FD0F7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49B57" w14:textId="72A3ED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80EC6" w14:textId="6F47C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BCEA5" w14:textId="53E405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FC7EC2" w:rsidRPr="00FC7EC2" w14:paraId="4AC4F5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5E7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DBB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E998F" w14:textId="5DEA4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DA8B" w14:textId="057259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DC6EF" w14:textId="756AF6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A0C2" w14:textId="6BBC1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FC7EC2" w:rsidRPr="00FC7EC2" w14:paraId="7756189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998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DDC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D3357" w14:textId="091F72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767BF" w14:textId="3D83F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EDBD" w14:textId="763EF6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6651" w14:textId="789DD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FC7EC2" w:rsidRPr="00FC7EC2" w14:paraId="6EF7F2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AAA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639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45806" w14:textId="58BA2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19D0C" w14:textId="15641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980C" w14:textId="5F6AF3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D129" w14:textId="24BEAB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FC7EC2" w:rsidRPr="00FC7EC2" w14:paraId="6B6406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6B0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EE7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FB8FF" w14:textId="0500F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90E64" w14:textId="41604E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9E0A0" w14:textId="2AB28E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B5335" w14:textId="43C28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FC7EC2" w:rsidRPr="00FC7EC2" w14:paraId="6F9C06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931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4BB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A370F" w14:textId="5EB19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F0AA0" w14:textId="440EA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5D3D" w14:textId="4F86F5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0C114" w14:textId="6C9AF5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FC7EC2" w:rsidRPr="00FC7EC2" w14:paraId="41B192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11E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C5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B0F4A" w14:textId="2A6DB0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65E2E" w14:textId="3B812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CB73" w14:textId="10362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D238" w14:textId="480C19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FC7EC2" w:rsidRPr="00FC7EC2" w14:paraId="31996B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4B2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15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278E9" w14:textId="5DE95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2DBA" w14:textId="220A84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8236C" w14:textId="12C511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9A75" w14:textId="73C66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FC7EC2" w:rsidRPr="00FC7EC2" w14:paraId="1A76FA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BD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28E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6FF9" w14:textId="37548B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58790" w14:textId="377877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E6C90" w14:textId="37E17C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B492" w14:textId="15B75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FC7EC2" w:rsidRPr="00FC7EC2" w14:paraId="7F9CCE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22F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366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7A3D" w14:textId="3786A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321D8" w14:textId="085DD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63156" w14:textId="2C8D6C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F9039" w14:textId="0B3069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FC7EC2" w:rsidRPr="00FC7EC2" w14:paraId="02DFD2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26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C0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A58F9" w14:textId="3C756B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40ED0" w14:textId="17297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930E9" w14:textId="4CE22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60AFA" w14:textId="5693C7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FC7EC2" w:rsidRPr="00FC7EC2" w14:paraId="417206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626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B9F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D9EC" w14:textId="4FABAA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0FC3D" w14:textId="5380AF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99144" w14:textId="6EAF0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6C721" w14:textId="248903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</w:tr>
      <w:tr w:rsidR="00FC7EC2" w:rsidRPr="00FC7EC2" w14:paraId="021B80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751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593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810EE" w14:textId="5DB8E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14D" w14:textId="12BF15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E4D2" w14:textId="54FC4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40AB4" w14:textId="04781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FC7EC2" w:rsidRPr="00FC7EC2" w14:paraId="506F27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075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418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E4AA" w14:textId="5E87EB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32DF8" w14:textId="0CDDF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5644" w14:textId="5A1F9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3A02" w14:textId="549C38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FC7EC2" w:rsidRPr="00FC7EC2" w14:paraId="0BDF9E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1E2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076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3F98" w14:textId="0B2677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17DD8" w14:textId="31BEAA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6FDA" w14:textId="61DEE8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FABB" w14:textId="0AB2A9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FC7EC2" w:rsidRPr="00FC7EC2" w14:paraId="28B3833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2AC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FEF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64F58" w14:textId="6A91C9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EB0D2" w14:textId="32519C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23791" w14:textId="7DE1A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A6FE6" w14:textId="469AF1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FC7EC2" w:rsidRPr="00FC7EC2" w14:paraId="1DEF7E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D21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0F3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E8FC0" w14:textId="780D2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D77B0" w14:textId="10D87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58AF6" w14:textId="7CA849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0B013" w14:textId="396553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FC7EC2" w:rsidRPr="00FC7EC2" w14:paraId="3D7AD4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522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9F9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E90B0" w14:textId="25B0D4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177F1" w14:textId="2511EE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47BF" w14:textId="52D5B2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43324" w14:textId="74D60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FC7EC2" w:rsidRPr="00FC7EC2" w14:paraId="6147F2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CA1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672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387EC" w14:textId="02DF0B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22008" w14:textId="763D2C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3AEB2" w14:textId="65BB2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A9B2" w14:textId="0FBB77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FC7EC2" w:rsidRPr="00FC7EC2" w14:paraId="4222DA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1F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0F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3F165" w14:textId="441E54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09AEA" w14:textId="00AF49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3DA13" w14:textId="1F073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E74A" w14:textId="42C432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FC7EC2" w:rsidRPr="00FC7EC2" w14:paraId="73F075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D7C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7CA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51A5C" w14:textId="27919B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123B9" w14:textId="404B7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4440E" w14:textId="3B481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8A60" w14:textId="7850AA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FC7EC2" w:rsidRPr="00FC7EC2" w14:paraId="1E8EDE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FD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4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69AC" w14:textId="3B122E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AD703" w14:textId="4A98A7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344E" w14:textId="29D91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603E" w14:textId="5C169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FC7EC2" w:rsidRPr="00FC7EC2" w14:paraId="3D3A10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A57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4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3E1CE" w14:textId="1C5A4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A6411" w14:textId="20C928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DBDE9" w14:textId="22FFD1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7667" w14:textId="55F5B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FC7EC2" w:rsidRPr="00FC7EC2" w14:paraId="2F43BC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148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C87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9B1EA" w14:textId="72B601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B5A8A" w14:textId="486DC8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D35C7" w14:textId="033E8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DE5F" w14:textId="42583F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FC7EC2" w:rsidRPr="00FC7EC2" w14:paraId="4EBDC0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35A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4B5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CD9C4" w14:textId="55D905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F8EA" w14:textId="40A006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BF223" w14:textId="63366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0D58" w14:textId="14270F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FC7EC2" w:rsidRPr="00FC7EC2" w14:paraId="6C5872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F4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C55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BABC4" w14:textId="45F71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3CFF" w14:textId="54315A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5BE5A" w14:textId="7D0D2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79FB" w14:textId="7B4083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FC7EC2" w:rsidRPr="00FC7EC2" w14:paraId="4BFD44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1E8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032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F594C" w14:textId="6BBCE4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1C5D9" w14:textId="3A7D46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FFECE" w14:textId="103F5E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1108" w14:textId="273B3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FC7EC2" w:rsidRPr="00FC7EC2" w14:paraId="1617D3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692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F1E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7F258" w14:textId="329FC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8CF3E" w14:textId="338183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35CFB" w14:textId="2A871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F2C2" w14:textId="67EFD5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FC7EC2" w:rsidRPr="00FC7EC2" w14:paraId="63631C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117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425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7BC15" w14:textId="2C345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76BE9" w14:textId="0CC43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3B445" w14:textId="58FBE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780C0" w14:textId="04B43C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FC7EC2" w:rsidRPr="00FC7EC2" w14:paraId="749E8A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27A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01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BE9EB" w14:textId="2D8E93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9C1D4" w14:textId="27D76C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933F" w14:textId="2E106D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9853" w14:textId="4966D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</w:tr>
      <w:tr w:rsidR="00FC7EC2" w:rsidRPr="00FC7EC2" w14:paraId="3613A1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430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7CF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5CB33" w14:textId="18FFD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5C29" w14:textId="25BE3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7BAB" w14:textId="68714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22BE" w14:textId="66A27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FC7EC2" w:rsidRPr="00FC7EC2" w14:paraId="4A5595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1FF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437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E5E9" w14:textId="4961A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4D784" w14:textId="62A017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C9B74" w14:textId="20B4CF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62F8" w14:textId="3FAD8E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FC7EC2" w:rsidRPr="00FC7EC2" w14:paraId="3DA59C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519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9BE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8393" w14:textId="356BBB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B6357" w14:textId="3B19E4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B847" w14:textId="6A3F6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5410" w14:textId="517F50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FC7EC2" w:rsidRPr="00FC7EC2" w14:paraId="683475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7B3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E3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CBB35" w14:textId="1923F3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6B6F1" w14:textId="494600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41D2" w14:textId="2DD7A4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B0250" w14:textId="60A37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FC7EC2" w:rsidRPr="00FC7EC2" w14:paraId="68AAA03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E8E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8E3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F2E19" w14:textId="639CEF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7A9B" w14:textId="26B8A3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45A28" w14:textId="3134E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3A62B" w14:textId="6B123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FC7EC2" w:rsidRPr="00FC7EC2" w14:paraId="14E1B9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0C9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14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3070B" w14:textId="20D3D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1973" w14:textId="01D66C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70C32" w14:textId="1E4CB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B593" w14:textId="29D36E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FC7EC2" w:rsidRPr="00FC7EC2" w14:paraId="0D5FAA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4E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1B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05544" w14:textId="5F1E5D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D2F8" w14:textId="4DBACD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12F97" w14:textId="696D90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6FDF" w14:textId="202EA0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FC7EC2" w:rsidRPr="00FC7EC2" w14:paraId="69B487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897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5F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6C628" w14:textId="26A833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CD61A" w14:textId="7271F1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EA11A" w14:textId="16BDC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2D5F" w14:textId="0728F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FC7EC2" w:rsidRPr="00FC7EC2" w14:paraId="772FA4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F76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31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7ADE" w14:textId="7B46A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45E35" w14:textId="0A707D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EDCA4" w14:textId="3CC298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3AB2" w14:textId="1C6E5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FC7EC2" w:rsidRPr="00FC7EC2" w14:paraId="7460BD4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C929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521FA2" w14:textId="703979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944EB6" w14:textId="404465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9C7330" w14:textId="511FCE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FBAE77" w14:textId="4DF956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FC7EC2" w:rsidRPr="00FC7EC2" w14:paraId="4E761A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A59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70E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4928" w14:textId="1BEAF9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4159" w14:textId="15C942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4C78D" w14:textId="47FD0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4C5B" w14:textId="798E12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FC7EC2" w:rsidRPr="00FC7EC2" w14:paraId="42BA9B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1E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D6A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CC2" w14:textId="6CD28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685F5" w14:textId="18BA3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DECC9" w14:textId="4729E6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9A56" w14:textId="1ACDFE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FC7EC2" w:rsidRPr="00FC7EC2" w14:paraId="39AD5E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78C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EBC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3A9AE" w14:textId="061B3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16FCC" w14:textId="79DE06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ABB0E" w14:textId="32DF45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6C8AD" w14:textId="7BB27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FC7EC2" w:rsidRPr="00FC7EC2" w14:paraId="297635C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983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1238E6" w14:textId="5DE35B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1D98D6" w14:textId="5F1A58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7D15F3" w14:textId="433662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BFB456" w14:textId="1B5167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</w:tr>
      <w:tr w:rsidR="00FC7EC2" w:rsidRPr="00FC7EC2" w14:paraId="093CCD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F950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631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C0F9" w14:textId="76DF8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CF5AF" w14:textId="600CE8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239F" w14:textId="59069C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7DED" w14:textId="0495D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FC7EC2" w:rsidRPr="00FC7EC2" w14:paraId="17440F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CB40A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67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C14B" w14:textId="68E3DB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45B1" w14:textId="558A4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B8345" w14:textId="5837A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7E474" w14:textId="1F6C7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FC7EC2" w:rsidRPr="00FC7EC2" w14:paraId="47BAFE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A62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CC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D62B1" w14:textId="486B5B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FA23" w14:textId="397D9B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08C0" w14:textId="3B6E40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8874B" w14:textId="6617D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</w:tr>
      <w:tr w:rsidR="00FC7EC2" w:rsidRPr="00FC7EC2" w14:paraId="07A72B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0D5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998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647F" w14:textId="4262E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D543F" w14:textId="3AC705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5D53E" w14:textId="35479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9BFE" w14:textId="42F1D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FC7EC2" w:rsidRPr="00FC7EC2" w14:paraId="6BA2DF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BB6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E8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FC44" w14:textId="7BD42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B7D37" w14:textId="3C0037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F8FE1" w14:textId="72E47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F8FF8" w14:textId="501383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FC7EC2" w:rsidRPr="00FC7EC2" w14:paraId="78F2A9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2A8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07B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90790" w14:textId="62B588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C6F3" w14:textId="330DF4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4357E" w14:textId="4F74F0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4D4C0" w14:textId="24738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FC7EC2" w:rsidRPr="00FC7EC2" w14:paraId="130FD1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BF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126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D0571" w14:textId="1DF61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67E04" w14:textId="2F0C6F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419B" w14:textId="374236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D58F" w14:textId="2D98F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</w:tr>
      <w:tr w:rsidR="00FC7EC2" w:rsidRPr="00FC7EC2" w14:paraId="69E6FD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9B8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AA3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160E" w14:textId="417C8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0E1B8" w14:textId="167E41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00B87" w14:textId="31F148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44C" w14:textId="169F5B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FC7EC2" w:rsidRPr="00FC7EC2" w14:paraId="571E0A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FAA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D71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27D03" w14:textId="426863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2A48D" w14:textId="23F64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F5B22" w14:textId="666DC6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8241B" w14:textId="2E7B01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FC7EC2" w:rsidRPr="00FC7EC2" w14:paraId="46A077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D4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58DB" w14:textId="200BA4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9AD4A" w14:textId="2DE90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9C0A8" w14:textId="395A4C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0BF88" w14:textId="79E66F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FC7EC2" w:rsidRPr="00FC7EC2" w14:paraId="3FAB06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FCB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5A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7F198" w14:textId="09B57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C389F" w14:textId="1AEF6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514E2" w14:textId="54B86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1C3B" w14:textId="64C7C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FC7EC2" w:rsidRPr="00FC7EC2" w14:paraId="7B1E8B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A50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A2A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797C9" w14:textId="7F76DA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6D2BD" w14:textId="506FFB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F5289" w14:textId="75C48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E1C40" w14:textId="2C7C2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FC7EC2" w:rsidRPr="00FC7EC2" w14:paraId="3057CC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82A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DBC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366A" w14:textId="3FF3FC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5509B" w14:textId="5875C1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22AD0" w14:textId="57616B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16BF7" w14:textId="4F51D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FC7EC2" w:rsidRPr="00FC7EC2" w14:paraId="3F3272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F82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FBB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16AA4" w14:textId="45AC66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DE30" w14:textId="14BC3F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C8B4A" w14:textId="78074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6408" w14:textId="635FD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FC7EC2" w:rsidRPr="00FC7EC2" w14:paraId="469217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E53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A12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7B62C" w14:textId="248B71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79DE" w14:textId="7E9B9C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42937" w14:textId="78112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E0E94" w14:textId="56629B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FC7EC2" w:rsidRPr="00FC7EC2" w14:paraId="410B89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51F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37B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F96AB" w14:textId="0D2916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40C1D" w14:textId="63ABE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1A741" w14:textId="5BB14C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1F9C" w14:textId="7282FF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FC7EC2" w:rsidRPr="00FC7EC2" w14:paraId="47BCA3E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B806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E97995" w14:textId="3DB5F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42,581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EA08E4" w14:textId="0470A3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6402C5" w14:textId="3BF7A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CB27A4" w14:textId="266040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664,851.11 </w:t>
            </w:r>
          </w:p>
        </w:tc>
      </w:tr>
      <w:tr w:rsidR="00FC7EC2" w:rsidRPr="00FC7EC2" w14:paraId="6C12B25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7DE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98129" w14:textId="059CB0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BCBCB7" w14:textId="055FC3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08282" w14:textId="15231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BBA0BF" w14:textId="161356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FC7EC2" w:rsidRPr="00FC7EC2" w14:paraId="5DA931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00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93E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D5D88" w14:textId="7B4C12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9FB8E" w14:textId="564AE7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4590" w14:textId="17278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D6A06" w14:textId="7BAC54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FC7EC2" w:rsidRPr="00FC7EC2" w14:paraId="310A81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8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BD6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907B" w14:textId="76177D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9C7F" w14:textId="7CEB88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B777F" w14:textId="374AE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4284A" w14:textId="61CCA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6FC8FB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814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33E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3600" w14:textId="1146D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65F0" w14:textId="4B87A2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5183" w14:textId="046D82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DBF3" w14:textId="6AF7F7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7E35318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862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C6FC00" w14:textId="08085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233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BE5462" w14:textId="4CA1C7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B7F8E8" w14:textId="133B68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D4DD29" w14:textId="295F6D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5,133.97 </w:t>
            </w:r>
          </w:p>
        </w:tc>
      </w:tr>
      <w:tr w:rsidR="00FC7EC2" w:rsidRPr="00FC7EC2" w14:paraId="6CB748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AEF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93B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F85FF" w14:textId="30270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451E4" w14:textId="3DBA4E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671E5" w14:textId="3838E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1E67" w14:textId="1DA4CC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FC7EC2" w:rsidRPr="00FC7EC2" w14:paraId="47467D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0FC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56E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C6CE8" w14:textId="4BCD4F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ABC4D" w14:textId="1AB32D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9C68" w14:textId="4099D6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28BC" w14:textId="6D7CF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FC7EC2" w:rsidRPr="00FC7EC2" w14:paraId="405E3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50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D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E28" w14:textId="403952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E7B4" w14:textId="10121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AFB1" w14:textId="32A52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30831" w14:textId="4B6CA2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FC7EC2" w:rsidRPr="00FC7EC2" w14:paraId="1A2922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43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024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CB1D9" w14:textId="38365F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FCDE9" w14:textId="1A06FE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5C0D" w14:textId="2E47F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75AF4" w14:textId="0AE9BC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FC7EC2" w:rsidRPr="00FC7EC2" w14:paraId="40BE36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7E1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277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3309" w14:textId="353CC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0B71D" w14:textId="4EBE47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D9B05" w14:textId="64FAC1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CD3B" w14:textId="59DA52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FC7EC2" w:rsidRPr="00FC7EC2" w14:paraId="3AD5E1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BDC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C25CAC" w14:textId="1F403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38,916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9EECD" w14:textId="4A3D0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FB10C8" w14:textId="5C5528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BF881E" w14:textId="32D47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87,286.56 </w:t>
            </w:r>
          </w:p>
        </w:tc>
      </w:tr>
      <w:tr w:rsidR="00FC7EC2" w:rsidRPr="00FC7EC2" w14:paraId="531625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24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D58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0EF7F" w14:textId="674875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0A984" w14:textId="780107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3E047" w14:textId="2DE1DA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EDE3" w14:textId="2510C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FC7EC2" w:rsidRPr="00FC7EC2" w14:paraId="2FDB61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7ED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BFB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166EA" w14:textId="44465F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22E2" w14:textId="502C0D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505F5" w14:textId="202A2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230EA" w14:textId="7F90B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FC7EC2" w:rsidRPr="00FC7EC2" w14:paraId="08FA63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BBC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50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BC16" w14:textId="2C8BAC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28011" w14:textId="4A43EF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7F17B" w14:textId="223800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7C556" w14:textId="427F9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</w:tr>
      <w:tr w:rsidR="00FC7EC2" w:rsidRPr="00FC7EC2" w14:paraId="2C8EB9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FC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92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9A72C" w14:textId="79D074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F36AC" w14:textId="2FF71F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14FB4" w14:textId="3F491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A9D2" w14:textId="3FC41B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FC7EC2" w:rsidRPr="00FC7EC2" w14:paraId="7DC9DA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BBA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96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6DE9F" w14:textId="3F996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740DE" w14:textId="3D2F6E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06CF2" w14:textId="151F40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07A20" w14:textId="11431A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FC7EC2" w:rsidRPr="00FC7EC2" w14:paraId="5B76DA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033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81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8B8B" w14:textId="74D468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1A26" w14:textId="6907DA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E2F05" w14:textId="4B1F8E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BF89" w14:textId="420B4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FC7EC2" w:rsidRPr="00FC7EC2" w14:paraId="4E7A22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A61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0CD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ADCD6" w14:textId="69695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08F6" w14:textId="3F04E5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8BBA" w14:textId="3399F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0278E" w14:textId="21F2F8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FC7EC2" w:rsidRPr="00FC7EC2" w14:paraId="4321DD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A4A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8E0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75165" w14:textId="4B6DB9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7C44" w14:textId="44A5D2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DF7BF" w14:textId="3A3BE9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3952" w14:textId="55C9E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FC7EC2" w:rsidRPr="00FC7EC2" w14:paraId="386997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C80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DE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7D25" w14:textId="1BB91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AAC56" w14:textId="13687A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24C6A" w14:textId="0EC4F4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A4AF0" w14:textId="756E65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2893BE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895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569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BA74F" w14:textId="7295D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5326" w14:textId="512826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89D49" w14:textId="11842F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FA79" w14:textId="3E2B07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FC7EC2" w:rsidRPr="00FC7EC2" w14:paraId="223390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636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530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57A1" w14:textId="5B3AE3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275B5" w14:textId="62179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A7FC4" w14:textId="65AAF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41F8" w14:textId="5C81B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350C8D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1FE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99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71C44" w14:textId="34BE8B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4BC0" w14:textId="64B445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ABF92" w14:textId="327104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40E12" w14:textId="1C5B76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FC7EC2" w:rsidRPr="00FC7EC2" w14:paraId="66B4BF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D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67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4B789" w14:textId="082CF0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B50B" w14:textId="204D8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2A1" w14:textId="5F7C26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893E" w14:textId="574E6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FC7EC2" w:rsidRPr="00FC7EC2" w14:paraId="30F113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CF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E63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1B0AB" w14:textId="3B9CA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489E" w14:textId="0E8676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5AD96" w14:textId="2066D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4BAD" w14:textId="11812E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FC7EC2" w:rsidRPr="00FC7EC2" w14:paraId="0D7C8B0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96B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768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C3C89" w14:textId="0EA5CD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31CE" w14:textId="7B9D87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2841B" w14:textId="24C191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2B23D" w14:textId="2F91DE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5E1E0E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D6B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A6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F4547" w14:textId="2ABE0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A2A3" w14:textId="7E5546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92C24" w14:textId="228C03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549F" w14:textId="54731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FC7EC2" w:rsidRPr="00FC7EC2" w14:paraId="4E4F58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BE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E43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2586" w14:textId="7B353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96837" w14:textId="0C62B0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B3FD" w14:textId="45A2D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B89E" w14:textId="42473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FC7EC2" w:rsidRPr="00FC7EC2" w14:paraId="119897D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0B64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B6048" w14:textId="62D7C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38,999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797E27" w14:textId="31AC8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E96965" w14:textId="2BBA3F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7D2F9E" w14:textId="4C1B12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3,999.54 </w:t>
            </w:r>
          </w:p>
        </w:tc>
      </w:tr>
      <w:tr w:rsidR="00FC7EC2" w:rsidRPr="00FC7EC2" w14:paraId="52DE73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5EB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A73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E04D" w14:textId="759EA8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DD9B1" w14:textId="3B8DFF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52E8B" w14:textId="2CC12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78322" w14:textId="1E5F74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FC7EC2" w:rsidRPr="00FC7EC2" w14:paraId="7EA3B7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193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8F8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37FA" w14:textId="52F7FB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619E8" w14:textId="0242EA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CB9F0" w14:textId="3E8D0C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122A" w14:textId="496558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FC7EC2" w:rsidRPr="00FC7EC2" w14:paraId="0BF924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A75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092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73510" w14:textId="19D248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B6E38" w14:textId="4560C3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3828" w14:textId="0516F2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19E4" w14:textId="3F545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FC7EC2" w:rsidRPr="00FC7EC2" w14:paraId="538D53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A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CE0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D9F12" w14:textId="0E2517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C2725" w14:textId="77AA9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6735B" w14:textId="4AD86A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5DBF" w14:textId="27173F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</w:tr>
      <w:tr w:rsidR="00FC7EC2" w:rsidRPr="00FC7EC2" w14:paraId="3FCC26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D5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855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385DA" w14:textId="3DA62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C388" w14:textId="00416E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E8E3" w14:textId="3E6239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13F3" w14:textId="0BC77B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</w:tr>
      <w:tr w:rsidR="00FC7EC2" w:rsidRPr="00FC7EC2" w14:paraId="5C308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557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F25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0739" w14:textId="4F795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F16C" w14:textId="283B43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C8AB0" w14:textId="2DF540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3C3B" w14:textId="0C17DE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FC7EC2" w:rsidRPr="00FC7EC2" w14:paraId="397E7B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463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C99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1ED1" w14:textId="03C73D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A089F" w14:textId="64E837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9ADA8" w14:textId="37D7C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BD1A" w14:textId="4B81C5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FC7EC2" w:rsidRPr="00FC7EC2" w14:paraId="5DD7AF1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C08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C674E0" w14:textId="52D74E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7E718A" w14:textId="32E3C0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D6B5DE" w14:textId="77CC1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0BCD82" w14:textId="1616A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FC7EC2" w:rsidRPr="00FC7EC2" w14:paraId="4E715A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609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E1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72631" w14:textId="062A64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EE2F" w14:textId="5C1A71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E4662" w14:textId="15E06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F81E" w14:textId="207DA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FC7EC2" w:rsidRPr="00FC7EC2" w14:paraId="1C9C60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BFA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A2A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5B58" w14:textId="1BBD8E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73EB8" w14:textId="784FDE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0D82" w14:textId="3B0A3F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06F2" w14:textId="150A84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FC7EC2" w:rsidRPr="00FC7EC2" w14:paraId="669118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0D9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90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B585" w14:textId="1CF04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DA2A1" w14:textId="6D33E7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E950" w14:textId="6A323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747F9" w14:textId="1E6A2C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740F86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AB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02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6493" w14:textId="2B9F58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62FB3" w14:textId="66A1AF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0A6C5" w14:textId="00B9DF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84A6" w14:textId="316EF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FC7EC2" w:rsidRPr="00FC7EC2" w14:paraId="0EB783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377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970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EFBD" w14:textId="73698F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1B12" w14:textId="7F67A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E7395" w14:textId="448A09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E023" w14:textId="2C91FB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FC7EC2" w:rsidRPr="00FC7EC2" w14:paraId="6253687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4FD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0A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63495" w14:textId="2C89C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C369B" w14:textId="258273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C986" w14:textId="6A4DBC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0534" w14:textId="6CCBE4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FC7EC2" w:rsidRPr="00FC7EC2" w14:paraId="7353E6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B8F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D5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2C5C" w14:textId="18AA17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0C10F" w14:textId="521B83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B04D6" w14:textId="3754DB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5BEA" w14:textId="2A54D4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FC7EC2" w:rsidRPr="00FC7EC2" w14:paraId="195A16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0CD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924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1F74" w14:textId="45644B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59F93" w14:textId="7D2B5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79C99" w14:textId="4D235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7D62" w14:textId="5B028A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FC7EC2" w:rsidRPr="00FC7EC2" w14:paraId="66599E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5E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367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84BD6" w14:textId="087C9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232C0" w14:textId="6F72DE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1B9B4" w14:textId="02249D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12F2" w14:textId="2DA25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6E1716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B8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349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111A2" w14:textId="51E218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4740" w14:textId="42AA92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01C17" w14:textId="6BC710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2A740" w14:textId="4CC68A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FC7EC2" w:rsidRPr="00FC7EC2" w14:paraId="0E461A1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E79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11CDF5" w14:textId="3B8E75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6F131" w14:textId="03949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2FBFB1" w14:textId="7E4EFA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D9A970" w14:textId="17ABC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FC7EC2" w:rsidRPr="00FC7EC2" w14:paraId="559368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48E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12E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087F5" w14:textId="65FF7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96AD" w14:textId="6CF646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D2810" w14:textId="0F80D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6D704" w14:textId="07DD13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FC7EC2" w:rsidRPr="00FC7EC2" w14:paraId="48787D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965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AEA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06DFB" w14:textId="61053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FEDE" w14:textId="2521D0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94578" w14:textId="2B238B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D6A0" w14:textId="3D2A9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1E78F0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B26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15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9576" w14:textId="21E8B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5A883" w14:textId="599CCF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587E" w14:textId="3C509A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5CEBD" w14:textId="58D20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0BF861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E38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CCF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0A874" w14:textId="7A97D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B257C" w14:textId="2C0C7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9DA7E" w14:textId="26C64A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EDF3" w14:textId="2747C4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0462D6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2E2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F60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74FA" w14:textId="540FE1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29088" w14:textId="5667D0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98F5" w14:textId="67E89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BCA0B" w14:textId="4F8352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FC7EC2" w:rsidRPr="00FC7EC2" w14:paraId="6220B1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B54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DE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FA4F2" w14:textId="3EB815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B37B" w14:textId="636CD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27CF" w14:textId="242E88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D1DE5" w14:textId="5CD352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FC7EC2" w:rsidRPr="00FC7EC2" w14:paraId="003516D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346D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634387" w14:textId="08662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2277A6" w14:textId="7D082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54DA79" w14:textId="15A7CD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4E0C27" w14:textId="5B6C13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FC7EC2" w:rsidRPr="00FC7EC2" w14:paraId="49418FC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A65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C6D58A" w14:textId="23A39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FB17EE" w14:textId="7730A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2012B" w14:textId="5B2C9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83A445" w14:textId="74441C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FC7EC2" w:rsidRPr="00FC7EC2" w14:paraId="64FB52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C5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C2A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9345F" w14:textId="2105B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EF8F" w14:textId="405DB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32FE" w14:textId="0DB674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FF47" w14:textId="744BDB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FC7EC2" w:rsidRPr="00FC7EC2" w14:paraId="3787CF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C3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62F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84CC" w14:textId="635E8C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737DC" w14:textId="2FCA66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6E425" w14:textId="6774DC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152A" w14:textId="682B7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FC7EC2" w:rsidRPr="00FC7EC2" w14:paraId="658776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34F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E98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48AC7" w14:textId="48C16F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CA37F" w14:textId="700EFB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9299D" w14:textId="55708B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322A" w14:textId="2A6602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FC7EC2" w:rsidRPr="00FC7EC2" w14:paraId="732AB1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900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813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A26C" w14:textId="221738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B944" w14:textId="2EA3B4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29BC" w14:textId="106830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0ECD" w14:textId="436B1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FC7EC2" w:rsidRPr="00FC7EC2" w14:paraId="0703A7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7C6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AB5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DEDD" w14:textId="3094DA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86B06" w14:textId="7962C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9B7F" w14:textId="081F18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3A91" w14:textId="572A2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FC7EC2" w:rsidRPr="00FC7EC2" w14:paraId="078133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E85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79A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C9009" w14:textId="5958F5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E5879" w14:textId="228B6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046F" w14:textId="151C34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D989" w14:textId="500648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FC7EC2" w:rsidRPr="00FC7EC2" w14:paraId="52C356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434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D1F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2358D" w14:textId="38866C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D4D26" w14:textId="4B606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56600" w14:textId="2C6FA5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6D481" w14:textId="07E2E2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FC7EC2" w:rsidRPr="00FC7EC2" w14:paraId="3E8F62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C97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BE6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60906" w14:textId="63D4B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50D31" w14:textId="1B9F7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7B464" w14:textId="7C734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044E3" w14:textId="756EC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FC7EC2" w:rsidRPr="00FC7EC2" w14:paraId="0A0AFE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E1E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1C3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6692" w14:textId="711800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2C26F" w14:textId="498987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9FC89" w14:textId="36274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CFF0" w14:textId="40C41A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FC7EC2" w:rsidRPr="00FC7EC2" w14:paraId="4E1D5B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47B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8A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E8EF" w14:textId="39F920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FF7B" w14:textId="6FB393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BF51" w14:textId="007CC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451A8" w14:textId="2FF7E5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FC7EC2" w:rsidRPr="00FC7EC2" w14:paraId="7FC5A4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AD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325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E3543" w14:textId="2A4164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E0D34" w14:textId="4559B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50C5" w14:textId="0FB831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56FA" w14:textId="7C4FB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FC7EC2" w:rsidRPr="00FC7EC2" w14:paraId="57E41F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8F5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286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2B82E" w14:textId="3151E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0AED3" w14:textId="2DE6A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C711" w14:textId="15EBF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4BF1A" w14:textId="0E9F7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FC7EC2" w:rsidRPr="00FC7EC2" w14:paraId="69C5E6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820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D20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BE88A" w14:textId="28C24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4BF7D" w14:textId="4723CB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F195" w14:textId="4892A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AC6F" w14:textId="641EF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FC7EC2" w:rsidRPr="00FC7EC2" w14:paraId="710E72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632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7DB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D8596" w14:textId="19C7D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78C1" w14:textId="0CE9F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74381" w14:textId="17C473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578F7" w14:textId="701ACB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FC7EC2" w:rsidRPr="00FC7EC2" w14:paraId="3033CD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A19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C35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BDCA" w14:textId="6D526F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EE871" w14:textId="7A317A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0CD8" w14:textId="238A46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1937C" w14:textId="3305F5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FC7EC2" w:rsidRPr="00FC7EC2" w14:paraId="6F1A92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AC5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866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0EB22" w14:textId="38E722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9662B" w14:textId="1FACA6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7244" w14:textId="4DC930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94AE3" w14:textId="23C83E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FC7EC2" w:rsidRPr="00FC7EC2" w14:paraId="3D1883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2B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BE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7FE4" w14:textId="7DA16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079A" w14:textId="07867E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5424" w14:textId="5F0B41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E7EF" w14:textId="37708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FC7EC2" w:rsidRPr="00FC7EC2" w14:paraId="2348A0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C6C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66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95FC" w14:textId="35C13C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3D815" w14:textId="40082A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A147" w14:textId="4D5476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002E" w14:textId="714134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FC7EC2" w:rsidRPr="00FC7EC2" w14:paraId="3C0581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38B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DDF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E5C42" w14:textId="0C71FB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64C0F" w14:textId="7391D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AD80" w14:textId="4B2BAD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B702" w14:textId="0ABA26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FC7EC2" w:rsidRPr="00FC7EC2" w14:paraId="706DB8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000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197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F43E" w14:textId="2CE4FA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4CC68" w14:textId="264FAA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A27A" w14:textId="0C4642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FDCFD" w14:textId="2AFAC8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FC7EC2" w:rsidRPr="00FC7EC2" w14:paraId="2BD3D7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6BB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5DC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A918B" w14:textId="33CBB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E33C6" w14:textId="3BC7F6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513B3" w14:textId="271D1B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973C" w14:textId="7D49FA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FC7EC2" w:rsidRPr="00FC7EC2" w14:paraId="7EFB9F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F29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EA8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349F" w14:textId="47318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98444" w14:textId="6BDAF7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3E9A3" w14:textId="6ED389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6F040" w14:textId="3F332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FC7EC2" w:rsidRPr="00FC7EC2" w14:paraId="342DFA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363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653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A4A9" w14:textId="463585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7D29E" w14:textId="53B86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CE8B" w14:textId="4A330B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677C" w14:textId="515A97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FC7EC2" w:rsidRPr="00FC7EC2" w14:paraId="58E66A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7B2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A43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C77BC" w14:textId="0F4C8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A51D7" w14:textId="446C02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B0B2" w14:textId="3C0172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85C9" w14:textId="0F28EC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FC7EC2" w:rsidRPr="00FC7EC2" w14:paraId="0527AF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616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587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24E62" w14:textId="33037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DEEA" w14:textId="487D0B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5A4A2" w14:textId="21C8F8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9845D" w14:textId="105762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FC7EC2" w:rsidRPr="00FC7EC2" w14:paraId="4AB324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04D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4F8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56933" w14:textId="7EB16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1A65C" w14:textId="03D1D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819A6" w14:textId="5B0E7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C374" w14:textId="229E6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FC7EC2" w:rsidRPr="00FC7EC2" w14:paraId="1F4ABA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3FB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60F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E51F" w14:textId="4F329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C143" w14:textId="64E36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E981" w14:textId="042310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8BC3F" w14:textId="42D567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FC7EC2" w:rsidRPr="00FC7EC2" w14:paraId="62A0570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E331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EECE84" w14:textId="283B90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5A80C" w14:textId="19D2E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BCA535" w14:textId="3EA68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1ABBB7" w14:textId="42E091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FC7EC2" w:rsidRPr="00FC7EC2" w14:paraId="75B866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E2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2F6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BB56" w14:textId="019DF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AB8E5" w14:textId="5E2F1F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FD56" w14:textId="30013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A569" w14:textId="79D2DD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FC7EC2" w:rsidRPr="00FC7EC2" w14:paraId="0D27DB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FBB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310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C685" w14:textId="3B791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CC84A" w14:textId="410965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C8EE8" w14:textId="55ED9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33D2" w14:textId="7E89B0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FC7EC2" w:rsidRPr="00FC7EC2" w14:paraId="2A9C2B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AB4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137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6F788" w14:textId="0ED97D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2EE15" w14:textId="2A79E1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44EA9" w14:textId="446DAF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5142" w14:textId="0E17F8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FC7EC2" w:rsidRPr="00FC7EC2" w14:paraId="302B25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E89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D3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A8C2" w14:textId="285028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FFECE" w14:textId="1DC42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F06FF" w14:textId="78E84D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162B" w14:textId="457084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FC7EC2" w:rsidRPr="00FC7EC2" w14:paraId="57A34D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D2E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073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A4800" w14:textId="3DB786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8F660" w14:textId="7A0FDE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9A91" w14:textId="31F548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67069" w14:textId="2DF40E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FC7EC2" w:rsidRPr="00FC7EC2" w14:paraId="339538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B98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090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F0E9B" w14:textId="5F5E1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053CE" w14:textId="56451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BFDA5" w14:textId="6511A7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E8DDE" w14:textId="2EAAA2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FC7EC2" w:rsidRPr="00FC7EC2" w14:paraId="02A4A8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27C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159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761C" w14:textId="57AF35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F0D5" w14:textId="3D3C2C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DAFE" w14:textId="2DE19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2447" w14:textId="1EE97E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FC7EC2" w:rsidRPr="00FC7EC2" w14:paraId="1F4CCC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1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476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217B" w14:textId="26839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25F4B" w14:textId="5543A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CADD" w14:textId="70A31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5BA0" w14:textId="56897E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FC7EC2" w:rsidRPr="00FC7EC2" w14:paraId="1A9C466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35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42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9634" w14:textId="7DB6A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11EC2" w14:textId="55568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5D876" w14:textId="5651E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F492" w14:textId="7BD7F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FC7EC2" w:rsidRPr="00FC7EC2" w14:paraId="731381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4B9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4E6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6BD8" w14:textId="7A927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F18C" w14:textId="34D6FF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B448D" w14:textId="412B9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B402" w14:textId="36D19F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FC7EC2" w:rsidRPr="00FC7EC2" w14:paraId="6428DF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D1D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6D4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10FC" w14:textId="460826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E7089" w14:textId="68F9A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FFB35" w14:textId="6F125C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E604" w14:textId="15FEE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FC7EC2" w:rsidRPr="00FC7EC2" w14:paraId="6237BB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1C7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CE7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2AD68" w14:textId="671E2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124C" w14:textId="0D65B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CB31" w14:textId="7E7F43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11FB" w14:textId="747C29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FC7EC2" w:rsidRPr="00FC7EC2" w14:paraId="2F8F8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8A3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458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389AF" w14:textId="36FFA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5CA66" w14:textId="373C85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2A45E" w14:textId="7C487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8609F" w14:textId="66801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FC7EC2" w:rsidRPr="00FC7EC2" w14:paraId="725CDE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5BB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897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5C515" w14:textId="229260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9676" w14:textId="652B4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12EB" w14:textId="57E36C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AA59" w14:textId="6E43E0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FC7EC2" w:rsidRPr="00FC7EC2" w14:paraId="11F95E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3D6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CBC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F9044" w14:textId="3024D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E62DB" w14:textId="28E91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69D0" w14:textId="743FA4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F2CDF" w14:textId="22D95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FC7EC2" w:rsidRPr="00FC7EC2" w14:paraId="5DE3F6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789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4DE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20F7" w14:textId="7CE376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7A45" w14:textId="43FB98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1A167" w14:textId="2E8FF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BB52" w14:textId="322DCC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FC7EC2" w:rsidRPr="00FC7EC2" w14:paraId="0681CF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58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ED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E4B4" w14:textId="7F87A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ACFD8" w14:textId="13A592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4E16" w14:textId="59ADE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479CF" w14:textId="08E12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FC7EC2" w:rsidRPr="00FC7EC2" w14:paraId="7A5920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DD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499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963A1" w14:textId="349774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FF6BA" w14:textId="409B57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EBE0" w14:textId="2B5BD3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DD3F5" w14:textId="77FE97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FC7EC2" w:rsidRPr="00FC7EC2" w14:paraId="36C0B7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092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94A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C34C6" w14:textId="396B4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15F22" w14:textId="34C382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B4E9A" w14:textId="4FE780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34D14" w14:textId="20AA34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FC7EC2" w:rsidRPr="00FC7EC2" w14:paraId="150720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275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46F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D68C" w14:textId="3781C8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BA7D" w14:textId="5CFEF8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20A2C" w14:textId="2E255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461A" w14:textId="34527C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FC7EC2" w:rsidRPr="00FC7EC2" w14:paraId="4C003A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30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8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883F5" w14:textId="1646D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504D" w14:textId="3EC18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49561" w14:textId="7E2949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38A5E" w14:textId="5831E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FC7EC2" w:rsidRPr="00FC7EC2" w14:paraId="72EA9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0C3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A80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AADCD" w14:textId="7DCE3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A8012" w14:textId="3BB9DC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E9EA" w14:textId="6BD513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7266" w14:textId="145BB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FC7EC2" w:rsidRPr="00FC7EC2" w14:paraId="2EC58D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C24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673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C6DD7" w14:textId="4FBC8C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EC6AB" w14:textId="654DEB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67BD" w14:textId="4C10D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7A6E" w14:textId="08BABF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FC7EC2" w:rsidRPr="00FC7EC2" w14:paraId="69D1C2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C82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2A2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E1308" w14:textId="23BC3A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CECE" w14:textId="46B75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697D2" w14:textId="5CDD3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04BE" w14:textId="451666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FC7EC2" w:rsidRPr="00FC7EC2" w14:paraId="005729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6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D07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6F9C0" w14:textId="5C03F1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819FB" w14:textId="41FAC3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9AD38" w14:textId="0CB536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FA90" w14:textId="39F8E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FC7EC2" w:rsidRPr="00FC7EC2" w14:paraId="1539A1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7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ABA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0D480" w14:textId="12A982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5006D" w14:textId="4D8101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E2BD8" w14:textId="102D47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B391" w14:textId="70C456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FC7EC2" w:rsidRPr="00FC7EC2" w14:paraId="772FA7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49F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6B7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9430" w14:textId="52272D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CA2C5" w14:textId="388327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D3548" w14:textId="5D703C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0392" w14:textId="75ACD6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FC7EC2" w:rsidRPr="00FC7EC2" w14:paraId="150538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E3F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129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2A73" w14:textId="4FEDF0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565EE" w14:textId="345770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215F" w14:textId="20019F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0FF0B" w14:textId="313DAE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FC7EC2" w:rsidRPr="00FC7EC2" w14:paraId="7E277BA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218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60568" w14:textId="5B27F7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BA542D" w14:textId="2CBF6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3C23AE" w14:textId="5B842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31A22E" w14:textId="7913F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FC7EC2" w:rsidRPr="00FC7EC2" w14:paraId="192077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E9C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2C2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77017" w14:textId="7E87A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3D862" w14:textId="7BA5C1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D9A8" w14:textId="6B3BD3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C265" w14:textId="2C0A85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FC7EC2" w:rsidRPr="00FC7EC2" w14:paraId="3CA8B4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B2F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C3A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A7F4C" w14:textId="1908D9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26A43" w14:textId="41DB6E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37CA8" w14:textId="79EDE6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21DA9" w14:textId="49EB7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FC7EC2" w:rsidRPr="00FC7EC2" w14:paraId="79C9E15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091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FEF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694E4" w14:textId="6863E4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D3FB" w14:textId="004C92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3266A" w14:textId="3D4A8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8F5E" w14:textId="4E1C11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FC7EC2" w:rsidRPr="00FC7EC2" w14:paraId="34B302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698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274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6E15" w14:textId="12FEC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7E821" w14:textId="3AA61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1254A" w14:textId="57F0ED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3F8F" w14:textId="69D96C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FC7EC2" w:rsidRPr="00FC7EC2" w14:paraId="6E33FD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3D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3CF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5E579" w14:textId="385EF6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1BF1" w14:textId="72A285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99CE1" w14:textId="1A063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43A5" w14:textId="1D4496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FC7EC2" w:rsidRPr="00FC7EC2" w14:paraId="761F9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AB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F70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B0528" w14:textId="6B6AA9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1A638" w14:textId="702A9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B89D" w14:textId="6FB7BB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4C0F" w14:textId="0FFB0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FC7EC2" w:rsidRPr="00FC7EC2" w14:paraId="158898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178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28B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01BE9" w14:textId="59384D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B6E53" w14:textId="77F29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40DDD" w14:textId="77F8FE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4BB77" w14:textId="34375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FC7EC2" w:rsidRPr="00FC7EC2" w14:paraId="345509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D53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8E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0E2BF" w14:textId="63B8C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780B8" w14:textId="2C89F4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1E9AF" w14:textId="569CAE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CC6C" w14:textId="0BD3C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FC7EC2" w:rsidRPr="00FC7EC2" w14:paraId="459335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5CA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C1F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C32B" w14:textId="47F4A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FFDE6" w14:textId="726DAB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C19A6" w14:textId="5AF8A7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DEE1" w14:textId="6FCE77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FC7EC2" w:rsidRPr="00FC7EC2" w14:paraId="031571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63E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563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24A9A" w14:textId="2C557F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49FFA" w14:textId="07E41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3634" w14:textId="05545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3073" w14:textId="255E44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FC7EC2" w:rsidRPr="00FC7EC2" w14:paraId="431AC3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31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B2F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D756" w14:textId="5957B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5C341" w14:textId="1FED4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05340" w14:textId="613E0F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B8C1" w14:textId="0F2B2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FC7EC2" w:rsidRPr="00FC7EC2" w14:paraId="4B9D22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32A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70E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4199" w14:textId="5B11DC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80D2" w14:textId="504E3D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8C40B" w14:textId="6472D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5A5F8" w14:textId="3CAFCA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FC7EC2" w:rsidRPr="00FC7EC2" w14:paraId="66161D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B38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7D9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20109" w14:textId="5DB26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E90A2" w14:textId="05A91D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F72F1" w14:textId="5C1305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94417" w14:textId="3D200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FC7EC2" w:rsidRPr="00FC7EC2" w14:paraId="18DCA4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1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2A3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9861B" w14:textId="6D29EA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A6E1C" w14:textId="25BBB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EF9C6" w14:textId="2002C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D874" w14:textId="7C6661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FC7EC2" w:rsidRPr="00FC7EC2" w14:paraId="6B3C2BC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E70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538C95" w14:textId="6A3D60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44FD88" w14:textId="533DC8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BF163B" w14:textId="45680B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C4CEBD" w14:textId="2BAB1B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FC7EC2" w:rsidRPr="00FC7EC2" w14:paraId="3E8FAD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893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EAC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D9B8D" w14:textId="3B038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4FAF" w14:textId="688B7C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AFC9" w14:textId="0BADBC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A893D" w14:textId="1B1AC0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FC7EC2" w:rsidRPr="00FC7EC2" w14:paraId="01A1E62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F14E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5ADFCD" w14:textId="6332D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488F64" w14:textId="6DBE54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B1D9F3" w14:textId="0A092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032B53" w14:textId="311BC6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</w:tr>
      <w:tr w:rsidR="00FC7EC2" w:rsidRPr="00FC7EC2" w14:paraId="096E923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6EE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4A76" w14:textId="2F01E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35C52" w14:textId="4538EA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D98C42" w14:textId="4326D7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E68AFB" w14:textId="13EC2D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FC7EC2" w:rsidRPr="00FC7EC2" w14:paraId="1C371B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BB8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67C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666B" w14:textId="362E8B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D7D6" w14:textId="1E5FF0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F2B9" w14:textId="785513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19612" w14:textId="5E045B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4207A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69E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3FA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6F0D5" w14:textId="7BFC0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FB6F" w14:textId="38386A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CC6E" w14:textId="78FC9D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8296" w14:textId="6606B3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348F61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BE7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6CA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24B7" w14:textId="1DA29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A66D5" w14:textId="3DAE4F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D7DD" w14:textId="41E650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11500" w14:textId="160893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4AE13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B88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770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BD41F" w14:textId="7A28A5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59229" w14:textId="3547A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1420" w14:textId="6A5906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1D250" w14:textId="79DB3D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638A0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CE6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3F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D4D4" w14:textId="3B670B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BA16" w14:textId="07E769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9525" w14:textId="294E1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53EF" w14:textId="0E07C0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FC7EC2" w:rsidRPr="00FC7EC2" w14:paraId="4D50BF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B2C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592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B8F85" w14:textId="6C535C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8489" w14:textId="1DA1E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23D7C" w14:textId="2BE97C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7CFC" w14:textId="664C2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678850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E6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1F2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20871" w14:textId="7A7876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C2F4" w14:textId="44365A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5AD55" w14:textId="17ADBC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738A" w14:textId="47CEF9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FC7EC2" w:rsidRPr="00FC7EC2" w14:paraId="48C2BA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53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624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73CF" w14:textId="66FAA2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BB672" w14:textId="3F14A5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32321" w14:textId="14097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A285" w14:textId="3CF254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9E06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80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CA3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514E" w14:textId="48647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0F61" w14:textId="439C2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2C13F" w14:textId="52FFA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C72E4" w14:textId="210F1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51F987A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7F1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D40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E2D9C" w14:textId="426EB8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6521" w14:textId="1BC17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C8A50" w14:textId="18D799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0B68" w14:textId="62C8B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FC7EC2" w:rsidRPr="00FC7EC2" w14:paraId="481DC5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5B0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F2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64081" w14:textId="521ECD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574A0" w14:textId="16AE1B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7D6D8" w14:textId="63E22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A0991" w14:textId="7B67AC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1FDB06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09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647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86408" w14:textId="53C61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2B19" w14:textId="52FB05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2DA7" w14:textId="3310E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5C1F" w14:textId="214D5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609D02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AA7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112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78C83" w14:textId="26F608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407F" w14:textId="27A86B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55034" w14:textId="6AC3DC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D5B4" w14:textId="4B63D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6E20E85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D82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07B479" w14:textId="509F85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342BA" w14:textId="2A85EC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43AFF6" w14:textId="3958B8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C25AC4" w14:textId="2BC99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FC7EC2" w:rsidRPr="00FC7EC2" w14:paraId="3971BA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E5B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253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E354" w14:textId="25977A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0A0C" w14:textId="30654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94400" w14:textId="2900B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A571" w14:textId="3D758C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4C122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AF1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5A8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9D76" w14:textId="0EDC3B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97C93" w14:textId="227AC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D02E5" w14:textId="3A9D1B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EFD1" w14:textId="04F71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FC7EC2" w:rsidRPr="00FC7EC2" w14:paraId="20F9B1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6D8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91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A75E" w14:textId="0B823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7FEF" w14:textId="20AC9D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FC44" w14:textId="37196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5B410" w14:textId="4EFBD2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FC7EC2" w:rsidRPr="00FC7EC2" w14:paraId="079013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37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09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DEAC5" w14:textId="39045B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3832" w14:textId="33AB8E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CAB95" w14:textId="7CD577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4FAA" w14:textId="0F0F99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2D00D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9F7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EC3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83673" w14:textId="51E29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BF4F" w14:textId="14A06B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F1E6" w14:textId="696DC7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C0E0" w14:textId="29306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7296BE3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BC2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8172F" w14:textId="17035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1E46F6" w14:textId="7CB03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94F986" w14:textId="7C3384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355F53" w14:textId="2E1D5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FC7EC2" w:rsidRPr="00FC7EC2" w14:paraId="7BE791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CB7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589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8D47D" w14:textId="3AB028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C8A44" w14:textId="76C616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117C9" w14:textId="17261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A65FE" w14:textId="30DCA9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FC7EC2" w:rsidRPr="00FC7EC2" w14:paraId="199BC7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DEA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C90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C08D" w14:textId="7B73FE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DB0DF" w14:textId="5E8DB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3812" w14:textId="209F2E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FB4F" w14:textId="22AD78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37EDEB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B0C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57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137CE" w14:textId="33C1B7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6982E" w14:textId="724CA1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8D4FC" w14:textId="6FA824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8AD6" w14:textId="547731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F43A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2D9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F6D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AB74" w14:textId="4A5A0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666F8" w14:textId="527E7C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0C2A" w14:textId="2F7B22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7974" w14:textId="538B00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FC7EC2" w:rsidRPr="00FC7EC2" w14:paraId="6F20D7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62D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254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D357" w14:textId="345D5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B9696" w14:textId="139576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B422" w14:textId="46088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76CAC" w14:textId="1B217A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FC7EC2" w:rsidRPr="00FC7EC2" w14:paraId="6253FB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F5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A2B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F4A6" w14:textId="6B6DB4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6A94" w14:textId="6FE0DA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ADA6" w14:textId="67B67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472C7" w14:textId="5A8F84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0F980E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6B5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0A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8E380" w14:textId="7BBB5F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2C0" w14:textId="6A928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B1402" w14:textId="25C7F2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B458D" w14:textId="449EA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5E8B1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6EF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7D4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70DCA" w14:textId="55390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8FD76" w14:textId="670D4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0741A" w14:textId="7FE0A5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FA4A" w14:textId="67A19D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FC7EC2" w:rsidRPr="00FC7EC2" w14:paraId="744A12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3A2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8B6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230F" w14:textId="3495ED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6C679" w14:textId="39968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8E97F" w14:textId="4AD406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2894C" w14:textId="5E2CF2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1D96E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3E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C4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7501" w14:textId="77A72A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56A5" w14:textId="6D865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C305" w14:textId="28F71B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970CE" w14:textId="18EAE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0118AC3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DC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4F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E8EBD" w14:textId="16856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6E618" w14:textId="731796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5DCE4" w14:textId="7CA7C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7FD2F" w14:textId="670CF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FC7EC2" w:rsidRPr="00FC7EC2" w14:paraId="4DC42B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2D5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3D8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1216E" w14:textId="7007E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38CC" w14:textId="1FC8C8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BE105" w14:textId="27215B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60D9" w14:textId="51FF5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8B168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6DF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8C8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100B" w14:textId="3D400C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719E4" w14:textId="34ABE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8F387" w14:textId="55194C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689F" w14:textId="345DB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26084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0BC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04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9523" w14:textId="69A032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742B2" w14:textId="667D56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7E7B" w14:textId="0CBA43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0A06" w14:textId="7CB69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276FA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910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068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499F4" w14:textId="6A331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20AC" w14:textId="01362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94A11" w14:textId="7EF6C3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3116" w14:textId="35DC45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26DC11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C79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CE5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2470D" w14:textId="0FCF6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9769" w14:textId="4DE637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9813E" w14:textId="0C327B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0928" w14:textId="7D1C2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C7472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54C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57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95500" w14:textId="1DD065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EB25F" w14:textId="0AB2D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DCA64" w14:textId="54528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3D09" w14:textId="4694B8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FC7EC2" w:rsidRPr="00FC7EC2" w14:paraId="6800BB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84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629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56F8D" w14:textId="1AFDA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53FD4" w14:textId="6F6293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E660E" w14:textId="1512CF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E1037" w14:textId="128A1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21EF9E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A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35F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F1A1" w14:textId="2F6770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39856" w14:textId="79774C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7F5D4" w14:textId="4E062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EB702" w14:textId="0D3B9C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C58E1E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78F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574188" w14:textId="0596AA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79E284" w14:textId="5762D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3944E" w14:textId="570DAC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8D5092" w14:textId="692B9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FC7EC2" w:rsidRPr="00FC7EC2" w14:paraId="664903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E63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9B0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FDBE5" w14:textId="4EB63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3C81F" w14:textId="4AAA0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0FE44" w14:textId="66D7FD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489A" w14:textId="70784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4D858D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690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630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BD011" w14:textId="2092C9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9E59B" w14:textId="7A71A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A4572" w14:textId="035D84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713F6" w14:textId="1EAC6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B8133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F45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93D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8D37" w14:textId="7849D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5850" w14:textId="7B570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CD07" w14:textId="5C9E42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B68D4" w14:textId="5E6AF3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7AA03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3E9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022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79C34" w14:textId="677A4D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028F2" w14:textId="0F8927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8C48" w14:textId="7B7B31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571C2" w14:textId="190861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7F3DE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3B7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16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18EC5" w14:textId="07D5A0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F0FDC" w14:textId="59156F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01ACE" w14:textId="45D627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106F0" w14:textId="45FC35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25565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07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FC8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275EE" w14:textId="11ADCD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2D8CB" w14:textId="055E4A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B977" w14:textId="53CC7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DC46" w14:textId="4AC353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0388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9E4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0EA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14F3" w14:textId="629F85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39F" w14:textId="42FAF5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054" w14:textId="5FBB7A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C0FD" w14:textId="69E4C7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FC7EC2" w:rsidRPr="00FC7EC2" w14:paraId="2E2B4B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607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952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89C8" w14:textId="3D141A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B87E0" w14:textId="4FAE6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5FD0" w14:textId="1DB988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7453" w14:textId="6B0F26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875E3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5D6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167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3A4E5" w14:textId="332D7A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9D570" w14:textId="4AA5A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DE0EA" w14:textId="51655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1F77" w14:textId="7B97F2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E32A1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11E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E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9AA5" w14:textId="66199E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37753" w14:textId="5BE6AD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5449" w14:textId="2765E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6A02" w14:textId="708D5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1BF7BC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5A0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53E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7AB6" w14:textId="63ED2C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546F" w14:textId="3BA6AB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A1421" w14:textId="31E6D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32A6E" w14:textId="5C98E3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07BA1A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C55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96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2ED8" w14:textId="70EF11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AF3EE" w14:textId="4C7F11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B4AB" w14:textId="72A7D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01B3" w14:textId="0749A6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ECEB9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BE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711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3370" w14:textId="3CF03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41452" w14:textId="2ACEB3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7650" w14:textId="18F75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C3E4" w14:textId="77857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784A6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ABB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E4E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8824B" w14:textId="5DE6A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2F84" w14:textId="528585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AC499" w14:textId="70F22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2622" w14:textId="36AEF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FC7EC2" w:rsidRPr="00FC7EC2" w14:paraId="0D7359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B56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782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9DE67" w14:textId="536694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5D808" w14:textId="6DFA4E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70BE" w14:textId="31C535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E796" w14:textId="605E4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49CAB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B65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BA7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32998" w14:textId="049262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6610" w14:textId="63DE03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5658" w14:textId="72FD8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426A" w14:textId="68FB9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0FDC7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FF9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CC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2A520" w14:textId="2DF008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5A261" w14:textId="60E13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307E" w14:textId="61B7E9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0FAA" w14:textId="534CF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ED1FD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C6A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CEE209" w14:textId="4517FC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C2483C" w14:textId="6E700B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A2540" w14:textId="425E58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53E10A" w14:textId="45BFA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</w:tr>
      <w:tr w:rsidR="00FC7EC2" w:rsidRPr="00FC7EC2" w14:paraId="46643D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B41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B3B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3D2F" w14:textId="67EC8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E0081" w14:textId="621B40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612D4" w14:textId="5AD49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312C" w14:textId="5D2E4A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</w:tr>
      <w:tr w:rsidR="00FC7EC2" w:rsidRPr="00FC7EC2" w14:paraId="3A943B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F9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EBA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8C8DA" w14:textId="6BC65C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E4D1A" w14:textId="1A9D71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0CC98" w14:textId="648829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9725" w14:textId="246E4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598519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DC3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41E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B003B" w14:textId="1A029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4C13C" w14:textId="79A22B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5F78F" w14:textId="0E8E8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FDD8" w14:textId="65E346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3E770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392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F6C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55541" w14:textId="10DCD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4A243" w14:textId="7B1246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C3BA" w14:textId="0274CC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E72D0" w14:textId="4C804C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3DA773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311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355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624BE" w14:textId="4B7A9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C660B" w14:textId="6C522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35F60" w14:textId="27A4A3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EEC98" w14:textId="63270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DE0D9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3B2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24F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86C6E" w14:textId="6D7D17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6166" w14:textId="0E763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94AB0" w14:textId="2E9A36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32A76" w14:textId="0ABFA3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C9E14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959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2A6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FF17D" w14:textId="45189B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09E6" w14:textId="30F9D9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88CF5" w14:textId="4C8B8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42A8" w14:textId="0FDAB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FC7EC2" w:rsidRPr="00FC7EC2" w14:paraId="6B28D8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69A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299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D831" w14:textId="0A1528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A84DA" w14:textId="1E0CFB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69C0" w14:textId="737D11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BA52" w14:textId="3B5827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2643E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CB7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51E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A4D6C" w14:textId="754C06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0A9E" w14:textId="0984E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15E7" w14:textId="1FC1CF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A3C32" w14:textId="0A363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5E63C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0DD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057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CEA81" w14:textId="6EA73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D478D" w14:textId="5DCC28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EF39F" w14:textId="37B62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4D6EE" w14:textId="772842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24DDE5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87F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042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CD04D" w14:textId="4E91DE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0009F" w14:textId="73C6AA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CE45" w14:textId="657E8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A063C" w14:textId="134F34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6719F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B88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DCC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B7DC" w14:textId="11F08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13F80" w14:textId="2276F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DDD66" w14:textId="6139AF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9255" w14:textId="1D0AD8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3299F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186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4F7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81BF2" w14:textId="0A7CB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1703" w14:textId="506A9A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0B0ED" w14:textId="30CDE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017B1" w14:textId="1A395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FC7EC2" w:rsidRPr="00FC7EC2" w14:paraId="318462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875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F6E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E687C" w14:textId="0F6AE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B23EF" w14:textId="3C66C3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E34DA" w14:textId="35ADD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95C5" w14:textId="4D54C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7B75BA4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9A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659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ED55" w14:textId="12E2F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DD57C" w14:textId="6CEA8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3B669" w14:textId="38D587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B51B" w14:textId="201873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FC7EC2" w:rsidRPr="00FC7EC2" w14:paraId="0AAFE4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1E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752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7420B" w14:textId="05BB64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70C5" w14:textId="52DA83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C0811" w14:textId="2E1703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E2721" w14:textId="4123A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326FC0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420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684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79AC" w14:textId="6ADFB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9164" w14:textId="7FC4CD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F79A6" w14:textId="3949FD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ACAB9" w14:textId="0B1218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71D458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999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9D9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AC6B2" w14:textId="6C33F8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573D3" w14:textId="4ACE5A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6BB4" w14:textId="07E998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58A37" w14:textId="359EB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FC7EC2" w:rsidRPr="00FC7EC2" w14:paraId="480465C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72A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22EC5" w14:textId="1AFC27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90359" w14:textId="7696B3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2479F" w14:textId="38383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273E1" w14:textId="78638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FC7EC2" w:rsidRPr="00FC7EC2" w14:paraId="390BB7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0E0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829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9BA40" w14:textId="442141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C56" w14:textId="50F6C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B0F72" w14:textId="1D326E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C5A29" w14:textId="77E50F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FC375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202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1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DD0EA" w14:textId="27F32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6D49" w14:textId="439C7C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15FEA" w14:textId="368DB8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9580B" w14:textId="2A603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FC7EC2" w:rsidRPr="00FC7EC2" w14:paraId="6B77871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1A3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9BD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47B7C" w14:textId="4F8588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F520" w14:textId="459EEF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5A57D" w14:textId="719E1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AA20D" w14:textId="15348D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A3C1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6A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8EA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26FF" w14:textId="07C59A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2B711" w14:textId="46E195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C405" w14:textId="2E521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BA2C" w14:textId="6CA85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FC7EC2" w:rsidRPr="00FC7EC2" w14:paraId="5BAD442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A482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240B2A" w14:textId="589D86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CD10EA" w14:textId="07770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0EC5DD" w14:textId="4F7DB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C9757E" w14:textId="0464F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FC7EC2" w:rsidRPr="00FC7EC2" w14:paraId="0D30CB7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D77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83D41B" w14:textId="3277DA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CB726" w14:textId="43BEB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AEE25" w14:textId="789A9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4EDAE9" w14:textId="09921F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FC7EC2" w:rsidRPr="00FC7EC2" w14:paraId="4625599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ACE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232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B17A2" w14:textId="0EEC7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68820" w14:textId="548F32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13195" w14:textId="236F0B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E192" w14:textId="29F602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FC7EC2" w:rsidRPr="00FC7EC2" w14:paraId="2FC48C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B78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0AD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4C914" w14:textId="695C2D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2D352" w14:textId="3318B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1961B" w14:textId="7E3CF1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84ED1" w14:textId="5FE200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FC7EC2" w:rsidRPr="00FC7EC2" w14:paraId="5F39F4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F5A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3C5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B92A4" w14:textId="4C2E1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75B3" w14:textId="3BE184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0F886" w14:textId="49325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CB67" w14:textId="74A0E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FC7EC2" w:rsidRPr="00FC7EC2" w14:paraId="6A46F5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38E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FFB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BC927" w14:textId="283A5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09BE3" w14:textId="44683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90837" w14:textId="1C9ED3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CFB05" w14:textId="3D20D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FC7EC2" w:rsidRPr="00FC7EC2" w14:paraId="1145C4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AF9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1FD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5A34E" w14:textId="3A4DCB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6E8CF" w14:textId="35018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E489C" w14:textId="7AD9E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4271" w14:textId="025980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FC7EC2" w:rsidRPr="00FC7EC2" w14:paraId="00360F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493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C69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35EB7" w14:textId="029F7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58054" w14:textId="62C0B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8D4EE" w14:textId="15CDF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9411" w14:textId="353506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FC7EC2" w:rsidRPr="00FC7EC2" w14:paraId="522DEA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75B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13C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BB3E1" w14:textId="097FB4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09FC6" w14:textId="16291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2B05" w14:textId="3FD25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5296" w14:textId="0367EC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FC7EC2" w:rsidRPr="00FC7EC2" w14:paraId="601DD2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80E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D66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8DBA" w14:textId="7BE67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0D89" w14:textId="791592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80914" w14:textId="605FC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1029C" w14:textId="5E855F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FC7EC2" w:rsidRPr="00FC7EC2" w14:paraId="65D833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251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1EF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5FF66" w14:textId="42B295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39D49" w14:textId="151EE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B9F6" w14:textId="0714A5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BCDEF" w14:textId="450E8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FC7EC2" w:rsidRPr="00FC7EC2" w14:paraId="2BA5B3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007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AE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597E5" w14:textId="7A3C86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0F7F1" w14:textId="1218A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CAE4" w14:textId="575F3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86DB6" w14:textId="1C871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FC7EC2" w:rsidRPr="00FC7EC2" w14:paraId="78C2FE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94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348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01FE" w14:textId="70BA2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F2685" w14:textId="736BF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8D77" w14:textId="42B75C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DD34" w14:textId="3EA3F6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FC7EC2" w:rsidRPr="00FC7EC2" w14:paraId="761C233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C12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C668D" w14:textId="3AD72B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706F7" w14:textId="520EF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83001B" w14:textId="0EFACA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A7E57F" w14:textId="685831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FC7EC2" w:rsidRPr="00FC7EC2" w14:paraId="23C8B9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09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7C7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C65B" w14:textId="654541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F5BC3" w14:textId="6ED75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255A" w14:textId="2E1BE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BB8B" w14:textId="04C875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FC7EC2" w:rsidRPr="00FC7EC2" w14:paraId="64200A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32E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BC8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8D4A" w14:textId="552446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B1A4A" w14:textId="5223D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C4A86" w14:textId="3C1FE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AEA7" w14:textId="39875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FC7EC2" w:rsidRPr="00FC7EC2" w14:paraId="323537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D7F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99A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ACB7E" w14:textId="33E324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8A6C" w14:textId="5551A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42F91" w14:textId="6564B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C1D0" w14:textId="1AB691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FC7EC2" w:rsidRPr="00FC7EC2" w14:paraId="136F91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4B7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298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B77FC" w14:textId="56D852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B65E" w14:textId="7489E5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F1A5B" w14:textId="38B46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2BF3E" w14:textId="7B725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FC7EC2" w:rsidRPr="00FC7EC2" w14:paraId="05A02B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CDB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A55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0D3CB" w14:textId="4DDB0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CF70" w14:textId="0BDF07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DA7A" w14:textId="217BF4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252F" w14:textId="515C62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FC7EC2" w:rsidRPr="00FC7EC2" w14:paraId="61B24E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8C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A79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B06E3" w14:textId="4FC715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3FC7F" w14:textId="181C7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594D" w14:textId="7178C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852F" w14:textId="4DA1EF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FC7EC2" w:rsidRPr="00FC7EC2" w14:paraId="5FAF3D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439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25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A52B" w14:textId="5C6474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20B3C" w14:textId="190F2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5C181" w14:textId="2C0617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785D" w14:textId="11389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FC7EC2" w:rsidRPr="00FC7EC2" w14:paraId="71AFE9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47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184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E0CFC" w14:textId="73FFE3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1F87" w14:textId="3C4B9B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73AD0" w14:textId="244801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FCF4" w14:textId="7792D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FC7EC2" w:rsidRPr="00FC7EC2" w14:paraId="128685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6F4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891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0E188" w14:textId="72EBA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90162" w14:textId="669C70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0AC9" w14:textId="4C7219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7001" w14:textId="396777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FC7EC2" w:rsidRPr="00FC7EC2" w14:paraId="078554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F6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5ED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5093E" w14:textId="17520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06431" w14:textId="36F6BD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8F61" w14:textId="7CCAB1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6570" w14:textId="44048A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FC7EC2" w:rsidRPr="00FC7EC2" w14:paraId="722935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4B2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3C3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17AB" w14:textId="4481FB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2E958" w14:textId="25ACFD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E8FF0" w14:textId="1A9F1B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C226" w14:textId="5EFF2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FC7EC2" w:rsidRPr="00FC7EC2" w14:paraId="1DE1A22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44A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CE929E" w14:textId="6237EA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DB6AF3" w14:textId="25F63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A2C4EB" w14:textId="06CED3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6940A3" w14:textId="19F0BF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FC7EC2" w:rsidRPr="00FC7EC2" w14:paraId="55E8F1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86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0A9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B385A" w14:textId="7C7E1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9E93" w14:textId="56BCD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94AFD" w14:textId="4E0AF6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A0BB" w14:textId="736917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FC7EC2" w:rsidRPr="00FC7EC2" w14:paraId="6DFADD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5B9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B7A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182BA" w14:textId="21B7C9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E506" w14:textId="12CB4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EEDA6" w14:textId="47253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C44F" w14:textId="76F967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FC7EC2" w:rsidRPr="00FC7EC2" w14:paraId="4B77EE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8B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A3B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DFB7" w14:textId="1B7D03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44D3" w14:textId="733186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B2839" w14:textId="1F49E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2D6D2" w14:textId="2824D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FC7EC2" w:rsidRPr="00FC7EC2" w14:paraId="086A36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3AE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5F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FC7FD" w14:textId="0B0945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F7BE" w14:textId="7762EC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3521" w14:textId="555CE9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E545" w14:textId="49B8E1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FC7EC2" w:rsidRPr="00FC7EC2" w14:paraId="0684BB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BBD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C7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8FD4E" w14:textId="26C63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81CA" w14:textId="04734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1DDCE" w14:textId="7E888E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DCE2" w14:textId="24402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FC7EC2" w:rsidRPr="00FC7EC2" w14:paraId="200B75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7E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898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C35C2" w14:textId="73108E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3B1A" w14:textId="7F2FF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661" w14:textId="7BD617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EA39" w14:textId="683B3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FC7EC2" w:rsidRPr="00FC7EC2" w14:paraId="4B497D7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300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753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DA490" w14:textId="202840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CE01" w14:textId="0C3598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BDDB" w14:textId="19DACC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3010" w14:textId="11501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FC7EC2" w:rsidRPr="00FC7EC2" w14:paraId="63A98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E81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D9F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3A02" w14:textId="3E5655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3DCF" w14:textId="6B50AD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11B4B" w14:textId="270F8C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0F812" w14:textId="7F6E67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FC7EC2" w:rsidRPr="00FC7EC2" w14:paraId="795BFC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797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684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9397F" w14:textId="080F3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9028" w14:textId="0DD6D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3243" w14:textId="4410D4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7051E" w14:textId="24A30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FC7EC2" w:rsidRPr="00FC7EC2" w14:paraId="6B7BCD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E098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3C89F7" w14:textId="60D4DA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85989B" w14:textId="3CF854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3C3DE9" w14:textId="6F5F2B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1FF80D" w14:textId="6FE2D4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FC7EC2" w:rsidRPr="00FC7EC2" w14:paraId="4BBBD97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6E1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1EBC3" w14:textId="2DD062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E73B3" w14:textId="6ABF7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98E63" w14:textId="6D28C2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86F8A" w14:textId="39BB3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FC7EC2" w:rsidRPr="00FC7EC2" w14:paraId="68DE2E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2D6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409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FC668" w14:textId="1715B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B7B1B" w14:textId="40C0F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E8BA8" w14:textId="4CF650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0857E" w14:textId="4FA19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FC7EC2" w:rsidRPr="00FC7EC2" w14:paraId="65B241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43A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57F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1DE9" w14:textId="4F640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A5A12" w14:textId="0CF74F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49FE" w14:textId="3328A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6CDE" w14:textId="7A2EAE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FC7EC2" w:rsidRPr="00FC7EC2" w14:paraId="0DC05D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7CA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0A9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3734E" w14:textId="26024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B5EA9" w14:textId="28103C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65BD" w14:textId="7BE6C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AF686" w14:textId="34BBE5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FC7EC2" w:rsidRPr="00FC7EC2" w14:paraId="3317E2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21D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032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A172" w14:textId="14925A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04F42" w14:textId="5C8052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D5D55" w14:textId="4EF540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753A" w14:textId="46CF08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FC7EC2" w:rsidRPr="00FC7EC2" w14:paraId="2A282CB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B02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83982B" w14:textId="36FD52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718F39" w14:textId="59B7C6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0633D" w14:textId="685812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3BD35A" w14:textId="76285F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FC7EC2" w:rsidRPr="00FC7EC2" w14:paraId="2E6B3D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94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AD1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19374" w14:textId="7D2315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29B43" w14:textId="41256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B362C" w14:textId="135CA4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3835" w14:textId="5FFBBD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FC7EC2" w:rsidRPr="00FC7EC2" w14:paraId="7E5AEE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D73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F13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73342" w14:textId="6BD9E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61CA8" w14:textId="011129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61CEB" w14:textId="2C533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2C93" w14:textId="3E13E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FC7EC2" w:rsidRPr="00FC7EC2" w14:paraId="1081CE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A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510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1DBE" w14:textId="11F05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B831" w14:textId="47CA3E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B3C84" w14:textId="33AB9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7296" w14:textId="08E2F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FC7EC2" w:rsidRPr="00FC7EC2" w14:paraId="543394F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CE19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B1C549" w14:textId="4320C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EA49D3" w14:textId="7B324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1F085B" w14:textId="1EB4CD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9069B2" w14:textId="4E5AF8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FC7EC2" w:rsidRPr="00FC7EC2" w14:paraId="0ED6A95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60C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78F111" w14:textId="7DC8B1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C51016" w14:textId="5A4916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06FFF3" w14:textId="419A2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95CC97" w14:textId="39929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FC7EC2" w:rsidRPr="00FC7EC2" w14:paraId="274AA9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BBC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D47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93F92" w14:textId="48C37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6EE5" w14:textId="5C72D1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4380" w14:textId="46756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14616" w14:textId="499ECB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355B4B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33E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F7B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A272" w14:textId="6DEEB6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E8F3" w14:textId="783ADB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47DBB" w14:textId="1C6B2C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4568" w14:textId="48725C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37EB4E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941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949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2C2E4" w14:textId="686E58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B77BE" w14:textId="1148E1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D6AC3" w14:textId="1D6A3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758B" w14:textId="3264B4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C717D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E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056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A59E2" w14:textId="3ED343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6F291" w14:textId="5B5D3F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478BE" w14:textId="48FAB5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90995" w14:textId="25E83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6FEDA7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594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C56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359D" w14:textId="4AAD21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5AE9C" w14:textId="12B264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88A10" w14:textId="6579D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572A" w14:textId="48D733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57F6D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D9B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BB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5141" w14:textId="079CC8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D399" w14:textId="2BA569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77C21" w14:textId="244A4D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FF63" w14:textId="22B568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1EBC03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7CC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BE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451CF" w14:textId="5E6CF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34A3D" w14:textId="5AEAE6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3F068" w14:textId="6DB9C8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B55A" w14:textId="086CA1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95A4D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C17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CD6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9E1B8" w14:textId="7D3491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52170" w14:textId="1A5BBC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0BE79" w14:textId="6422D9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7FA4E" w14:textId="2D0C14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FC7EC2" w:rsidRPr="00FC7EC2" w14:paraId="520715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3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150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2B958" w14:textId="14DC4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4C39" w14:textId="6BCB7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1E5E0" w14:textId="28ACB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C7A92" w14:textId="10C2B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AD837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916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39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03C00" w14:textId="0D2F55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A7ECE" w14:textId="16F091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F5E28" w14:textId="0E8F5B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FCA6" w14:textId="0A562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669A00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8E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536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D9C6" w14:textId="1CD3B5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6341A" w14:textId="4A2328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9CBF8" w14:textId="0ADE5C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D31F" w14:textId="00347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0436BC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465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66E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95485" w14:textId="015DE5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640F" w14:textId="6FE4CF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6319" w14:textId="4746E2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9325" w14:textId="274F5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60DC01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792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AE3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6EF3C" w14:textId="7BA11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4BF78" w14:textId="0A6AD1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1CEF" w14:textId="563D7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CDB76" w14:textId="6A411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0ACF8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513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449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3CD1A" w14:textId="44E508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0427A" w14:textId="762AE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3089B" w14:textId="3C1E11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E452" w14:textId="512C82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FC7EC2" w:rsidRPr="00FC7EC2" w14:paraId="41D6F4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A0B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737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6EC61" w14:textId="7D2854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2FF0" w14:textId="17E16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D6D6" w14:textId="6CD586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CC8FA" w14:textId="3E70AC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44071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C3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C0C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D46F" w14:textId="5F8FC2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8705A" w14:textId="684034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B1837" w14:textId="75CB6D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CE8EC" w14:textId="275A5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2FA845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454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C4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14BD5" w14:textId="1829F6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70005" w14:textId="701C3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8B142" w14:textId="320126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50B1E" w14:textId="7CD3AA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A5FD1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EFF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A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F97CE" w14:textId="2E31FD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F8031" w14:textId="62F74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C725" w14:textId="56625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AD23" w14:textId="270A53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52DC2D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BBE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E4DB7D" w14:textId="343DB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C55447" w14:textId="75545A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3F0A06" w14:textId="21BC3C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70670A" w14:textId="117C04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FC7EC2" w:rsidRPr="00FC7EC2" w14:paraId="271266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7EA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B0B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CB581" w14:textId="067EBE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BE284" w14:textId="1FD161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B4D2" w14:textId="680C11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ED871" w14:textId="086317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FC7EC2" w:rsidRPr="00FC7EC2" w14:paraId="0C2346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05B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B0F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F95A3" w14:textId="078B6B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C80B5" w14:textId="6036F7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26836" w14:textId="39AEC8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ABE6" w14:textId="3DBB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00BBAF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7AC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28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846D" w14:textId="201F7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4469" w14:textId="6BA8E0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1888" w14:textId="19CC67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8EF94" w14:textId="06DD5D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5788A2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7C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4D9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81084" w14:textId="2C35EE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E6821" w14:textId="234E3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7B1A" w14:textId="147DB4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8685D" w14:textId="684714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4ACBCE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5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EA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4126" w14:textId="44E4C4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704FA" w14:textId="2468E4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D12D" w14:textId="5F546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36379" w14:textId="652FE3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37127D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66C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5A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FC6D7" w14:textId="0B1493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BE69F" w14:textId="7D294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B244B" w14:textId="7B491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5CD7" w14:textId="244827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FC7EC2" w:rsidRPr="00FC7EC2" w14:paraId="267940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0BE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646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20EB" w14:textId="563C50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7D087" w14:textId="32D8F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7C04E" w14:textId="7A730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95470" w14:textId="0681F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245A1C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4AE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CC2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539FD" w14:textId="7BB32F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E7AD8" w14:textId="65160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BABCD" w14:textId="5FA5B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B0B6" w14:textId="11727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22BB019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E85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6B08B" w14:textId="244773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4F860F" w14:textId="0932B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D6C4D0" w14:textId="71CE5D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4957D3" w14:textId="10179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FC7EC2" w:rsidRPr="00FC7EC2" w14:paraId="54EBE6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899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00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A2CC1" w14:textId="7F981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991F" w14:textId="22834E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5E5CB" w14:textId="35E4A7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D8B0B" w14:textId="2A808A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FC7EC2" w:rsidRPr="00FC7EC2" w14:paraId="08FBAE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45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943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E24F8" w14:textId="3EFA72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D1F33" w14:textId="50E17B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2D0F4" w14:textId="6AEEF9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6E9FF" w14:textId="4AD6D9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722398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E06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C4B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534F0" w14:textId="166952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AD75" w14:textId="05CE75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4C47" w14:textId="20B243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136A" w14:textId="20B916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FC7EC2" w:rsidRPr="00FC7EC2" w14:paraId="4F8197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4F2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A4B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5612" w14:textId="1EE258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5CA88" w14:textId="13583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77CA6" w14:textId="62B2E8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E3D0" w14:textId="4816FC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69107E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01D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B5C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D620" w14:textId="6CF543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A37C9" w14:textId="77529C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AC94C" w14:textId="5ADFE9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95A0E" w14:textId="27FE1B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7D7859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9E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50F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8D4D1" w14:textId="00B97A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4100" w14:textId="22CD2D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F6621" w14:textId="3812D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E49E" w14:textId="4495AD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75CEF4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DA8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93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375C9" w14:textId="20ADC5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5AB0" w14:textId="1101C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5F465" w14:textId="7B0F8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9F8E" w14:textId="23406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FC7EC2" w:rsidRPr="00FC7EC2" w14:paraId="618638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09F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38B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025EE" w14:textId="0E20CF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C0D21" w14:textId="368E7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07397" w14:textId="218239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F686F" w14:textId="33FD44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FC7EC2" w:rsidRPr="00FC7EC2" w14:paraId="1F812E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165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08C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80DD" w14:textId="0D39D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7D4C" w14:textId="483181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A361" w14:textId="734F38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80C1" w14:textId="19AC5A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515011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77B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AF9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0CA4F" w14:textId="0FBB9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DF324" w14:textId="61E7DE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AB7F" w14:textId="187BB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E93A" w14:textId="43D967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FC7EC2" w:rsidRPr="00FC7EC2" w14:paraId="4E4A42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DA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65C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71C12" w14:textId="723A0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CD7A1" w14:textId="1E59A4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DCFC" w14:textId="011FC8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26A71" w14:textId="48D68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0FEAF9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4AD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ADE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1DA20" w14:textId="7BA744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9E94D" w14:textId="5DC536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E31F" w14:textId="3EB5B6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1064A" w14:textId="170DA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45404AE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651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5805E8" w14:textId="322991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E767A0" w14:textId="68D0A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7F56DE" w14:textId="51400D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345225" w14:textId="58DA84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FC7EC2" w:rsidRPr="00FC7EC2" w14:paraId="346386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75F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76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602D3" w14:textId="51C503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74FA3" w14:textId="1FC534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70B23" w14:textId="51B673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1F45" w14:textId="79F09F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677F9A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C7C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C6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1BC87" w14:textId="596B8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A4708" w14:textId="67BF1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DC63" w14:textId="11BBC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C40B" w14:textId="430C76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021F04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16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973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2906" w14:textId="5C260E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D37A" w14:textId="6050CD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0B262" w14:textId="4C503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22E2" w14:textId="63724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4463B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4F3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848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EEF68" w14:textId="357E24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34697" w14:textId="19597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7F894" w14:textId="52C92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2AFE" w14:textId="3CFE3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A665E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A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50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2D1C" w14:textId="788DF8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165B0" w14:textId="0E37E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D498" w14:textId="4DBFB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CC40" w14:textId="355598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744DB3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38D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706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216EE" w14:textId="2507F7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77F5" w14:textId="03313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E77D" w14:textId="01C905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9F6B" w14:textId="21FA5C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FC7EC2" w:rsidRPr="00FC7EC2" w14:paraId="1FCE1B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D91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911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9C52" w14:textId="720E4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1D33B" w14:textId="46F8E8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11EF5" w14:textId="0196FA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D4A09" w14:textId="1FD45A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FC7EC2" w:rsidRPr="00FC7EC2" w14:paraId="048FF7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0F9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DF4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C2662" w14:textId="1BAA0A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950ED" w14:textId="7E893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46FA" w14:textId="5F08A5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A51B" w14:textId="650711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D25CC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9F7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627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14D9" w14:textId="0842DD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C7484" w14:textId="18C64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EC1D3" w14:textId="0388B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E7546" w14:textId="41A40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FC7EC2" w:rsidRPr="00FC7EC2" w14:paraId="119505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224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3C7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7B6E9" w14:textId="0A757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A7D1" w14:textId="34963E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2C5FB" w14:textId="67C3D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174F" w14:textId="2E5A8F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33D3AB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289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466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F3514" w14:textId="61D62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3F2D9" w14:textId="14F0B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133F" w14:textId="29DC5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3C5D" w14:textId="02345E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6DF3C1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5A6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D01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D33F2" w14:textId="60BBC1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B2FD" w14:textId="3CB57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57937" w14:textId="3D8C1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7FCA3" w14:textId="3F64E3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05726326" w14:textId="77777777" w:rsidTr="00FC7EC2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3B624F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58BDF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221C6C50" w14:textId="62BCD4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7740185" w14:textId="4BADA8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86B1797" w14:textId="10082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F74F89D" w14:textId="6B43AC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FC7EC2" w:rsidRPr="00FC7EC2" w14:paraId="151529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5260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4EE075" w14:textId="0EEFEE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05BD2C" w14:textId="0412ED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372491" w14:textId="72088C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829182" w14:textId="77923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FC7EC2" w:rsidRPr="00FC7EC2" w14:paraId="108909A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F54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AC57CC" w14:textId="05D1E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B12212" w14:textId="351F7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74FB35" w14:textId="1D68C0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604F5" w14:textId="66EF1B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FC7EC2" w:rsidRPr="00FC7EC2" w14:paraId="4C384D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39B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F4B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F20DF" w14:textId="5374A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CE287" w14:textId="2A671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B34E0" w14:textId="7448BD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5B6E" w14:textId="3E855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FC7EC2" w:rsidRPr="00FC7EC2" w14:paraId="6E4FA8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A85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2A4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DDD28" w14:textId="005617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9F769" w14:textId="045746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539B" w14:textId="1CCABA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40B2" w14:textId="00445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FC7EC2" w:rsidRPr="00FC7EC2" w14:paraId="5E0FA6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FA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E42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703E6" w14:textId="761C25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6B9E" w14:textId="23198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656CE" w14:textId="034A02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CDE79" w14:textId="05E3F9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FC7EC2" w:rsidRPr="00FC7EC2" w14:paraId="0DD305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B59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303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990C1" w14:textId="4BE1B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F463" w14:textId="726C14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63D41" w14:textId="1A8870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9E71" w14:textId="59115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A8F5B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7F9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A5E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E5633" w14:textId="43EB4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CF06" w14:textId="17555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BF39E" w14:textId="039A6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DD774" w14:textId="089346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480181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664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373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BB3F7" w14:textId="20BC2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B4EA" w14:textId="6EB37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58F7" w14:textId="2B31D9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1BB0B" w14:textId="4850AF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FC7EC2" w:rsidRPr="00FC7EC2" w14:paraId="505003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199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F8F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986A" w14:textId="13238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2008" w14:textId="5EC83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A0C3" w14:textId="6B8182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001C0" w14:textId="21F78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FC7EC2" w:rsidRPr="00FC7EC2" w14:paraId="7D7549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CB2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794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54CC" w14:textId="2CB343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FE2F" w14:textId="160343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D3660" w14:textId="515E8E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F0E4" w14:textId="0BD147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6030D76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2B1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6F9F3C" w14:textId="7448B8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C9444" w14:textId="00FD01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10DBE1" w14:textId="34C5E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D0253A" w14:textId="26B7FD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FC7EC2" w:rsidRPr="00FC7EC2" w14:paraId="565FC8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50A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8E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9C67" w14:textId="46D2E6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30239" w14:textId="666B3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0047" w14:textId="60158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C66C7" w14:textId="4D80BD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FC7EC2" w:rsidRPr="00FC7EC2" w14:paraId="0B5AAE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A2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CB1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7669" w14:textId="61EF83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8584" w14:textId="39957E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FFDF5" w14:textId="1A133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7426" w14:textId="2383FF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FC7EC2" w:rsidRPr="00FC7EC2" w14:paraId="5F627DF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73F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568D69" w14:textId="6B9B5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7BBFFF" w14:textId="168F6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818515" w14:textId="234A5A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DB629A" w14:textId="33BB4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FC7EC2" w:rsidRPr="00FC7EC2" w14:paraId="4169BA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76C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F5F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CDFF6" w14:textId="2706EF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8D374" w14:textId="53F30A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0958" w14:textId="79AD6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446B7" w14:textId="3143DE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FC7EC2" w:rsidRPr="00FC7EC2" w14:paraId="23950A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19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FA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312D8" w14:textId="2613D2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6B4BF" w14:textId="63850E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D9C8" w14:textId="0AA45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91B1" w14:textId="5982A8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FC7EC2" w:rsidRPr="00FC7EC2" w14:paraId="0C040C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E74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48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5602" w14:textId="6F1A2D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F3BCE" w14:textId="06CE36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6B4" w14:textId="79C57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78B33" w14:textId="2408A0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FC7EC2" w:rsidRPr="00FC7EC2" w14:paraId="0316C4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17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5E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5661" w14:textId="4DD0F6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B635" w14:textId="0F0E78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6E98B" w14:textId="753583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A4E9D" w14:textId="4D37B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FC7EC2" w:rsidRPr="00FC7EC2" w14:paraId="7AE576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C6A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64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08AB" w14:textId="1B5917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44D1" w14:textId="7711A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EBE59" w14:textId="534A38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92D8F" w14:textId="43575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6E43A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0FF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9BA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55A" w14:textId="076A4C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C3D2" w14:textId="206B0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73F3B" w14:textId="14FFB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A283" w14:textId="7C87C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330CA2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63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157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65DF5" w14:textId="167D05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F4A08" w14:textId="7EBC1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006E" w14:textId="7E3DA1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5488B" w14:textId="13869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864D0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10D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39C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EDC1" w14:textId="4D8449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0AD59" w14:textId="23179D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71DEE" w14:textId="574A59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3EAD5" w14:textId="6B3ED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FC7EC2" w:rsidRPr="00FC7EC2" w14:paraId="5BF82E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191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C88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A27D2" w14:textId="7E0DDB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69854" w14:textId="679F18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9DB7" w14:textId="0A3336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54F17" w14:textId="1FE4B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FC7EC2" w:rsidRPr="00FC7EC2" w14:paraId="015B35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A20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3C7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F26E" w14:textId="531A83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237B" w14:textId="15B6C1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DE08" w14:textId="27A525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A32A" w14:textId="2C323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FC7EC2" w:rsidRPr="00FC7EC2" w14:paraId="3246EB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1DE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C7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92462" w14:textId="5EEA4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5937A" w14:textId="3E5EAF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7AEC" w14:textId="2FD809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39424" w14:textId="3A29EA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FC7EC2" w:rsidRPr="00FC7EC2" w14:paraId="2D4DE3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6A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AF0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63BD" w14:textId="2BB46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1FE8" w14:textId="6F252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FBD62" w14:textId="5BCDA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119E" w14:textId="26C3BD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5CF2AA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868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D46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97854" w14:textId="29706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2A9A" w14:textId="3CEF56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01A1" w14:textId="4DEFD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8535B" w14:textId="2AF43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FC7EC2" w:rsidRPr="00FC7EC2" w14:paraId="2E70FC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23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FF5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CFB9" w14:textId="1B712D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A3BB" w14:textId="6D8F75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00744" w14:textId="7A2D0A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765F" w14:textId="018B2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FC7EC2" w:rsidRPr="00FC7EC2" w14:paraId="53A6AC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83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26A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58AE" w14:textId="516203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CC19C" w14:textId="294BF2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C5291" w14:textId="3C5AE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56CB" w14:textId="5AF1B0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3F15E0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59B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8CF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575A" w14:textId="7141A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CA0D" w14:textId="1E08DE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0A99" w14:textId="78FBB7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5A10" w14:textId="53BBE9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FC7EC2" w:rsidRPr="00FC7EC2" w14:paraId="6EBA2C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F43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D7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5D3A" w14:textId="19B895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4A2B" w14:textId="687FA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53420" w14:textId="16A4D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AE08" w14:textId="2B0121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FC7EC2" w:rsidRPr="00FC7EC2" w14:paraId="605C8EB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810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8A2FEB" w14:textId="30AA3F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5D05F1" w14:textId="3659C9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9B189" w14:textId="7845E9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DCBD71" w14:textId="756AE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FC7EC2" w:rsidRPr="00FC7EC2" w14:paraId="213DF0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CB7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08C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331E" w14:textId="6C2C74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3EAE8" w14:textId="3AF4AD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77410" w14:textId="12EDAA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C62FB" w14:textId="2CEC0E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FC7EC2" w:rsidRPr="00FC7EC2" w14:paraId="73B54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05C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BD4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248B8" w14:textId="2026FD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C8074" w14:textId="4D9B0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B22B" w14:textId="24428C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7CECC" w14:textId="2E9892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0AF4C6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F4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98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F380" w14:textId="756C8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696A" w14:textId="1FBC6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0E145" w14:textId="0B5297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F0523" w14:textId="38624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FC7EC2" w:rsidRPr="00FC7EC2" w14:paraId="2502176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DDA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63F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1ADA5" w14:textId="5DAAB7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F5986" w14:textId="3461F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A4791" w14:textId="582BF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5002" w14:textId="7A5B2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FC7EC2" w:rsidRPr="00FC7EC2" w14:paraId="19FC66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860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D5F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A4015" w14:textId="213176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93894" w14:textId="794377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C3C2B" w14:textId="02391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EC26" w14:textId="7033F8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FC7EC2" w:rsidRPr="00FC7EC2" w14:paraId="0AC49C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D18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D23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61315" w14:textId="25CD5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DAC8" w14:textId="3E2EA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EF70" w14:textId="34BFEF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59226" w14:textId="01B303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FC7EC2" w:rsidRPr="00FC7EC2" w14:paraId="09412A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060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516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04212" w14:textId="3389B0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949D" w14:textId="00466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93057" w14:textId="616EE6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4342" w14:textId="28DB5B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FC7EC2" w:rsidRPr="00FC7EC2" w14:paraId="03B10B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5E3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800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268D8" w14:textId="4A4015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D1A28" w14:textId="0F4A9B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15BC2" w14:textId="729AF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D22D" w14:textId="27D46B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FC7EC2" w:rsidRPr="00FC7EC2" w14:paraId="17C31B8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396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4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09F24" w14:textId="2B9110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5EF8F" w14:textId="0FBA99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25BB" w14:textId="1F7F8E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362C" w14:textId="67E0A2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FC7EC2" w:rsidRPr="00FC7EC2" w14:paraId="70DFF6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F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047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425B" w14:textId="708E1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55C86" w14:textId="361C7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54C1" w14:textId="3DFF2B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F1BF2" w14:textId="20AFB5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434876C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08C8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03F0F0" w14:textId="06D405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3F2E35" w14:textId="5C4169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DC8D61" w14:textId="1DA21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28B22E" w14:textId="703D7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FC7EC2" w:rsidRPr="00FC7EC2" w14:paraId="19824B3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01E2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453CF" w14:textId="7E054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1FF4E0" w14:textId="36C2F1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23CEC" w14:textId="60C3D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E7F3D6" w14:textId="329F3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FC7EC2" w:rsidRPr="00FC7EC2" w14:paraId="3DE26A3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D0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5A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B338" w14:textId="79C74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55BD" w14:textId="3A87F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C312A" w14:textId="188F54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6FBB1" w14:textId="02B5B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FC7EC2" w:rsidRPr="00FC7EC2" w14:paraId="20820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09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698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3B357" w14:textId="1548F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3E62C" w14:textId="5B07D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21076" w14:textId="373183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369D" w14:textId="330425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FC7EC2" w:rsidRPr="00FC7EC2" w14:paraId="0EA9D8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9F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ED2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CC494" w14:textId="52EB3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1625" w14:textId="3FE63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3BA4" w14:textId="44E78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F73D" w14:textId="21027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FC7EC2" w:rsidRPr="00FC7EC2" w14:paraId="327C07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9B0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E4A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47D28" w14:textId="4A4F92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2892" w14:textId="29E2C8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35FE" w14:textId="5DAFBA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19A8" w14:textId="66A22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FC7EC2" w:rsidRPr="00FC7EC2" w14:paraId="1A7149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26F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DBB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2766" w14:textId="76FDE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745A8" w14:textId="542D7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7EA17" w14:textId="6938B3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46B4" w14:textId="78A870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FC7EC2" w:rsidRPr="00FC7EC2" w14:paraId="75D6BD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7F7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97A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650DE" w14:textId="7131A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934EF" w14:textId="65AB68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77F7" w14:textId="17636E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E89D" w14:textId="4EA0DD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FC7EC2" w:rsidRPr="00FC7EC2" w14:paraId="615616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FE7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04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76363" w14:textId="67D3C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CB258" w14:textId="4F4E2F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2AAAB" w14:textId="35A57D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A2DA7" w14:textId="51B713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FC7EC2" w:rsidRPr="00FC7EC2" w14:paraId="785896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3D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AC0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E8D0F" w14:textId="5C1CC2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6349D" w14:textId="12DB1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65C5" w14:textId="3C5E4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FE46" w14:textId="748E99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FC7EC2" w:rsidRPr="00FC7EC2" w14:paraId="1142C4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C1C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0FC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8D441" w14:textId="7B864C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8FC3" w14:textId="300C0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F16FD" w14:textId="2A1AE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1B829" w14:textId="0F6940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FC7EC2" w:rsidRPr="00FC7EC2" w14:paraId="612CB80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B7A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BE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C0D38" w14:textId="2964D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3DFBB" w14:textId="023608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E03A" w14:textId="7255D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8DC00" w14:textId="2DFD9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FC7EC2" w:rsidRPr="00FC7EC2" w14:paraId="792BE1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DB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88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86B7D" w14:textId="26EFF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08855" w14:textId="14E4B7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EA57" w14:textId="43C5BB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CDB2" w14:textId="3CB1BC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FC7EC2" w:rsidRPr="00FC7EC2" w14:paraId="2B4F1D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6B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57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1CECB" w14:textId="3602F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73E35" w14:textId="23A964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A1F7D" w14:textId="31E3DB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ED02" w14:textId="544DA5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FC7EC2" w:rsidRPr="00FC7EC2" w14:paraId="7D636A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C2A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43D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A429" w14:textId="59352F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78D57" w14:textId="55FF7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61148" w14:textId="06273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1C65B" w14:textId="37B1A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FC7EC2" w:rsidRPr="00FC7EC2" w14:paraId="014C28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2B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60B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1F15B" w14:textId="1DC4D9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0241" w14:textId="2FC92C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45B6B" w14:textId="55F338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EF9D" w14:textId="42A899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FC7EC2" w:rsidRPr="00FC7EC2" w14:paraId="62F4ED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71D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05E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55B6B" w14:textId="6769C8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0DD54" w14:textId="5AD759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7C7F7" w14:textId="6DE946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F3084" w14:textId="1A5D7E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FC7EC2" w:rsidRPr="00FC7EC2" w14:paraId="09FA7E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09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A4B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5902" w14:textId="5DCBDD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7040" w14:textId="33C312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2EE0" w14:textId="2F4AA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294E" w14:textId="003AA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FC7EC2" w:rsidRPr="00FC7EC2" w14:paraId="70F702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AE8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F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6974" w14:textId="5818B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252D2" w14:textId="517B4C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0074D" w14:textId="4BEBA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D39D" w14:textId="29F9CD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FC7EC2" w:rsidRPr="00FC7EC2" w14:paraId="785FC2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77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2A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5534F" w14:textId="3DE096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9C077" w14:textId="52276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42A4" w14:textId="53C06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E43E6" w14:textId="0A151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FC7EC2" w:rsidRPr="00FC7EC2" w14:paraId="558A47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2AE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558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6E504" w14:textId="64C49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CF4D" w14:textId="14A700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998C2" w14:textId="2ED204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37DF" w14:textId="0B6FF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FC7EC2" w:rsidRPr="00FC7EC2" w14:paraId="311B3C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D2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BFE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01F23" w14:textId="269AF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4694" w14:textId="24C069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4C79" w14:textId="6C943F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73FB" w14:textId="69E648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FC7EC2" w:rsidRPr="00FC7EC2" w14:paraId="3D67F7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A0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D1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2E04" w14:textId="537F6C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1F55" w14:textId="72929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AA51F" w14:textId="782C72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D544C" w14:textId="751B26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FC7EC2" w:rsidRPr="00FC7EC2" w14:paraId="47220B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5C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47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500ED" w14:textId="4A981B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155EC" w14:textId="01A47C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9FFB3" w14:textId="012AE5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3C02" w14:textId="42E16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FC7EC2" w:rsidRPr="00FC7EC2" w14:paraId="1124A5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38B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115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24E0D" w14:textId="01F274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09FC" w14:textId="61363E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0EA67" w14:textId="126A8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D53CD" w14:textId="7F79CA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FC7EC2" w:rsidRPr="00FC7EC2" w14:paraId="1E4734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D85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CF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635A6" w14:textId="64586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4E472" w14:textId="691586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C934D" w14:textId="36B6E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B90F" w14:textId="73AABE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FC7EC2" w:rsidRPr="00FC7EC2" w14:paraId="703072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C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6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B5E4F" w14:textId="1151A7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CD06" w14:textId="0E79D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2E3A" w14:textId="07698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591D" w14:textId="372CD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FC7EC2" w:rsidRPr="00FC7EC2" w14:paraId="02F289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23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9B9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C81A" w14:textId="3FD5E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0937E" w14:textId="232920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20F7" w14:textId="37F047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8758E" w14:textId="5548B8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FC7EC2" w:rsidRPr="00FC7EC2" w14:paraId="3E05272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3A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39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EA36A" w14:textId="35757A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EE7A" w14:textId="3D071D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9769" w14:textId="696F0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6FDC" w14:textId="25216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FC7EC2" w:rsidRPr="00FC7EC2" w14:paraId="481BF41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C1A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4C9D7B" w14:textId="74A00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4251E5" w14:textId="1A82C0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4CB2B4" w14:textId="13783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708E9E" w14:textId="50B543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FC7EC2" w:rsidRPr="00FC7EC2" w14:paraId="5C268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65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F74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0767A" w14:textId="4A8130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DDAEC" w14:textId="16B703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456D7" w14:textId="262E9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45E67" w14:textId="3AECA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FC7EC2" w:rsidRPr="00FC7EC2" w14:paraId="22E07A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0D0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652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64F7D" w14:textId="6366C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20FD" w14:textId="62978E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254B0" w14:textId="3D01A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7C86A" w14:textId="2EBFF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FC7EC2" w:rsidRPr="00FC7EC2" w14:paraId="1AB0BE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F15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2F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B7FA6" w14:textId="406219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D0E86" w14:textId="544493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2F10A" w14:textId="4D6026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5D59E" w14:textId="7DC5C4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FC7EC2" w:rsidRPr="00FC7EC2" w14:paraId="685412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C5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1DD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54C2" w14:textId="0133E4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15D82" w14:textId="69020A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D2590" w14:textId="6EA7A9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6B6EA" w14:textId="2D6530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FC7EC2" w:rsidRPr="00FC7EC2" w14:paraId="7D67D1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E6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6D2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6977" w14:textId="7CD24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BB739" w14:textId="49B82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0DA00" w14:textId="63C9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8191A" w14:textId="282FA1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FC7EC2" w:rsidRPr="00FC7EC2" w14:paraId="38E6A7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BCA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DE2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2247" w14:textId="6F683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3E56B" w14:textId="799067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1BBB" w14:textId="151555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590F4" w14:textId="6B5D0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FC7EC2" w:rsidRPr="00FC7EC2" w14:paraId="51EFEA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46A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41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BCFEC" w14:textId="7C0A12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453CC" w14:textId="43AE17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F8264" w14:textId="32F64B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A0287" w14:textId="3FE3EE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FC7EC2" w:rsidRPr="00FC7EC2" w14:paraId="739476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0B5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111F8A" w14:textId="18BB29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3B1CC" w14:textId="3D8ED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8AF96" w14:textId="27FD6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74C41E" w14:textId="7B97C0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FC7EC2" w:rsidRPr="00FC7EC2" w14:paraId="6D2556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C87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3E9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FD689" w14:textId="7E212F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61E90" w14:textId="79192E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3728" w14:textId="105674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BFE4" w14:textId="39ECF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FC7EC2" w:rsidRPr="00FC7EC2" w14:paraId="611EBA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19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E1F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3C30" w14:textId="08B301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CDE2C" w14:textId="3DA000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0492" w14:textId="32E1B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0C90" w14:textId="21F1D4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FC7EC2" w:rsidRPr="00FC7EC2" w14:paraId="7FF087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B06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971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CC8B" w14:textId="267252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4A3E5" w14:textId="29C44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07943" w14:textId="4427E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B690" w14:textId="22D7A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FC7EC2" w:rsidRPr="00FC7EC2" w14:paraId="5A46D2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D05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24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2EF3" w14:textId="09266A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30FD9" w14:textId="6D6FF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BD25" w14:textId="6E7F5A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E898" w14:textId="032CEB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FC7EC2" w:rsidRPr="00FC7EC2" w14:paraId="365365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4DC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82D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C4DF" w14:textId="25A0A6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497B9" w14:textId="31A51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D5FAA" w14:textId="08FC7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ACDC" w14:textId="238EC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FC7EC2" w:rsidRPr="00FC7EC2" w14:paraId="317EEC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19A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073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17814" w14:textId="59B476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869C4" w14:textId="4D43B3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3729" w14:textId="51BAE0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C0CA" w14:textId="0E09E8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FC7EC2" w:rsidRPr="00FC7EC2" w14:paraId="00C9A0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A4F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2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E60DB" w14:textId="3029B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91FF" w14:textId="309C64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8E6B" w14:textId="376BA6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9436" w14:textId="22ED0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FC7EC2" w:rsidRPr="00FC7EC2" w14:paraId="67D77D3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87F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5C1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FE12B" w14:textId="2A800B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1461" w14:textId="2C7EB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073F9" w14:textId="4EE4C9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E1425" w14:textId="7E5766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FC7EC2" w:rsidRPr="00FC7EC2" w14:paraId="4F15A5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CC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F66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392C8" w14:textId="1BEA9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2CD84" w14:textId="547BC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2EB2C" w14:textId="61005A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4F19C" w14:textId="7785FC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FC7EC2" w:rsidRPr="00FC7EC2" w14:paraId="2DFE4D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AB8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71F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B3D1B" w14:textId="4FB53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3F420" w14:textId="509F0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935C3" w14:textId="26E75B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02DEA" w14:textId="64C745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FC7EC2" w:rsidRPr="00FC7EC2" w14:paraId="1334C7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F3D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AE7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B9FC8" w14:textId="0F056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D7C3F" w14:textId="3F8FD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45D65" w14:textId="20FAC3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C3BC" w14:textId="7E3E3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FC7EC2" w:rsidRPr="00FC7EC2" w14:paraId="011613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1F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ED2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A19E0" w14:textId="36129E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6E27" w14:textId="3506C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1CED2" w14:textId="5224D5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8237B" w14:textId="38441F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FC7EC2" w:rsidRPr="00FC7EC2" w14:paraId="4931E9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DC6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75F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3B39" w14:textId="40BA11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EF92" w14:textId="47A66B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D832A" w14:textId="5E3B11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DB4E6" w14:textId="26AF1E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FC7EC2" w:rsidRPr="00FC7EC2" w14:paraId="2643CC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AFC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81C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4FE78" w14:textId="64133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FD9D" w14:textId="5ABA0A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3679" w14:textId="7CDFF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698B" w14:textId="12340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FC7EC2" w:rsidRPr="00FC7EC2" w14:paraId="34F9BCA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888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97DA02" w14:textId="31E8CA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93289D" w14:textId="2E28E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9D71E" w14:textId="42CE8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0E69B3" w14:textId="121066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FC7EC2" w:rsidRPr="00FC7EC2" w14:paraId="5A1F6C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787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62B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1BB4" w14:textId="0C2D68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A142" w14:textId="5A97A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24CA" w14:textId="24055E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1B9F" w14:textId="61A43D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FC7EC2" w:rsidRPr="00FC7EC2" w14:paraId="66436D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38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E1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C0E00" w14:textId="471FA3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2003C" w14:textId="771ECD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00472" w14:textId="044D04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4C9F" w14:textId="40C1C4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FC7EC2" w:rsidRPr="00FC7EC2" w14:paraId="695B00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6A4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EA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4D2A8" w14:textId="769FBD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224E2" w14:textId="4E316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DF898" w14:textId="364BAE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E138" w14:textId="03EC5C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FC7EC2" w:rsidRPr="00FC7EC2" w14:paraId="79119F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D81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DE7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AAEE" w14:textId="5AC11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391D" w14:textId="7F46C5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AE068" w14:textId="27187B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FCB93" w14:textId="0E750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FC7EC2" w:rsidRPr="00FC7EC2" w14:paraId="5B27E9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D9D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496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B3A73" w14:textId="2B8EAB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E3C4C" w14:textId="683192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0660" w14:textId="2A14E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77C1" w14:textId="0E766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FC7EC2" w:rsidRPr="00FC7EC2" w14:paraId="558827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E4A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36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6C183" w14:textId="7EAFA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A7584" w14:textId="2B8F20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B01E7" w14:textId="45F4E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B030" w14:textId="4ED642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FC7EC2" w:rsidRPr="00FC7EC2" w14:paraId="6A3DB56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6F8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FD0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56CB" w14:textId="7FA268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7AAC" w14:textId="07751D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D28E" w14:textId="1322A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862A8" w14:textId="298C5C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FC7EC2" w:rsidRPr="00FC7EC2" w14:paraId="0DFF05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4F9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DB4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0D968" w14:textId="0DA18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13111" w14:textId="3F2882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41B2F" w14:textId="374FA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DB40" w14:textId="4DF00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FC7EC2" w:rsidRPr="00FC7EC2" w14:paraId="2F1E5E9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DBA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FE9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D6D59" w14:textId="40EE9F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8E2B8" w14:textId="4A2F40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EA28F" w14:textId="2CB833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0922" w14:textId="2EA97F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FC7EC2" w:rsidRPr="00FC7EC2" w14:paraId="500A90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037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C1A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35EA6" w14:textId="535E6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C70A" w14:textId="36586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C870" w14:textId="753440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8498D" w14:textId="2B050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FC7EC2" w:rsidRPr="00FC7EC2" w14:paraId="2BAAE0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25B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15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A881E" w14:textId="1EAE9E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4B233" w14:textId="50A7B0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53D6B" w14:textId="32C094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22B7B" w14:textId="087B1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FC7EC2" w:rsidRPr="00FC7EC2" w14:paraId="482374E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15E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6AE606" w14:textId="40F8C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071CF2" w14:textId="393D4B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EE1C33" w14:textId="5AE632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BC916A" w14:textId="2DEDDE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FC7EC2" w:rsidRPr="00FC7EC2" w14:paraId="47484E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F9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BAB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F1190" w14:textId="3BAD10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AE2E" w14:textId="30AB3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417FD" w14:textId="5DD2EC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939BA" w14:textId="4CB77D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FC7EC2" w:rsidRPr="00FC7EC2" w14:paraId="21AC42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5A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19E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8649" w14:textId="0AB731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08312" w14:textId="6B6AE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1409A" w14:textId="75E97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81F7A" w14:textId="6FB74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FC7EC2" w:rsidRPr="00FC7EC2" w14:paraId="6B6E94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BE3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65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DF52" w14:textId="47D50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008F6" w14:textId="525248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47361" w14:textId="5D8B71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FF3D" w14:textId="1FF64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FC7EC2" w:rsidRPr="00FC7EC2" w14:paraId="58725C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25B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FD6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F932" w14:textId="20DCE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0019A" w14:textId="5A74C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5653" w14:textId="275887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7EC7" w14:textId="309FC5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FC7EC2" w:rsidRPr="00FC7EC2" w14:paraId="186E9B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0F8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3CA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0CAD" w14:textId="0640AB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03DAA" w14:textId="77EB6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A5D21" w14:textId="104A15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8193" w14:textId="68329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FC7EC2" w:rsidRPr="00FC7EC2" w14:paraId="4AAF8B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09D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3F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E5F2" w14:textId="1000D1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74250" w14:textId="09BEDE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7E941" w14:textId="6B059A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3590" w14:textId="759B81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FC7EC2" w:rsidRPr="00FC7EC2" w14:paraId="53F013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F9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437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EF75" w14:textId="45C3A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D1101" w14:textId="59F7AE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2215D" w14:textId="017F81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C9FF" w14:textId="11F4C0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FC7EC2" w:rsidRPr="00FC7EC2" w14:paraId="3D0913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B3D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635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CB2EE" w14:textId="290F8A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919EC" w14:textId="2B606F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434D2" w14:textId="0BC104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3E12" w14:textId="6F1560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FC7EC2" w:rsidRPr="00FC7EC2" w14:paraId="71BD66F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F42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AB47BE" w14:textId="350EBC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EBF3C1" w14:textId="171729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301A4" w14:textId="19ED3F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92B1D8" w14:textId="55F367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FC7EC2" w:rsidRPr="00FC7EC2" w14:paraId="6FFF9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CD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905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B8BE4" w14:textId="56D496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29EA4" w14:textId="76489A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CDA4F" w14:textId="416DE4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F5A5" w14:textId="6C6C5D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FC7EC2" w:rsidRPr="00FC7EC2" w14:paraId="45ED5D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C87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72F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6AE9A" w14:textId="64AADC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2E92" w14:textId="72537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89526" w14:textId="00C02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7AE4" w14:textId="7BD3FC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FC7EC2" w:rsidRPr="00FC7EC2" w14:paraId="43625F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85B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8F4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803D2" w14:textId="0ED259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79A22" w14:textId="469479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0D427" w14:textId="5601D2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D926" w14:textId="012969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FC7EC2" w:rsidRPr="00FC7EC2" w14:paraId="7798EA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FED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A48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54464" w14:textId="5F9574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D7FFA" w14:textId="54EC03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376E2" w14:textId="122AF3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8682" w14:textId="1383E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FC7EC2" w:rsidRPr="00FC7EC2" w14:paraId="368EC1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6F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2E7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414F" w14:textId="0B941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5448" w14:textId="53AD4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82D2B" w14:textId="5A0D6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98A63" w14:textId="1BBFE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FC7EC2" w:rsidRPr="00FC7EC2" w14:paraId="2B1F40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3D9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E9B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A48A0" w14:textId="26CFF4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0EACD" w14:textId="1A3AE9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CC205" w14:textId="5B219E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C03EB" w14:textId="798EBF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FC7EC2" w:rsidRPr="00FC7EC2" w14:paraId="2A9F19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826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313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8475D" w14:textId="4B87FD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6A543" w14:textId="37A1AB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EB329" w14:textId="48758B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C1219" w14:textId="6D730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FC7EC2" w:rsidRPr="00FC7EC2" w14:paraId="5B2D1C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719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7E9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E7111" w14:textId="79A46F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4739E" w14:textId="5692F2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3117" w14:textId="740A8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C1E24" w14:textId="3F790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FC7EC2" w:rsidRPr="00FC7EC2" w14:paraId="30BFBA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38B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76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8505" w14:textId="6990C7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FFDC" w14:textId="7AD77A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A7C1C" w14:textId="1B09C5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7E1D6" w14:textId="11ACC0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FC7EC2" w:rsidRPr="00FC7EC2" w14:paraId="26BD3FF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6598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DD68ED" w14:textId="252C0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0F4840" w14:textId="56763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53BEB3" w14:textId="6DB7FB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C7D82E" w14:textId="6C255F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FC7EC2" w:rsidRPr="00FC7EC2" w14:paraId="407DC27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CC0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8878AD" w14:textId="6C9AF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8A57CC" w14:textId="308C5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E381" w14:textId="36CC94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62C71F" w14:textId="6E36CD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FC7EC2" w:rsidRPr="00FC7EC2" w14:paraId="4460E1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9E6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C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C896D" w14:textId="400AA5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F449" w14:textId="5A0F1B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7E9F" w14:textId="14B0F9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5507" w14:textId="68488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FC7EC2" w:rsidRPr="00FC7EC2" w14:paraId="74A72A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33F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3FA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C66E0" w14:textId="7595E8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370C0" w14:textId="4B7FF7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93344" w14:textId="4C262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9669" w14:textId="535A0D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FC7EC2" w:rsidRPr="00FC7EC2" w14:paraId="3AE7F0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054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8E8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06ED" w14:textId="50F4AC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7DB4" w14:textId="44633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B206F" w14:textId="7491B1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0515" w14:textId="3F775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FC7EC2" w:rsidRPr="00FC7EC2" w14:paraId="6BA573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C4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9D9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E944" w14:textId="761D5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EC0DA" w14:textId="79215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3B72" w14:textId="2821C8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4C80" w14:textId="7C0197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FC7EC2" w:rsidRPr="00FC7EC2" w14:paraId="7D2F2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D82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09A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00651" w14:textId="6267C0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F025B" w14:textId="4F5DAB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27FD" w14:textId="31613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E0F6" w14:textId="64D92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FC7EC2" w:rsidRPr="00FC7EC2" w14:paraId="619990A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3A5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A401E" w14:textId="64F40A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A8D6D" w14:textId="73D644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04FDD" w14:textId="418037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048CC6" w14:textId="317746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FC7EC2" w:rsidRPr="00FC7EC2" w14:paraId="279A97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003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90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F9545" w14:textId="06989D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E58B9" w14:textId="45C1BF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E972F" w14:textId="1E87A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AC814" w14:textId="44608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FC7EC2" w:rsidRPr="00FC7EC2" w14:paraId="6974126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613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1DF146" w14:textId="239238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BDD608" w14:textId="70E7F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8D550" w14:textId="737B47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AC20D2" w14:textId="3000F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FC7EC2" w:rsidRPr="00FC7EC2" w14:paraId="01123A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395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4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8C5A4" w14:textId="3DDCC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2DAAC" w14:textId="34AA1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BFE3A" w14:textId="60526A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001C" w14:textId="4B3879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369E08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B0F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D01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563FB" w14:textId="26C95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9837D" w14:textId="180BC1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38D7" w14:textId="13416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4F33" w14:textId="22F68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FC7EC2" w:rsidRPr="00FC7EC2" w14:paraId="77F61F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2BA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984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D48A" w14:textId="603EAE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F7471" w14:textId="33A57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309BD" w14:textId="372746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66B7" w14:textId="151AAB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41076F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E9A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B61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8DF04" w14:textId="4F240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0832E" w14:textId="5B35C3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56C0" w14:textId="03D397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DD1D4" w14:textId="2A203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61E951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A12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857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9E30B" w14:textId="1E427C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5A4" w14:textId="51F56C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7437D" w14:textId="7830AA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BAA6" w14:textId="49EB02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3C9C13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9B6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4B2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ECC9" w14:textId="110B13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A306" w14:textId="32F875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90C5F" w14:textId="0BDE7D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C87A1" w14:textId="5B7174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FC7EC2" w:rsidRPr="00FC7EC2" w14:paraId="60844A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D20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20A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18711" w14:textId="4012D9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4B67" w14:textId="04DD4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790C" w14:textId="4DE155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497E8" w14:textId="001C24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3CFD6BC3" w14:textId="4B67C239" w:rsidR="004E49D7" w:rsidRDefault="004E49D7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497ECCF7" w14:textId="77777777" w:rsidR="005D2540" w:rsidRDefault="005D2540" w:rsidP="002B2741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AF01DF9" w14:textId="77777777" w:rsidR="00A75108" w:rsidRDefault="00A75108" w:rsidP="00A75108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68BAD05E" w14:textId="3F8F88EF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,476,090,849.36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61D88A2D" w14:textId="77777777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Arial" w:hAnsi="Arial" w:cs="Arial"/>
          <w:sz w:val="24"/>
          <w:szCs w:val="24"/>
        </w:rPr>
      </w:pPr>
    </w:p>
    <w:p w14:paraId="4B39CCF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037A14A7" w14:textId="6BFD9F07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FC7EC2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B772D6" w:rsidRPr="00FC7EC2">
        <w:rPr>
          <w:rFonts w:ascii="Arial" w:eastAsia="Times New Roman" w:hAnsi="Arial" w:cs="Arial"/>
          <w:b/>
          <w:sz w:val="24"/>
          <w:szCs w:val="24"/>
          <w:lang w:val="en-US" w:eastAsia="en-US"/>
        </w:rPr>
        <w:t>889,877,488.27</w:t>
      </w:r>
      <w:r w:rsidRPr="00FC7EC2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FC7EC2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 funds</w:t>
      </w:r>
      <w:r w:rsidRPr="00FC7EC2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 w:rsidRPr="00A75108">
        <w:rPr>
          <w:rFonts w:ascii="Arial" w:eastAsia="Times New Roman" w:hAnsi="Arial" w:cs="Arial"/>
          <w:b/>
          <w:sz w:val="24"/>
          <w:szCs w:val="24"/>
          <w:lang w:val="en-US" w:eastAsia="en-US"/>
        </w:rPr>
        <w:t>₱847,262,513.19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s the available Quick Response Fund (QRF) in the CO.</w:t>
      </w:r>
    </w:p>
    <w:p w14:paraId="7D76FF1D" w14:textId="77777777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926016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2211C995" w14:textId="15EB37E8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67,632.00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19,217,705.72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95,488,925.57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1,506,729.80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="00B772D6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1F6F0CD5" w14:textId="77777777" w:rsidR="00A75108" w:rsidRPr="00345FEB" w:rsidRDefault="00A75108" w:rsidP="00A75108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024C0799" w14:textId="77777777" w:rsidR="00A75108" w:rsidRDefault="00A75108" w:rsidP="00A75108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2" w:type="pct"/>
        <w:tblInd w:w="2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7"/>
        <w:gridCol w:w="1286"/>
        <w:gridCol w:w="1254"/>
        <w:gridCol w:w="1364"/>
        <w:gridCol w:w="1434"/>
        <w:gridCol w:w="1229"/>
        <w:gridCol w:w="1510"/>
      </w:tblGrid>
      <w:tr w:rsidR="00961EE0" w:rsidRPr="00782869" w14:paraId="1C40D32A" w14:textId="77777777" w:rsidTr="00514251">
        <w:trPr>
          <w:trHeight w:val="20"/>
        </w:trPr>
        <w:tc>
          <w:tcPr>
            <w:tcW w:w="742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EC084" w14:textId="77777777" w:rsidR="00961EE0" w:rsidRPr="00782869" w:rsidRDefault="00961EE0" w:rsidP="00514251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C3F2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380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0762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756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21AC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648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9FEE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797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425F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961EE0" w:rsidRPr="00782869" w14:paraId="1F4C7709" w14:textId="77777777" w:rsidTr="00514251">
        <w:trPr>
          <w:trHeight w:val="20"/>
        </w:trPr>
        <w:tc>
          <w:tcPr>
            <w:tcW w:w="742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F1BDB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78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07C59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3D6A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E58E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54B0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CB68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9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F2D7C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</w:tr>
      <w:tr w:rsidR="00961EE0" w:rsidRPr="00782869" w14:paraId="023F1AEF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F5F4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6D37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889,877,488.27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AC681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bCs/>
                <w:sz w:val="20"/>
                <w:szCs w:val="20"/>
              </w:rPr>
              <w:t>267,632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E3A01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119,217,705.72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3E47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195,488,925.57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1B57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271,506,729.80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AEA6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1,476,090,849.36</w:t>
            </w:r>
          </w:p>
        </w:tc>
      </w:tr>
      <w:tr w:rsidR="00961EE0" w:rsidRPr="00782869" w14:paraId="41AC8C21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8E810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entral Office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B923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847,262,513.19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5481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C250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542A1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9E03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CAED9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847,262,513.19</w:t>
            </w:r>
          </w:p>
        </w:tc>
      </w:tr>
      <w:tr w:rsidR="00961EE0" w:rsidRPr="00782869" w14:paraId="10B4BE63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8AAE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RLMB - NROC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D111C6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093671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ACBD9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,50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AFB3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,130,358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3DCA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7,743,406.82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48F3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71,228,903.49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712A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01,102,668.31</w:t>
            </w:r>
          </w:p>
        </w:tc>
      </w:tr>
      <w:tr w:rsidR="00961EE0" w:rsidRPr="00782869" w14:paraId="05288F84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8845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8FA46D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093671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D61C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9,04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CFE4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8,406,189.63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32A8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1,474,292.33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457B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145,887.20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6B27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3,026,369.16</w:t>
            </w:r>
          </w:p>
        </w:tc>
      </w:tr>
      <w:tr w:rsidR="00961EE0" w:rsidRPr="00782869" w14:paraId="78E9187A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6751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7181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455.2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5478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,01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5439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4,006,648.28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E808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,943,548.3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6576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0,054,036.72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3A40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40,004,688.50</w:t>
            </w:r>
          </w:p>
        </w:tc>
      </w:tr>
      <w:tr w:rsidR="00961EE0" w:rsidRPr="00782869" w14:paraId="5A8EC5C1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D026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1C31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,165,138.79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73B59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6,539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CC34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3,522,375.14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CAE6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,135,138.8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B419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510,398.95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0231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1,333,051.74</w:t>
            </w:r>
          </w:p>
        </w:tc>
      </w:tr>
      <w:tr w:rsidR="00961EE0" w:rsidRPr="00782869" w14:paraId="788F9192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550F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FAAA9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305,028.74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2DF3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,754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97E2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,114,554.47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92A6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161,085.8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BBC61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022,278.98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6B9B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4,602,948.05</w:t>
            </w:r>
          </w:p>
        </w:tc>
      </w:tr>
      <w:tr w:rsidR="00961EE0" w:rsidRPr="00782869" w14:paraId="69F66BB6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0840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6C3D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4A04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9,80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6414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,663,560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3071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666,483.7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34C4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4,069,663.12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21AA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4,399,706.88</w:t>
            </w:r>
          </w:p>
        </w:tc>
      </w:tr>
      <w:tr w:rsidR="00961EE0" w:rsidRPr="00782869" w14:paraId="2608376F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F118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0AE9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,455,394.58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73120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6,108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450A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1,748,600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7AB3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,061,634.0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0BA9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004,948.80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4247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1,270,577.38</w:t>
            </w:r>
          </w:p>
        </w:tc>
      </w:tr>
      <w:tr w:rsidR="00961EE0" w:rsidRPr="00782869" w14:paraId="3053AEC6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3725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7603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2A5D9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5,99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1527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8,029,413.24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4A660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,053,537.41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F64E1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7,098,029.90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DDC17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9,180,980.55</w:t>
            </w:r>
          </w:p>
        </w:tc>
      </w:tr>
      <w:tr w:rsidR="00961EE0" w:rsidRPr="00782869" w14:paraId="714C50CA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4B2C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B55C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051.68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5C8A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56,01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0361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0,230,552.08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8E940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64,964,827.42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9199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890,820.31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85BF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94,086,251.49</w:t>
            </w:r>
          </w:p>
        </w:tc>
      </w:tr>
      <w:tr w:rsidR="00961EE0" w:rsidRPr="00782869" w14:paraId="246F46DD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45B9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A22E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544.27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974C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8,01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191A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2,186,525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D25E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8,087,639.8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318C1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9,406,840.65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9932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2,681,549.72</w:t>
            </w:r>
          </w:p>
        </w:tc>
      </w:tr>
      <w:tr w:rsidR="00961EE0" w:rsidRPr="00782869" w14:paraId="4616DB28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E6440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8CE8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194,543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804B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6,818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A652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9,053,685.24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786A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7,878,269.9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657D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9,360,193.45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4A76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9,486,691.59</w:t>
            </w:r>
          </w:p>
        </w:tc>
      </w:tr>
      <w:tr w:rsidR="00961EE0" w:rsidRPr="00782869" w14:paraId="78BFECF9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264F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X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87D5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6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C9D1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6,23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431B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407,365.15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3D43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6,581,896.24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1AF5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0,866,180.12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0FA5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0,911,441.51</w:t>
            </w:r>
          </w:p>
        </w:tc>
      </w:tr>
      <w:tr w:rsidR="00961EE0" w:rsidRPr="00782869" w14:paraId="1EF1D57A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2F20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0EF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724.42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46B7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0,96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4B2AC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1,235,345.5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B5659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3,863,590.41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651E1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7,912,918.94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FF549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6,012,579.27</w:t>
            </w:r>
          </w:p>
        </w:tc>
      </w:tr>
      <w:tr w:rsidR="00961EE0" w:rsidRPr="00782869" w14:paraId="561B746C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768A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5FB59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001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85FC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4,59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EEB9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,700,098.95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2118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1,530,225.0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8101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4,916,885.36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E8D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1,147,210.31</w:t>
            </w:r>
          </w:p>
        </w:tc>
      </w:tr>
      <w:tr w:rsidR="00961EE0" w:rsidRPr="00782869" w14:paraId="7419EA56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430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E3DA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513.85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129D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,78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EA04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980,650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6A93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,126,519.0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6876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0,899,586.54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54A3B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7,007,269.45</w:t>
            </w:r>
          </w:p>
        </w:tc>
      </w:tr>
      <w:tr w:rsidR="00961EE0" w:rsidRPr="00782869" w14:paraId="666498FD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FE84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RAGA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F533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000,740.55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9751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8,766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E186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4,709,594.78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BC6FF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6,679,909.63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DDD5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6,048,040.02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1D92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0,438,284.98</w:t>
            </w:r>
          </w:p>
        </w:tc>
      </w:tr>
      <w:tr w:rsidR="00961EE0" w:rsidRPr="00782869" w14:paraId="634CE2F9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E0A70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CR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32D1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,229,439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50932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E8E1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DFAC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597,574.5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A3F7E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741,232.78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29C2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11,568,246.28</w:t>
            </w:r>
          </w:p>
        </w:tc>
      </w:tr>
      <w:tr w:rsidR="00961EE0" w:rsidRPr="00782869" w14:paraId="1CEC50A6" w14:textId="77777777" w:rsidTr="00514251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C58D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R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885D8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3,206,4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39E9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1,689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7C8A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5,092,190.26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927D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,939,346.27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A9BBA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9,329,884.47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51DF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20,567,821.00</w:t>
            </w:r>
          </w:p>
        </w:tc>
      </w:tr>
    </w:tbl>
    <w:p w14:paraId="2361D862" w14:textId="3093C77C" w:rsidR="00A75108" w:rsidRDefault="00782869" w:rsidP="00A75108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A75108">
        <w:rPr>
          <w:rFonts w:ascii="Arial" w:eastAsia="Arial" w:hAnsi="Arial" w:cs="Arial"/>
          <w:i/>
          <w:sz w:val="16"/>
          <w:szCs w:val="16"/>
        </w:rPr>
        <w:t>Note: T</w:t>
      </w:r>
      <w:r w:rsidR="00FC7EC2">
        <w:rPr>
          <w:rFonts w:ascii="Arial" w:eastAsia="Arial" w:hAnsi="Arial" w:cs="Arial"/>
          <w:i/>
          <w:sz w:val="16"/>
          <w:szCs w:val="16"/>
        </w:rPr>
        <w:t>he Inventory Summary is as of 14</w:t>
      </w:r>
      <w:r w:rsidR="00BC5B77"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FC7EC2">
        <w:rPr>
          <w:rFonts w:ascii="Arial" w:eastAsia="Arial" w:hAnsi="Arial" w:cs="Arial"/>
          <w:i/>
          <w:sz w:val="16"/>
          <w:szCs w:val="16"/>
        </w:rPr>
        <w:t>12MN.</w:t>
      </w:r>
    </w:p>
    <w:p w14:paraId="7BB6EBA2" w14:textId="77777777" w:rsidR="00A75108" w:rsidRDefault="00A75108" w:rsidP="00A75108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34F851E" w:rsidR="009702AE" w:rsidRPr="00D42B1F" w:rsidRDefault="009D14B5" w:rsidP="003F3CA1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3F3CA1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lastRenderedPageBreak/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35DC6479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FC7EC2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D42B1F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19983841" w:rsidR="009702AE" w:rsidRPr="00E23292" w:rsidRDefault="00A241EA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E23292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548A4FB0" w:rsidR="000F3BF4" w:rsidRPr="00E23292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06A9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04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1632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7E5526FC" w:rsidR="00F0317F" w:rsidRPr="00E23292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E23292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E23292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39A986EE" w:rsidR="009D1839" w:rsidRPr="00E23292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E2329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E23292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4CC9493E" w:rsidR="006C3F0B" w:rsidRPr="00E23292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65,446,500.00 </w:t>
            </w:r>
            <w:r w:rsidR="00681484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48,263 </w:t>
            </w:r>
            <w:r w:rsidR="00174EA5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5626685" w:rsidR="0020031D" w:rsidRPr="00E23292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15,053,500.00 </w:t>
            </w:r>
            <w:r w:rsidR="00BC595C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73</w:t>
            </w:r>
            <w:r w:rsidR="001460B0" w:rsidRPr="00E2329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bookmarkStart w:id="1" w:name="_GoBack"/>
            <w:bookmarkEnd w:id="1"/>
          </w:p>
          <w:p w14:paraId="6A2AAB67" w14:textId="4468E3ED" w:rsidR="00174EA5" w:rsidRPr="00E23292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E23292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23292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21F1DF83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provided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00 FFPs amounting to ₱1,275,100.00 as augmentation support to the various municipalities of the 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District of Isabela for the LSIs and those who are residing in the far-flung barangays.</w:t>
            </w:r>
          </w:p>
          <w:p w14:paraId="1A130E04" w14:textId="079894DD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3,222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3F3CA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44914AB2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69ABE60F" w14:textId="77777777" w:rsidR="00FC7EC2" w:rsidRDefault="00FC7EC2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0B4F87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41BF7D82" w:rsidR="002D4D40" w:rsidRPr="00733DE3" w:rsidRDefault="00E42CB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33DE3">
              <w:rPr>
                <w:rFonts w:ascii="Arial" w:eastAsia="Arial" w:hAnsi="Arial" w:cs="Arial"/>
                <w:sz w:val="20"/>
                <w:szCs w:val="20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733DE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28DCD02" w:rsidR="002D4D40" w:rsidRPr="00733DE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930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276,850.50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BF8C0B1" w:rsidR="004B726D" w:rsidRPr="00733DE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949,068.93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733DE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lastRenderedPageBreak/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4D47025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7D220A0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B6F6AE7" w:rsidR="005279ED" w:rsidRPr="00FC7EC2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F5D74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1ABBBF97" w:rsidR="00B25CF9" w:rsidRPr="00FC7EC2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DSWD-FO VI DRMD released 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1,700 Family Food Packs (FFPs) to LGU Pontevedra, Capiz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42D109C2" w14:textId="4199AFBD" w:rsidR="00CA0501" w:rsidRPr="00FC7EC2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5EC01B52" w:rsidR="00416D6F" w:rsidRPr="00FC7EC2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5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801.58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C7EC2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C7EC2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FC7EC2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eastAsia="Times New Roman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C7E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7E009A2D" w:rsidR="009702AE" w:rsidRPr="00733DE3" w:rsidRDefault="00774276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lastRenderedPageBreak/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025262A0" w:rsidR="00E96404" w:rsidRPr="00FC7EC2" w:rsidRDefault="0052777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C7EC2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7994A3BD" w:rsidR="00262E5B" w:rsidRPr="00FC7EC2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,867,347.63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C7EC2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2,529</w:t>
            </w:r>
            <w:r w:rsid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31476AB9" w:rsidR="00262E5B" w:rsidRPr="00FC7EC2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9,145 </w:t>
            </w:r>
            <w:r w:rsidR="0087561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,248,348.08.</w:t>
            </w:r>
          </w:p>
          <w:p w14:paraId="200DD354" w14:textId="6D97533B" w:rsidR="00155E19" w:rsidRPr="00FC7EC2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08,746</w:t>
            </w:r>
            <w:r w:rsid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1460B0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39,255,000.00;</w:t>
            </w:r>
            <w:r w:rsid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C7EC2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2,244</w:t>
            </w:r>
            <w:r w:rsid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1460B0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32,213,000.00</w:t>
            </w:r>
            <w:r w:rsid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9300CB1" w:rsidR="00C514DA" w:rsidRPr="00FC7EC2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FC7EC2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1FDF4481" w:rsidR="00E96404" w:rsidRPr="00FC7EC2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77777777" w:rsidR="00206A9C" w:rsidRPr="00FC7EC2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51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FC7EC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55,000.00.</w:t>
            </w:r>
          </w:p>
          <w:p w14:paraId="79C8C62F" w14:textId="449CF8F1" w:rsidR="00ED50BE" w:rsidRPr="00FC7EC2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FC7EC2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4,315</w:t>
            </w:r>
            <w:r w:rsid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FC7EC2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1,575,000.00.</w:t>
            </w:r>
          </w:p>
          <w:p w14:paraId="32DCABCB" w14:textId="5901F5C5" w:rsidR="00E96404" w:rsidRPr="00FC7EC2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FC7EC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9A83A8B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0289EE3A" w:rsidR="009702AE" w:rsidRPr="00FC7EC2" w:rsidRDefault="00206A9C" w:rsidP="005E349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FC7EC2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2CECDF85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7A5179D5" w:rsidR="00752E3F" w:rsidRPr="00A75108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215817A9" w14:textId="55AFE945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56B383D4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9B2AB0C" w14:textId="77777777" w:rsidR="00FC7EC2" w:rsidRPr="00FC7EC2" w:rsidRDefault="00FC7EC2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C7EC2">
        <w:rPr>
          <w:rFonts w:ascii="Arial" w:eastAsia="Arial" w:hAnsi="Arial" w:cs="Arial"/>
          <w:b/>
          <w:sz w:val="24"/>
          <w:szCs w:val="24"/>
        </w:rPr>
        <w:lastRenderedPageBreak/>
        <w:t>DIANE C. PLEGRINO</w:t>
      </w:r>
    </w:p>
    <w:p w14:paraId="0BE2D860" w14:textId="4E41F280" w:rsidR="00A75108" w:rsidRDefault="00FC7EC2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C7EC2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5300FD6D" w14:textId="77777777" w:rsidR="00FC7EC2" w:rsidRDefault="00FC7EC2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9B5A558" w14:textId="77777777" w:rsidR="00FC7EC2" w:rsidRDefault="00FC7EC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C7EC2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7F5B5F85" w14:textId="7FAA8D78" w:rsidR="00D36D13" w:rsidRPr="00E23292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</w:p>
    <w:p w14:paraId="144A4FA0" w14:textId="5CF40013" w:rsidR="00584CC9" w:rsidRPr="004057CA" w:rsidRDefault="00584CC9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584CC9" w:rsidRPr="004057CA" w:rsidSect="000237D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E0A719" w14:textId="77777777" w:rsidR="002C7FA9" w:rsidRDefault="002C7FA9">
      <w:pPr>
        <w:spacing w:after="0" w:line="240" w:lineRule="auto"/>
      </w:pPr>
      <w:r>
        <w:separator/>
      </w:r>
    </w:p>
  </w:endnote>
  <w:endnote w:type="continuationSeparator" w:id="0">
    <w:p w14:paraId="2A56C161" w14:textId="77777777" w:rsidR="002C7FA9" w:rsidRDefault="002C7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FC7EC2" w:rsidRDefault="00FC7EC2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575DD855" w:rsidR="00FC7EC2" w:rsidRDefault="00FC7EC2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E23292">
      <w:rPr>
        <w:b/>
        <w:noProof/>
        <w:sz w:val="16"/>
        <w:szCs w:val="16"/>
      </w:rPr>
      <w:t>28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E23292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36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4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FC7EC2" w:rsidRDefault="00FC7EC2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DF00D" w14:textId="77777777" w:rsidR="002C7FA9" w:rsidRDefault="002C7FA9">
      <w:pPr>
        <w:spacing w:after="0" w:line="240" w:lineRule="auto"/>
      </w:pPr>
      <w:r>
        <w:separator/>
      </w:r>
    </w:p>
  </w:footnote>
  <w:footnote w:type="continuationSeparator" w:id="0">
    <w:p w14:paraId="30A19CEC" w14:textId="77777777" w:rsidR="002C7FA9" w:rsidRDefault="002C7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FC7EC2" w:rsidRDefault="00FC7EC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FC7EC2" w:rsidRDefault="00FC7EC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C883BC47-9C07-4CA1-A900-F29C5E3D3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13528</Words>
  <Characters>77113</Characters>
  <Application>Microsoft Office Word</Application>
  <DocSecurity>0</DocSecurity>
  <Lines>64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13T16:33:00Z</dcterms:created>
  <dcterms:modified xsi:type="dcterms:W3CDTF">2020-11-1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